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7CFC7" w14:textId="7092293C" w:rsidR="00CC78A9" w:rsidRPr="00F0357E" w:rsidRDefault="00284217" w:rsidP="00735A03">
      <w:pPr>
        <w:pStyle w:val="VCAADocumenttitle"/>
        <w:spacing w:before="360" w:after="240" w:line="240" w:lineRule="auto"/>
        <w:rPr>
          <w:sz w:val="52"/>
          <w:szCs w:val="52"/>
          <w:lang w:val="mk-MK"/>
        </w:rPr>
        <w:sectPr w:rsidR="00CC78A9" w:rsidRPr="00F0357E" w:rsidSect="007E3AFA">
          <w:headerReference w:type="default" r:id="rId11"/>
          <w:footerReference w:type="default" r:id="rId12"/>
          <w:headerReference w:type="first" r:id="rId13"/>
          <w:footerReference w:type="first" r:id="rId14"/>
          <w:pgSz w:w="11907" w:h="16840" w:code="9"/>
          <w:pgMar w:top="1134" w:right="851" w:bottom="1134" w:left="851" w:header="284" w:footer="284" w:gutter="0"/>
          <w:cols w:space="708"/>
          <w:titlePg/>
          <w:docGrid w:linePitch="360"/>
        </w:sectPr>
      </w:pPr>
      <w:bookmarkStart w:id="0" w:name="_Hlk45013699"/>
      <w:bookmarkStart w:id="1" w:name="_Hlk45013742"/>
      <w:bookmarkStart w:id="2" w:name="_GoBack"/>
      <w:bookmarkEnd w:id="2"/>
      <w:r w:rsidRPr="00F0357E">
        <w:rPr>
          <w:sz w:val="52"/>
          <w:szCs w:val="52"/>
          <w:lang w:val="mk-MK"/>
        </w:rPr>
        <w:t xml:space="preserve">Упатства за учениците кои полагаат писмени </w:t>
      </w:r>
      <w:r w:rsidR="0075076E" w:rsidRPr="00F0357E">
        <w:rPr>
          <w:sz w:val="52"/>
          <w:szCs w:val="52"/>
          <w:lang w:val="mk-MK"/>
        </w:rPr>
        <w:t>испити</w:t>
      </w:r>
      <w:r w:rsidR="006401C5" w:rsidRPr="00F0357E">
        <w:rPr>
          <w:sz w:val="52"/>
          <w:szCs w:val="52"/>
          <w:lang w:val="mk-MK"/>
        </w:rPr>
        <w:t xml:space="preserve"> за</w:t>
      </w:r>
      <w:r w:rsidR="006401C5" w:rsidRPr="00F0357E">
        <w:rPr>
          <w:sz w:val="52"/>
          <w:szCs w:val="52"/>
          <w:lang w:val="ru-RU"/>
        </w:rPr>
        <w:t xml:space="preserve"> </w:t>
      </w:r>
      <w:r w:rsidR="006401C5" w:rsidRPr="00F0357E">
        <w:rPr>
          <w:sz w:val="52"/>
          <w:szCs w:val="52"/>
        </w:rPr>
        <w:t>VCE</w:t>
      </w:r>
      <w:r w:rsidR="0075076E" w:rsidRPr="00F0357E">
        <w:rPr>
          <w:sz w:val="52"/>
          <w:szCs w:val="52"/>
          <w:lang w:val="mk-MK"/>
        </w:rPr>
        <w:t xml:space="preserve"> во</w:t>
      </w:r>
      <w:r w:rsidR="0075076E" w:rsidRPr="00F0357E">
        <w:rPr>
          <w:sz w:val="52"/>
          <w:szCs w:val="52"/>
          <w:lang w:val="ru-RU"/>
        </w:rPr>
        <w:t xml:space="preserve"> </w:t>
      </w:r>
      <w:r w:rsidR="002468E5" w:rsidRPr="00F0357E">
        <w:rPr>
          <w:sz w:val="52"/>
          <w:szCs w:val="52"/>
          <w:lang w:val="ru-RU"/>
        </w:rPr>
        <w:t>2020</w:t>
      </w:r>
      <w:bookmarkEnd w:id="0"/>
      <w:bookmarkEnd w:id="1"/>
      <w:r w:rsidR="0075076E" w:rsidRPr="00F0357E">
        <w:rPr>
          <w:sz w:val="52"/>
          <w:szCs w:val="52"/>
          <w:lang w:val="mk-MK"/>
        </w:rPr>
        <w:t xml:space="preserve"> година</w:t>
      </w:r>
    </w:p>
    <w:p w14:paraId="33FD9344" w14:textId="5A646260" w:rsidR="008614AB" w:rsidRPr="00F0357E" w:rsidRDefault="00E34A27" w:rsidP="00293B34">
      <w:pPr>
        <w:pStyle w:val="VCAAbody"/>
        <w:rPr>
          <w:lang w:val="ru-RU"/>
        </w:rPr>
      </w:pPr>
      <w:r w:rsidRPr="00F0357E">
        <w:rPr>
          <w:lang w:val="mk-MK"/>
        </w:rPr>
        <w:t>О</w:t>
      </w:r>
      <w:r w:rsidR="0075076E" w:rsidRPr="00F0357E">
        <w:rPr>
          <w:lang w:val="mk-MK"/>
        </w:rPr>
        <w:t xml:space="preserve">вие информации </w:t>
      </w:r>
      <w:r w:rsidRPr="00F0357E">
        <w:rPr>
          <w:lang w:val="mk-MK"/>
        </w:rPr>
        <w:t xml:space="preserve">треба да ги прочиташ </w:t>
      </w:r>
      <w:r w:rsidR="0075076E" w:rsidRPr="00F0357E">
        <w:rPr>
          <w:lang w:val="mk-MK"/>
        </w:rPr>
        <w:t>заедно со информациите содржани во</w:t>
      </w:r>
      <w:r w:rsidR="00133C70" w:rsidRPr="00F0357E">
        <w:rPr>
          <w:lang w:val="ru-RU"/>
        </w:rPr>
        <w:t xml:space="preserve"> </w:t>
      </w:r>
      <w:hyperlink r:id="rId15" w:history="1">
        <w:r w:rsidR="0075076E" w:rsidRPr="00F0357E">
          <w:t>Упатство</w:t>
        </w:r>
        <w:r w:rsidR="008B5620" w:rsidRPr="00F0357E">
          <w:t xml:space="preserve"> </w:t>
        </w:r>
        <w:r w:rsidR="0075076E" w:rsidRPr="00F0357E">
          <w:t>за VCE испити во</w:t>
        </w:r>
        <w:r w:rsidR="0075076E" w:rsidRPr="00F0357E">
          <w:rPr>
            <w:rStyle w:val="Hyperlink"/>
            <w:rFonts w:eastAsia="Times New Roman"/>
            <w:kern w:val="22"/>
            <w:lang w:val="mk-MK" w:eastAsia="ja-JP"/>
          </w:rPr>
          <w:t xml:space="preserve"> </w:t>
        </w:r>
        <w:r w:rsidR="0075076E" w:rsidRPr="00F0357E">
          <w:t>2</w:t>
        </w:r>
        <w:r w:rsidR="00D32EF9" w:rsidRPr="00F0357E">
          <w:t>020</w:t>
        </w:r>
        <w:r w:rsidR="0075076E" w:rsidRPr="00F0357E">
          <w:t xml:space="preserve"> година </w:t>
        </w:r>
        <w:r w:rsidR="0075076E" w:rsidRPr="00F0357E">
          <w:rPr>
            <w:rStyle w:val="Hyperlink"/>
            <w:rFonts w:eastAsia="Times New Roman"/>
            <w:kern w:val="22"/>
            <w:lang w:val="mk-MK" w:eastAsia="ja-JP"/>
          </w:rPr>
          <w:t>(2020</w:t>
        </w:r>
        <w:r w:rsidR="00D32EF9" w:rsidRPr="00F0357E">
          <w:rPr>
            <w:rStyle w:val="Hyperlink"/>
            <w:rFonts w:eastAsia="Times New Roman"/>
            <w:kern w:val="22"/>
            <w:lang w:val="ru-RU" w:eastAsia="ja-JP"/>
          </w:rPr>
          <w:t xml:space="preserve"> </w:t>
        </w:r>
        <w:r w:rsidR="00D32EF9" w:rsidRPr="00F0357E">
          <w:rPr>
            <w:rStyle w:val="Hyperlink"/>
            <w:rFonts w:eastAsia="Times New Roman"/>
            <w:kern w:val="22"/>
            <w:lang w:val="en-GB" w:eastAsia="ja-JP"/>
          </w:rPr>
          <w:t>VCE</w:t>
        </w:r>
        <w:r w:rsidR="00D32EF9" w:rsidRPr="00F0357E">
          <w:rPr>
            <w:rStyle w:val="Hyperlink"/>
            <w:rFonts w:eastAsia="Times New Roman"/>
            <w:kern w:val="22"/>
            <w:lang w:val="ru-RU" w:eastAsia="ja-JP"/>
          </w:rPr>
          <w:t xml:space="preserve"> </w:t>
        </w:r>
        <w:r w:rsidR="00D32EF9" w:rsidRPr="00F0357E">
          <w:rPr>
            <w:rStyle w:val="Hyperlink"/>
            <w:rFonts w:eastAsia="Times New Roman"/>
            <w:kern w:val="22"/>
            <w:lang w:val="en-GB" w:eastAsia="ja-JP"/>
          </w:rPr>
          <w:t>Exams</w:t>
        </w:r>
        <w:r w:rsidR="00D32EF9" w:rsidRPr="00F0357E">
          <w:rPr>
            <w:rStyle w:val="Hyperlink"/>
            <w:rFonts w:eastAsia="Times New Roman"/>
            <w:kern w:val="22"/>
            <w:lang w:val="ru-RU" w:eastAsia="ja-JP"/>
          </w:rPr>
          <w:t xml:space="preserve"> </w:t>
        </w:r>
        <w:r w:rsidR="00D32EF9" w:rsidRPr="00F0357E">
          <w:rPr>
            <w:rStyle w:val="Hyperlink"/>
            <w:rFonts w:eastAsia="Times New Roman"/>
            <w:kern w:val="22"/>
            <w:lang w:val="en-GB" w:eastAsia="ja-JP"/>
          </w:rPr>
          <w:t>Navigator</w:t>
        </w:r>
      </w:hyperlink>
      <w:r w:rsidR="0075076E" w:rsidRPr="00F0357E">
        <w:rPr>
          <w:rStyle w:val="Hyperlink"/>
          <w:rFonts w:eastAsia="Times New Roman"/>
          <w:kern w:val="22"/>
          <w:lang w:val="mk-MK" w:eastAsia="ja-JP"/>
        </w:rPr>
        <w:t>)</w:t>
      </w:r>
      <w:r w:rsidR="003A67D7" w:rsidRPr="00F0357E">
        <w:rPr>
          <w:lang w:val="ru-RU"/>
        </w:rPr>
        <w:t xml:space="preserve">. </w:t>
      </w:r>
      <w:r w:rsidR="00FA0EAD" w:rsidRPr="00F0357E">
        <w:rPr>
          <w:lang w:val="mk-MK"/>
        </w:rPr>
        <w:t>Т</w:t>
      </w:r>
      <w:r w:rsidR="0075076E" w:rsidRPr="00F0357E">
        <w:rPr>
          <w:lang w:val="mk-MK"/>
        </w:rPr>
        <w:t>е молиме посвет</w:t>
      </w:r>
      <w:r w:rsidR="00FA0EAD" w:rsidRPr="00F0357E">
        <w:rPr>
          <w:lang w:val="mk-MK"/>
        </w:rPr>
        <w:t>и</w:t>
      </w:r>
      <w:r w:rsidR="0075076E" w:rsidRPr="00F0357E">
        <w:rPr>
          <w:lang w:val="mk-MK"/>
        </w:rPr>
        <w:t xml:space="preserve"> посебно внимание на поглавјата во врска со</w:t>
      </w:r>
      <w:r w:rsidR="003A67D7" w:rsidRPr="00F0357E">
        <w:rPr>
          <w:lang w:val="ru-RU"/>
        </w:rPr>
        <w:t xml:space="preserve"> </w:t>
      </w:r>
      <w:hyperlink r:id="rId16" w:history="1">
        <w:r w:rsidR="00386E46" w:rsidRPr="00F0357E">
          <w:t>о</w:t>
        </w:r>
        <w:r w:rsidR="0075076E" w:rsidRPr="00F0357E">
          <w:t xml:space="preserve">добрени материјали и опрема за надворешни VCE процени </w:t>
        </w:r>
        <w:r w:rsidR="0075076E" w:rsidRPr="00F0357E">
          <w:rPr>
            <w:rStyle w:val="Hyperlink"/>
            <w:rFonts w:eastAsia="Times New Roman"/>
            <w:kern w:val="22"/>
            <w:lang w:val="mk-MK" w:eastAsia="ja-JP"/>
          </w:rPr>
          <w:t>(</w:t>
        </w:r>
        <w:r w:rsidRPr="00F0357E">
          <w:rPr>
            <w:rStyle w:val="Hyperlink"/>
            <w:rFonts w:eastAsia="Times New Roman"/>
            <w:kern w:val="22"/>
            <w:lang w:eastAsia="ja-JP"/>
          </w:rPr>
          <w:t>Approved</w:t>
        </w:r>
        <w:r w:rsidR="00381379" w:rsidRPr="00F0357E">
          <w:rPr>
            <w:rStyle w:val="Hyperlink"/>
            <w:rFonts w:eastAsia="Times New Roman"/>
            <w:kern w:val="22"/>
            <w:lang w:val="ru-RU" w:eastAsia="ja-JP"/>
          </w:rPr>
          <w:t xml:space="preserve"> </w:t>
        </w:r>
        <w:r w:rsidR="00611423" w:rsidRPr="00F0357E">
          <w:rPr>
            <w:rStyle w:val="Hyperlink"/>
            <w:rFonts w:eastAsia="Times New Roman"/>
            <w:kern w:val="22"/>
            <w:lang w:val="en-GB" w:eastAsia="ja-JP"/>
          </w:rPr>
          <w:t>materials</w:t>
        </w:r>
        <w:r w:rsidR="00611423" w:rsidRPr="00F0357E">
          <w:rPr>
            <w:rStyle w:val="Hyperlink"/>
            <w:rFonts w:eastAsia="Times New Roman"/>
            <w:kern w:val="22"/>
            <w:lang w:val="ru-RU" w:eastAsia="ja-JP"/>
          </w:rPr>
          <w:t xml:space="preserve"> </w:t>
        </w:r>
        <w:r w:rsidR="00381379" w:rsidRPr="00F0357E">
          <w:rPr>
            <w:rStyle w:val="Hyperlink"/>
            <w:rFonts w:eastAsia="Times New Roman"/>
            <w:kern w:val="22"/>
            <w:lang w:val="en-GB" w:eastAsia="ja-JP"/>
          </w:rPr>
          <w:t>and</w:t>
        </w:r>
        <w:r w:rsidR="00381379" w:rsidRPr="00F0357E">
          <w:rPr>
            <w:rStyle w:val="Hyperlink"/>
            <w:rFonts w:eastAsia="Times New Roman"/>
            <w:kern w:val="22"/>
            <w:lang w:val="ru-RU" w:eastAsia="ja-JP"/>
          </w:rPr>
          <w:t xml:space="preserve"> </w:t>
        </w:r>
        <w:r w:rsidR="00611423" w:rsidRPr="00F0357E">
          <w:rPr>
            <w:rStyle w:val="Hyperlink"/>
            <w:rFonts w:eastAsia="Times New Roman"/>
            <w:kern w:val="22"/>
            <w:lang w:val="en-GB" w:eastAsia="ja-JP"/>
          </w:rPr>
          <w:t>equipment</w:t>
        </w:r>
        <w:r w:rsidR="00611423" w:rsidRPr="00F0357E">
          <w:rPr>
            <w:rStyle w:val="Hyperlink"/>
            <w:rFonts w:eastAsia="Times New Roman"/>
            <w:kern w:val="22"/>
            <w:lang w:val="ru-RU" w:eastAsia="ja-JP"/>
          </w:rPr>
          <w:t xml:space="preserve"> </w:t>
        </w:r>
        <w:r w:rsidR="00381379" w:rsidRPr="00F0357E">
          <w:rPr>
            <w:rStyle w:val="Hyperlink"/>
            <w:rFonts w:eastAsia="Times New Roman"/>
            <w:kern w:val="22"/>
            <w:lang w:val="en-GB" w:eastAsia="ja-JP"/>
          </w:rPr>
          <w:t>for</w:t>
        </w:r>
        <w:r w:rsidR="00381379" w:rsidRPr="00F0357E">
          <w:rPr>
            <w:rStyle w:val="Hyperlink"/>
            <w:rFonts w:eastAsia="Times New Roman"/>
            <w:kern w:val="22"/>
            <w:lang w:val="ru-RU" w:eastAsia="ja-JP"/>
          </w:rPr>
          <w:t xml:space="preserve"> </w:t>
        </w:r>
        <w:r w:rsidR="00381379" w:rsidRPr="00F0357E">
          <w:rPr>
            <w:rStyle w:val="Hyperlink"/>
            <w:rFonts w:eastAsia="Times New Roman"/>
            <w:kern w:val="22"/>
            <w:lang w:val="en-GB" w:eastAsia="ja-JP"/>
          </w:rPr>
          <w:t>VCE</w:t>
        </w:r>
        <w:r w:rsidR="00381379" w:rsidRPr="00F0357E">
          <w:rPr>
            <w:rStyle w:val="Hyperlink"/>
            <w:rFonts w:eastAsia="Times New Roman"/>
            <w:kern w:val="22"/>
            <w:lang w:val="ru-RU" w:eastAsia="ja-JP"/>
          </w:rPr>
          <w:t xml:space="preserve"> </w:t>
        </w:r>
        <w:r w:rsidR="00611423" w:rsidRPr="00F0357E">
          <w:rPr>
            <w:rStyle w:val="Hyperlink"/>
            <w:rFonts w:eastAsia="Times New Roman"/>
            <w:kern w:val="22"/>
            <w:lang w:val="en-GB" w:eastAsia="ja-JP"/>
          </w:rPr>
          <w:t>external</w:t>
        </w:r>
        <w:r w:rsidR="00611423" w:rsidRPr="00F0357E">
          <w:rPr>
            <w:rStyle w:val="Hyperlink"/>
            <w:rFonts w:eastAsia="Times New Roman"/>
            <w:kern w:val="22"/>
            <w:lang w:val="ru-RU" w:eastAsia="ja-JP"/>
          </w:rPr>
          <w:t xml:space="preserve"> </w:t>
        </w:r>
        <w:r w:rsidR="00611423" w:rsidRPr="00F0357E">
          <w:rPr>
            <w:rStyle w:val="Hyperlink"/>
            <w:rFonts w:eastAsia="Times New Roman"/>
            <w:kern w:val="22"/>
            <w:lang w:val="en-GB" w:eastAsia="ja-JP"/>
          </w:rPr>
          <w:t>a</w:t>
        </w:r>
        <w:r w:rsidR="00381379" w:rsidRPr="00F0357E">
          <w:rPr>
            <w:rStyle w:val="Hyperlink"/>
            <w:rFonts w:eastAsia="Times New Roman"/>
            <w:kern w:val="22"/>
            <w:lang w:val="en-GB" w:eastAsia="ja-JP"/>
          </w:rPr>
          <w:t>ssessments</w:t>
        </w:r>
      </w:hyperlink>
      <w:r w:rsidR="0075076E" w:rsidRPr="00F0357E">
        <w:rPr>
          <w:rStyle w:val="Hyperlink"/>
          <w:rFonts w:eastAsia="Times New Roman"/>
          <w:kern w:val="22"/>
          <w:lang w:val="ru-RU" w:eastAsia="ja-JP"/>
        </w:rPr>
        <w:t>)</w:t>
      </w:r>
      <w:r w:rsidR="00381379" w:rsidRPr="00F0357E">
        <w:rPr>
          <w:lang w:val="ru-RU"/>
        </w:rPr>
        <w:t xml:space="preserve">, </w:t>
      </w:r>
      <w:r w:rsidR="0075076E" w:rsidRPr="00F0357E">
        <w:t>правила</w:t>
      </w:r>
      <w:r w:rsidRPr="00F0357E">
        <w:t xml:space="preserve"> на VCAA</w:t>
      </w:r>
      <w:r w:rsidR="0075076E" w:rsidRPr="00F0357E">
        <w:rPr>
          <w:rStyle w:val="Hyperlink"/>
          <w:rFonts w:eastAsia="Times New Roman"/>
          <w:kern w:val="22"/>
          <w:lang w:val="mk-MK" w:eastAsia="ja-JP"/>
        </w:rPr>
        <w:t xml:space="preserve"> (</w:t>
      </w:r>
      <w:r w:rsidR="0075076E" w:rsidRPr="00F0357E">
        <w:rPr>
          <w:rStyle w:val="Hyperlink"/>
          <w:rFonts w:eastAsia="Times New Roman"/>
          <w:kern w:val="22"/>
          <w:lang w:val="en-GB" w:eastAsia="ja-JP"/>
        </w:rPr>
        <w:t>VCAA</w:t>
      </w:r>
      <w:r w:rsidR="0075076E" w:rsidRPr="00F0357E">
        <w:rPr>
          <w:rStyle w:val="Hyperlink"/>
          <w:rFonts w:eastAsia="Times New Roman"/>
          <w:kern w:val="22"/>
          <w:lang w:val="ru-RU" w:eastAsia="ja-JP"/>
        </w:rPr>
        <w:t xml:space="preserve"> </w:t>
      </w:r>
      <w:r w:rsidR="003B3390" w:rsidRPr="00F0357E">
        <w:rPr>
          <w:rStyle w:val="Hyperlink"/>
          <w:rFonts w:eastAsia="Times New Roman"/>
          <w:kern w:val="22"/>
          <w:lang w:val="en-GB" w:eastAsia="ja-JP"/>
        </w:rPr>
        <w:t>r</w:t>
      </w:r>
      <w:r w:rsidR="00381379" w:rsidRPr="00F0357E">
        <w:rPr>
          <w:rStyle w:val="Hyperlink"/>
          <w:rFonts w:eastAsia="Times New Roman"/>
          <w:kern w:val="22"/>
          <w:lang w:val="en-GB" w:eastAsia="ja-JP"/>
        </w:rPr>
        <w:t>ules</w:t>
      </w:r>
      <w:r w:rsidR="0075076E" w:rsidRPr="00F0357E">
        <w:rPr>
          <w:rStyle w:val="Hyperlink"/>
          <w:rFonts w:eastAsia="Times New Roman"/>
          <w:kern w:val="22"/>
          <w:lang w:val="mk-MK" w:eastAsia="ja-JP"/>
        </w:rPr>
        <w:t>)</w:t>
      </w:r>
      <w:r w:rsidR="006C3320" w:rsidRPr="00F0357E">
        <w:rPr>
          <w:lang w:val="ru-RU"/>
        </w:rPr>
        <w:t xml:space="preserve">, </w:t>
      </w:r>
      <w:r w:rsidR="00386E46" w:rsidRPr="00F0357E">
        <w:t>р</w:t>
      </w:r>
      <w:r w:rsidR="0075076E" w:rsidRPr="00F0357E">
        <w:t>аспоред на испитите</w:t>
      </w:r>
      <w:r w:rsidRPr="00F0357E">
        <w:t xml:space="preserve"> за VCE</w:t>
      </w:r>
      <w:r w:rsidR="0075076E" w:rsidRPr="00F0357E">
        <w:t xml:space="preserve"> во 2020 година </w:t>
      </w:r>
      <w:r w:rsidR="0075076E" w:rsidRPr="00F0357E">
        <w:rPr>
          <w:rStyle w:val="Hyperlink"/>
          <w:rFonts w:eastAsia="Times New Roman"/>
          <w:kern w:val="22"/>
          <w:lang w:val="mk-MK" w:eastAsia="ja-JP"/>
        </w:rPr>
        <w:t>(2020</w:t>
      </w:r>
      <w:r w:rsidR="0075076E" w:rsidRPr="00F0357E">
        <w:rPr>
          <w:rStyle w:val="Hyperlink"/>
          <w:rFonts w:eastAsia="Times New Roman"/>
          <w:kern w:val="22"/>
          <w:lang w:val="ru-RU" w:eastAsia="ja-JP"/>
        </w:rPr>
        <w:t xml:space="preserve"> </w:t>
      </w:r>
      <w:r w:rsidR="0075076E" w:rsidRPr="00F0357E">
        <w:rPr>
          <w:rStyle w:val="Hyperlink"/>
          <w:rFonts w:eastAsia="Times New Roman"/>
          <w:kern w:val="22"/>
          <w:lang w:eastAsia="ja-JP"/>
        </w:rPr>
        <w:t>VCE</w:t>
      </w:r>
      <w:r w:rsidR="0075076E" w:rsidRPr="00F0357E">
        <w:rPr>
          <w:rStyle w:val="Hyperlink"/>
          <w:rFonts w:eastAsia="Times New Roman"/>
          <w:kern w:val="22"/>
          <w:lang w:val="ru-RU" w:eastAsia="ja-JP"/>
        </w:rPr>
        <w:t xml:space="preserve"> </w:t>
      </w:r>
      <w:r w:rsidR="0075076E" w:rsidRPr="00F0357E">
        <w:rPr>
          <w:rStyle w:val="Hyperlink"/>
          <w:rFonts w:eastAsia="Times New Roman"/>
          <w:kern w:val="22"/>
          <w:lang w:eastAsia="ja-JP"/>
        </w:rPr>
        <w:t>examinatio</w:t>
      </w:r>
      <w:r w:rsidR="003B73C8" w:rsidRPr="00F0357E">
        <w:rPr>
          <w:rStyle w:val="Hyperlink"/>
          <w:rFonts w:eastAsia="Times New Roman"/>
          <w:kern w:val="22"/>
          <w:lang w:eastAsia="ja-JP"/>
        </w:rPr>
        <w:t>n</w:t>
      </w:r>
      <w:r w:rsidR="00E20949" w:rsidRPr="00F0357E">
        <w:rPr>
          <w:rStyle w:val="Hyperlink"/>
          <w:rFonts w:eastAsia="Times New Roman"/>
          <w:kern w:val="22"/>
          <w:lang w:val="ru-RU" w:eastAsia="ja-JP"/>
        </w:rPr>
        <w:t xml:space="preserve"> </w:t>
      </w:r>
      <w:r w:rsidR="00E20949" w:rsidRPr="00F0357E">
        <w:rPr>
          <w:rStyle w:val="Hyperlink"/>
          <w:rFonts w:eastAsia="Times New Roman"/>
          <w:kern w:val="22"/>
          <w:lang w:val="en-GB" w:eastAsia="ja-JP"/>
        </w:rPr>
        <w:t>timetable</w:t>
      </w:r>
      <w:r w:rsidR="0075076E" w:rsidRPr="00F0357E">
        <w:rPr>
          <w:rStyle w:val="Hyperlink"/>
          <w:rFonts w:eastAsia="Times New Roman"/>
          <w:kern w:val="22"/>
          <w:lang w:val="ru-RU" w:eastAsia="ja-JP"/>
        </w:rPr>
        <w:t>)</w:t>
      </w:r>
      <w:r w:rsidR="00671535" w:rsidRPr="00F0357E">
        <w:rPr>
          <w:lang w:val="ru-RU"/>
        </w:rPr>
        <w:t xml:space="preserve"> </w:t>
      </w:r>
      <w:r w:rsidR="0075076E" w:rsidRPr="00F0357E">
        <w:rPr>
          <w:lang w:val="mk-MK"/>
        </w:rPr>
        <w:t>и</w:t>
      </w:r>
      <w:r w:rsidR="00671535" w:rsidRPr="00F0357E">
        <w:rPr>
          <w:lang w:val="ru-RU"/>
        </w:rPr>
        <w:t xml:space="preserve"> </w:t>
      </w:r>
      <w:hyperlink r:id="rId17" w:history="1">
        <w:r w:rsidR="00386E46" w:rsidRPr="00F0357E">
          <w:t>с</w:t>
        </w:r>
        <w:r w:rsidR="0075076E" w:rsidRPr="00F0357E">
          <w:t xml:space="preserve">пецијални </w:t>
        </w:r>
        <w:r w:rsidR="00386E46" w:rsidRPr="00F0357E">
          <w:t>услови</w:t>
        </w:r>
        <w:r w:rsidR="003867B9" w:rsidRPr="00F0357E">
          <w:t xml:space="preserve"> </w:t>
        </w:r>
        <w:r w:rsidR="003867B9" w:rsidRPr="00F0357E">
          <w:rPr>
            <w:rStyle w:val="Hyperlink"/>
            <w:lang w:val="ru-RU"/>
          </w:rPr>
          <w:t>(</w:t>
        </w:r>
        <w:r w:rsidR="003867B9" w:rsidRPr="00F0357E">
          <w:rPr>
            <w:rStyle w:val="Hyperlink"/>
          </w:rPr>
          <w:t>S</w:t>
        </w:r>
        <w:r w:rsidR="00671535" w:rsidRPr="00F0357E">
          <w:rPr>
            <w:rStyle w:val="Hyperlink"/>
          </w:rPr>
          <w:t>pecial</w:t>
        </w:r>
        <w:r w:rsidR="00671535" w:rsidRPr="00F0357E">
          <w:rPr>
            <w:rStyle w:val="Hyperlink"/>
            <w:lang w:val="ru-RU"/>
          </w:rPr>
          <w:t xml:space="preserve"> </w:t>
        </w:r>
        <w:r w:rsidR="00671535" w:rsidRPr="00F0357E">
          <w:rPr>
            <w:rStyle w:val="Hyperlink"/>
          </w:rPr>
          <w:t>Provision</w:t>
        </w:r>
      </w:hyperlink>
      <w:r w:rsidR="003867B9" w:rsidRPr="00F0357E">
        <w:rPr>
          <w:rStyle w:val="Hyperlink"/>
          <w:lang w:val="ru-RU"/>
        </w:rPr>
        <w:t>)</w:t>
      </w:r>
      <w:r w:rsidR="00671535" w:rsidRPr="00F0357E">
        <w:rPr>
          <w:lang w:val="ru-RU"/>
        </w:rPr>
        <w:t>.</w:t>
      </w:r>
    </w:p>
    <w:p w14:paraId="55E585B1" w14:textId="483A708D" w:rsidR="009C5FD7" w:rsidRPr="00F0357E" w:rsidRDefault="003867B9" w:rsidP="00293B34">
      <w:pPr>
        <w:pStyle w:val="VCAAbody"/>
        <w:rPr>
          <w:i/>
          <w:lang w:val="mk-MK"/>
        </w:rPr>
      </w:pPr>
      <w:r w:rsidRPr="00F0357E">
        <w:rPr>
          <w:i/>
          <w:lang w:val="mk-MK"/>
        </w:rPr>
        <w:t xml:space="preserve">Иако овие информации се наменети </w:t>
      </w:r>
      <w:r w:rsidR="00FA0EAD" w:rsidRPr="00F0357E">
        <w:rPr>
          <w:i/>
          <w:lang w:val="mk-MK"/>
        </w:rPr>
        <w:t>з</w:t>
      </w:r>
      <w:r w:rsidRPr="00F0357E">
        <w:rPr>
          <w:i/>
          <w:lang w:val="mk-MK"/>
        </w:rPr>
        <w:t>а учениците, тие исто така се да</w:t>
      </w:r>
      <w:r w:rsidR="00FA0EAD" w:rsidRPr="00F0357E">
        <w:rPr>
          <w:i/>
          <w:lang w:val="mk-MK"/>
        </w:rPr>
        <w:t>дени</w:t>
      </w:r>
      <w:r w:rsidRPr="00F0357E">
        <w:rPr>
          <w:i/>
          <w:lang w:val="mk-MK"/>
        </w:rPr>
        <w:t xml:space="preserve"> за да се </w:t>
      </w:r>
      <w:r w:rsidR="00FA0EAD" w:rsidRPr="00F0357E">
        <w:rPr>
          <w:i/>
          <w:lang w:val="mk-MK"/>
        </w:rPr>
        <w:t>осигура</w:t>
      </w:r>
      <w:r w:rsidRPr="00F0357E">
        <w:rPr>
          <w:i/>
          <w:lang w:val="mk-MK"/>
        </w:rPr>
        <w:t xml:space="preserve"> дека семејствата/негувателите </w:t>
      </w:r>
      <w:r w:rsidR="00E34A27" w:rsidRPr="00F0357E">
        <w:rPr>
          <w:i/>
          <w:lang w:val="mk-MK"/>
        </w:rPr>
        <w:t>се запознати со</w:t>
      </w:r>
      <w:r w:rsidRPr="00F0357E">
        <w:rPr>
          <w:i/>
          <w:lang w:val="mk-MK"/>
        </w:rPr>
        <w:t xml:space="preserve"> процедурите што</w:t>
      </w:r>
      <w:r w:rsidR="009C5FD7" w:rsidRPr="00F0357E">
        <w:rPr>
          <w:i/>
          <w:lang w:val="ru-RU"/>
        </w:rPr>
        <w:t xml:space="preserve"> </w:t>
      </w:r>
      <w:r w:rsidR="009C5FD7" w:rsidRPr="00F0357E">
        <w:rPr>
          <w:i/>
        </w:rPr>
        <w:t>VCAA</w:t>
      </w:r>
      <w:r w:rsidR="009C5FD7" w:rsidRPr="00F0357E">
        <w:rPr>
          <w:i/>
          <w:lang w:val="ru-RU"/>
        </w:rPr>
        <w:t xml:space="preserve"> </w:t>
      </w:r>
      <w:r w:rsidRPr="00F0357E">
        <w:rPr>
          <w:i/>
          <w:lang w:val="mk-MK"/>
        </w:rPr>
        <w:t>ќе ги применува за да се обезбеди дека испитите се одржуваат во средина безбедна од КОВИД</w:t>
      </w:r>
      <w:r w:rsidR="009C5FD7" w:rsidRPr="00F0357E">
        <w:rPr>
          <w:i/>
          <w:lang w:val="ru-RU"/>
        </w:rPr>
        <w:t xml:space="preserve"> </w:t>
      </w:r>
      <w:r w:rsidRPr="00F0357E">
        <w:rPr>
          <w:i/>
          <w:lang w:val="mk-MK"/>
        </w:rPr>
        <w:t>(</w:t>
      </w:r>
      <w:r w:rsidR="009C5FD7" w:rsidRPr="00F0357E">
        <w:rPr>
          <w:i/>
        </w:rPr>
        <w:t>COVIDSafe</w:t>
      </w:r>
      <w:r w:rsidRPr="00F0357E">
        <w:rPr>
          <w:i/>
          <w:lang w:val="mk-MK"/>
        </w:rPr>
        <w:t>).</w:t>
      </w:r>
    </w:p>
    <w:p w14:paraId="584F9FE5" w14:textId="34957FD5" w:rsidR="00691AB9" w:rsidRPr="00F0357E" w:rsidRDefault="003867B9" w:rsidP="00DE444D">
      <w:pPr>
        <w:pStyle w:val="VCAAbody"/>
        <w:rPr>
          <w:lang w:val="mk-MK"/>
        </w:rPr>
      </w:pPr>
      <w:r w:rsidRPr="00F0357E">
        <w:rPr>
          <w:lang w:val="mk-MK"/>
        </w:rPr>
        <w:t>Иако писмените</w:t>
      </w:r>
      <w:r w:rsidR="006401C5" w:rsidRPr="00F0357E">
        <w:rPr>
          <w:lang w:val="mk-MK"/>
        </w:rPr>
        <w:t xml:space="preserve"> испити за</w:t>
      </w:r>
      <w:r w:rsidR="00DE444D" w:rsidRPr="00F0357E">
        <w:rPr>
          <w:lang w:val="ru-RU"/>
        </w:rPr>
        <w:t xml:space="preserve"> </w:t>
      </w:r>
      <w:r w:rsidR="00CF526A" w:rsidRPr="00F0357E">
        <w:t>VCE</w:t>
      </w:r>
      <w:r w:rsidR="00DE444D" w:rsidRPr="00F0357E">
        <w:rPr>
          <w:lang w:val="ru-RU"/>
        </w:rPr>
        <w:t xml:space="preserve"> </w:t>
      </w:r>
      <w:r w:rsidRPr="00F0357E">
        <w:rPr>
          <w:lang w:val="mk-MK"/>
        </w:rPr>
        <w:t>играат важна улога во одредувањето на конечните резултати за</w:t>
      </w:r>
      <w:r w:rsidR="00DE444D" w:rsidRPr="00F0357E">
        <w:rPr>
          <w:lang w:val="ru-RU"/>
        </w:rPr>
        <w:t xml:space="preserve"> </w:t>
      </w:r>
      <w:r w:rsidR="00DE444D" w:rsidRPr="00F0357E">
        <w:t>VCE</w:t>
      </w:r>
      <w:r w:rsidR="00DE444D" w:rsidRPr="00F0357E">
        <w:rPr>
          <w:lang w:val="ru-RU"/>
        </w:rPr>
        <w:t xml:space="preserve">, </w:t>
      </w:r>
      <w:r w:rsidRPr="00F0357E">
        <w:rPr>
          <w:lang w:val="mk-MK"/>
        </w:rPr>
        <w:t>ако не може</w:t>
      </w:r>
      <w:r w:rsidR="00FA0EAD" w:rsidRPr="00F0357E">
        <w:rPr>
          <w:lang w:val="mk-MK"/>
        </w:rPr>
        <w:t>ш</w:t>
      </w:r>
      <w:r w:rsidRPr="00F0357E">
        <w:rPr>
          <w:lang w:val="mk-MK"/>
        </w:rPr>
        <w:t xml:space="preserve"> да заврши</w:t>
      </w:r>
      <w:r w:rsidR="00FA0EAD" w:rsidRPr="00F0357E">
        <w:rPr>
          <w:lang w:val="mk-MK"/>
        </w:rPr>
        <w:t>ш</w:t>
      </w:r>
      <w:r w:rsidRPr="00F0357E">
        <w:rPr>
          <w:lang w:val="mk-MK"/>
        </w:rPr>
        <w:t xml:space="preserve"> </w:t>
      </w:r>
      <w:r w:rsidR="004C62F5" w:rsidRPr="00F0357E">
        <w:rPr>
          <w:lang w:val="mk-MK"/>
        </w:rPr>
        <w:t>не</w:t>
      </w:r>
      <w:r w:rsidRPr="00F0357E">
        <w:rPr>
          <w:lang w:val="mk-MK"/>
        </w:rPr>
        <w:t>кој од писмени</w:t>
      </w:r>
      <w:r w:rsidR="008B5620" w:rsidRPr="00F0357E">
        <w:rPr>
          <w:lang w:val="mk-MK"/>
        </w:rPr>
        <w:t>те</w:t>
      </w:r>
      <w:r w:rsidR="006401C5" w:rsidRPr="00F0357E">
        <w:rPr>
          <w:lang w:val="mk-MK"/>
        </w:rPr>
        <w:t xml:space="preserve"> процени за</w:t>
      </w:r>
      <w:r w:rsidR="00DE444D" w:rsidRPr="00F0357E">
        <w:rPr>
          <w:lang w:val="ru-RU"/>
        </w:rPr>
        <w:t xml:space="preserve"> </w:t>
      </w:r>
      <w:r w:rsidR="008A06BA" w:rsidRPr="00F0357E">
        <w:t>VCE</w:t>
      </w:r>
      <w:r w:rsidR="008A06BA" w:rsidRPr="00F0357E">
        <w:rPr>
          <w:lang w:val="ru-RU"/>
        </w:rPr>
        <w:t xml:space="preserve"> </w:t>
      </w:r>
      <w:r w:rsidRPr="00F0357E">
        <w:rPr>
          <w:lang w:val="mk-MK"/>
        </w:rPr>
        <w:t>поради коронавирусот</w:t>
      </w:r>
      <w:r w:rsidR="008A06BA" w:rsidRPr="00F0357E">
        <w:rPr>
          <w:lang w:val="ru-RU"/>
        </w:rPr>
        <w:t xml:space="preserve"> </w:t>
      </w:r>
      <w:r w:rsidR="00DE444D" w:rsidRPr="00F0357E">
        <w:rPr>
          <w:lang w:val="ru-RU"/>
        </w:rPr>
        <w:t>(</w:t>
      </w:r>
      <w:r w:rsidR="00DE444D" w:rsidRPr="00F0357E">
        <w:t>COVID</w:t>
      </w:r>
      <w:r w:rsidR="00DE444D" w:rsidRPr="00F0357E">
        <w:rPr>
          <w:lang w:val="ru-RU"/>
        </w:rPr>
        <w:t>-19)</w:t>
      </w:r>
      <w:r w:rsidR="008A06BA" w:rsidRPr="00F0357E">
        <w:rPr>
          <w:lang w:val="ru-RU"/>
        </w:rPr>
        <w:t xml:space="preserve">, </w:t>
      </w:r>
      <w:r w:rsidRPr="00F0357E">
        <w:rPr>
          <w:lang w:val="mk-MK"/>
        </w:rPr>
        <w:t>ќе може</w:t>
      </w:r>
      <w:r w:rsidR="00FA0EAD" w:rsidRPr="00F0357E">
        <w:rPr>
          <w:lang w:val="mk-MK"/>
        </w:rPr>
        <w:t xml:space="preserve"> </w:t>
      </w:r>
      <w:r w:rsidRPr="00F0357E">
        <w:rPr>
          <w:lang w:val="mk-MK"/>
        </w:rPr>
        <w:t>да поднесе</w:t>
      </w:r>
      <w:r w:rsidR="00FA0EAD" w:rsidRPr="00F0357E">
        <w:rPr>
          <w:lang w:val="mk-MK"/>
        </w:rPr>
        <w:t>ш</w:t>
      </w:r>
      <w:r w:rsidRPr="00F0357E">
        <w:rPr>
          <w:lang w:val="mk-MK"/>
        </w:rPr>
        <w:t xml:space="preserve"> барање за</w:t>
      </w:r>
      <w:r w:rsidR="003B73C8" w:rsidRPr="00F0357E">
        <w:rPr>
          <w:lang w:val="mk-MK"/>
        </w:rPr>
        <w:t xml:space="preserve"> </w:t>
      </w:r>
      <w:r w:rsidR="004C62F5" w:rsidRPr="00F0357E">
        <w:rPr>
          <w:lang w:val="mk-MK"/>
        </w:rPr>
        <w:t>и</w:t>
      </w:r>
      <w:r w:rsidR="003B73C8" w:rsidRPr="00F0357E">
        <w:rPr>
          <w:lang w:val="mk-MK"/>
        </w:rPr>
        <w:t>зв</w:t>
      </w:r>
      <w:r w:rsidR="004C62F5" w:rsidRPr="00F0357E">
        <w:rPr>
          <w:lang w:val="mk-MK"/>
        </w:rPr>
        <w:t>еден</w:t>
      </w:r>
      <w:r w:rsidR="003B73C8" w:rsidRPr="00F0357E">
        <w:rPr>
          <w:lang w:val="mk-MK"/>
        </w:rPr>
        <w:t xml:space="preserve"> испитен резултат (</w:t>
      </w:r>
      <w:r w:rsidR="008A06BA" w:rsidRPr="00F0357E">
        <w:t>Derived</w:t>
      </w:r>
      <w:r w:rsidR="008A06BA" w:rsidRPr="00F0357E">
        <w:rPr>
          <w:lang w:val="ru-RU"/>
        </w:rPr>
        <w:t xml:space="preserve"> </w:t>
      </w:r>
      <w:r w:rsidR="008A06BA" w:rsidRPr="00F0357E">
        <w:t>Examination</w:t>
      </w:r>
      <w:r w:rsidR="008A06BA" w:rsidRPr="00F0357E">
        <w:rPr>
          <w:lang w:val="ru-RU"/>
        </w:rPr>
        <w:t xml:space="preserve"> </w:t>
      </w:r>
      <w:r w:rsidR="008A06BA" w:rsidRPr="00F0357E">
        <w:t>Score</w:t>
      </w:r>
      <w:r w:rsidR="008A06BA" w:rsidRPr="00F0357E">
        <w:rPr>
          <w:lang w:val="ru-RU"/>
        </w:rPr>
        <w:t xml:space="preserve"> </w:t>
      </w:r>
      <w:r w:rsidR="003B73C8" w:rsidRPr="00F0357E">
        <w:rPr>
          <w:lang w:val="mk-MK"/>
        </w:rPr>
        <w:t xml:space="preserve">- </w:t>
      </w:r>
      <w:r w:rsidR="008A06BA" w:rsidRPr="00F0357E">
        <w:t>DES</w:t>
      </w:r>
      <w:r w:rsidR="003B73C8" w:rsidRPr="00F0357E">
        <w:rPr>
          <w:lang w:val="mk-MK"/>
        </w:rPr>
        <w:t>)</w:t>
      </w:r>
      <w:r w:rsidR="008A06BA" w:rsidRPr="00F0357E">
        <w:rPr>
          <w:lang w:val="ru-RU"/>
        </w:rPr>
        <w:t xml:space="preserve">. </w:t>
      </w:r>
    </w:p>
    <w:p w14:paraId="6981CDD9" w14:textId="295608F9" w:rsidR="00DE444D" w:rsidRPr="00F0357E" w:rsidRDefault="008A06BA" w:rsidP="00DE444D">
      <w:pPr>
        <w:pStyle w:val="VCAAbody"/>
        <w:rPr>
          <w:lang w:val="mk-MK"/>
        </w:rPr>
      </w:pPr>
      <w:r w:rsidRPr="00F0357E">
        <w:rPr>
          <w:lang w:val="mk-MK"/>
        </w:rPr>
        <w:t xml:space="preserve">DES </w:t>
      </w:r>
      <w:r w:rsidR="003B73C8" w:rsidRPr="00F0357E">
        <w:rPr>
          <w:lang w:val="mk-MK"/>
        </w:rPr>
        <w:t xml:space="preserve">се пресметува </w:t>
      </w:r>
      <w:r w:rsidR="004C62F5" w:rsidRPr="00F0357E">
        <w:rPr>
          <w:lang w:val="mk-MK"/>
        </w:rPr>
        <w:t>врз основа</w:t>
      </w:r>
      <w:r w:rsidR="003B73C8" w:rsidRPr="00F0357E">
        <w:rPr>
          <w:lang w:val="mk-MK"/>
        </w:rPr>
        <w:t xml:space="preserve"> на </w:t>
      </w:r>
      <w:r w:rsidR="00FA0EAD" w:rsidRPr="00F0357E">
        <w:rPr>
          <w:lang w:val="mk-MK"/>
        </w:rPr>
        <w:t>тво</w:t>
      </w:r>
      <w:r w:rsidR="003B73C8" w:rsidRPr="00F0357E">
        <w:rPr>
          <w:lang w:val="mk-MK"/>
        </w:rPr>
        <w:t>и</w:t>
      </w:r>
      <w:r w:rsidR="00F50C09" w:rsidRPr="00F0357E">
        <w:rPr>
          <w:lang w:val="mk-MK"/>
        </w:rPr>
        <w:t>те процени направени во училиштето (</w:t>
      </w:r>
      <w:r w:rsidR="00691AB9" w:rsidRPr="00F0357E">
        <w:rPr>
          <w:lang w:val="mk-MK"/>
        </w:rPr>
        <w:t>moderated</w:t>
      </w:r>
      <w:r w:rsidR="00DE444D" w:rsidRPr="00F0357E">
        <w:rPr>
          <w:lang w:val="mk-MK"/>
        </w:rPr>
        <w:t xml:space="preserve"> school-based </w:t>
      </w:r>
      <w:r w:rsidR="00691AB9" w:rsidRPr="00F0357E">
        <w:rPr>
          <w:lang w:val="mk-MK"/>
        </w:rPr>
        <w:t>assessments</w:t>
      </w:r>
      <w:r w:rsidR="00F50C09" w:rsidRPr="00F0357E">
        <w:rPr>
          <w:lang w:val="mk-MK"/>
        </w:rPr>
        <w:t>)</w:t>
      </w:r>
      <w:r w:rsidR="00611423" w:rsidRPr="00F0357E">
        <w:rPr>
          <w:lang w:val="mk-MK"/>
        </w:rPr>
        <w:t xml:space="preserve">, </w:t>
      </w:r>
      <w:r w:rsidR="00F50C09" w:rsidRPr="00F0357E">
        <w:rPr>
          <w:lang w:val="mk-MK"/>
        </w:rPr>
        <w:t xml:space="preserve">сите други надворешни процени по предметот, резултатите од </w:t>
      </w:r>
      <w:r w:rsidR="00FA0EAD" w:rsidRPr="00F0357E">
        <w:rPr>
          <w:lang w:val="mk-MK"/>
        </w:rPr>
        <w:t>твојот о</w:t>
      </w:r>
      <w:r w:rsidR="00F50C09" w:rsidRPr="00F0357E">
        <w:rPr>
          <w:lang w:val="mk-MK"/>
        </w:rPr>
        <w:t>пшт тест на постигања (</w:t>
      </w:r>
      <w:r w:rsidR="00DE444D" w:rsidRPr="00F0357E">
        <w:rPr>
          <w:lang w:val="mk-MK"/>
        </w:rPr>
        <w:t xml:space="preserve">General Achievement Test </w:t>
      </w:r>
      <w:r w:rsidR="00F50C09" w:rsidRPr="00F0357E">
        <w:rPr>
          <w:lang w:val="mk-MK"/>
        </w:rPr>
        <w:t xml:space="preserve">- </w:t>
      </w:r>
      <w:r w:rsidR="00DE444D" w:rsidRPr="00F0357E">
        <w:rPr>
          <w:lang w:val="mk-MK"/>
        </w:rPr>
        <w:t xml:space="preserve">GAT) </w:t>
      </w:r>
      <w:r w:rsidR="00F50C09" w:rsidRPr="00F0357E">
        <w:rPr>
          <w:lang w:val="mk-MK"/>
        </w:rPr>
        <w:t xml:space="preserve">и низа дополнителни податоци добиени од </w:t>
      </w:r>
      <w:r w:rsidR="00FA0EAD" w:rsidRPr="00F0357E">
        <w:rPr>
          <w:lang w:val="mk-MK"/>
        </w:rPr>
        <w:t>твоето</w:t>
      </w:r>
      <w:r w:rsidR="00F50C09" w:rsidRPr="00F0357E">
        <w:rPr>
          <w:lang w:val="mk-MK"/>
        </w:rPr>
        <w:t xml:space="preserve"> училиште.</w:t>
      </w:r>
    </w:p>
    <w:p w14:paraId="33C2F51E" w14:textId="1D64534F" w:rsidR="00DE444D" w:rsidRPr="00F0357E" w:rsidRDefault="00B422AC" w:rsidP="00DE444D">
      <w:pPr>
        <w:pStyle w:val="VCAAbody"/>
        <w:rPr>
          <w:lang w:val="ru-RU"/>
        </w:rPr>
      </w:pPr>
      <w:r w:rsidRPr="00F0357E">
        <w:t>VCAA</w:t>
      </w:r>
      <w:r w:rsidRPr="00F0357E">
        <w:rPr>
          <w:lang w:val="ru-RU"/>
        </w:rPr>
        <w:t xml:space="preserve"> </w:t>
      </w:r>
      <w:r w:rsidR="00F50C09" w:rsidRPr="00F0357E">
        <w:rPr>
          <w:lang w:val="mk-MK"/>
        </w:rPr>
        <w:t>применува процеси кои обезбедуваат да добие</w:t>
      </w:r>
      <w:r w:rsidR="00FA0EAD" w:rsidRPr="00F0357E">
        <w:rPr>
          <w:lang w:val="mk-MK"/>
        </w:rPr>
        <w:t>ш</w:t>
      </w:r>
      <w:r w:rsidR="00F50C09" w:rsidRPr="00F0357E">
        <w:rPr>
          <w:lang w:val="mk-MK"/>
        </w:rPr>
        <w:t xml:space="preserve"> праведни и веродостојни резултати.</w:t>
      </w:r>
      <w:r w:rsidRPr="00F0357E">
        <w:rPr>
          <w:lang w:val="ru-RU"/>
        </w:rPr>
        <w:t xml:space="preserve"> </w:t>
      </w:r>
    </w:p>
    <w:p w14:paraId="4EE19499" w14:textId="16BD3D4E" w:rsidR="00293B34" w:rsidRPr="00F0357E" w:rsidRDefault="00F50C09" w:rsidP="007E3AFA">
      <w:pPr>
        <w:pStyle w:val="VCAAbody"/>
        <w:spacing w:before="240"/>
        <w:rPr>
          <w:b/>
          <w:bCs/>
          <w:sz w:val="24"/>
          <w:szCs w:val="28"/>
          <w:lang w:val="ru-RU"/>
        </w:rPr>
      </w:pPr>
      <w:r w:rsidRPr="00F0357E">
        <w:rPr>
          <w:b/>
          <w:bCs/>
          <w:sz w:val="24"/>
          <w:szCs w:val="28"/>
          <w:lang w:val="mk-MK"/>
        </w:rPr>
        <w:t>Што ќе биде различно во писмените</w:t>
      </w:r>
      <w:r w:rsidR="008B5620" w:rsidRPr="00F0357E">
        <w:rPr>
          <w:b/>
          <w:bCs/>
          <w:sz w:val="24"/>
          <w:szCs w:val="28"/>
          <w:lang w:val="mk-MK"/>
        </w:rPr>
        <w:t xml:space="preserve"> испити за</w:t>
      </w:r>
      <w:r w:rsidR="0034185E" w:rsidRPr="00F0357E">
        <w:rPr>
          <w:b/>
          <w:bCs/>
          <w:sz w:val="24"/>
          <w:szCs w:val="28"/>
          <w:lang w:val="ru-RU"/>
        </w:rPr>
        <w:t xml:space="preserve"> </w:t>
      </w:r>
      <w:r w:rsidR="00381379" w:rsidRPr="00F0357E">
        <w:rPr>
          <w:b/>
          <w:bCs/>
          <w:sz w:val="24"/>
          <w:szCs w:val="28"/>
        </w:rPr>
        <w:t>VCE</w:t>
      </w:r>
      <w:r w:rsidR="00381379" w:rsidRPr="00F0357E">
        <w:rPr>
          <w:b/>
          <w:bCs/>
          <w:sz w:val="24"/>
          <w:szCs w:val="28"/>
          <w:lang w:val="ru-RU"/>
        </w:rPr>
        <w:t xml:space="preserve"> </w:t>
      </w:r>
      <w:r w:rsidRPr="00F0357E">
        <w:rPr>
          <w:b/>
          <w:bCs/>
          <w:sz w:val="24"/>
          <w:szCs w:val="28"/>
          <w:lang w:val="mk-MK"/>
        </w:rPr>
        <w:t>во</w:t>
      </w:r>
      <w:r w:rsidR="0034185E" w:rsidRPr="00F0357E">
        <w:rPr>
          <w:b/>
          <w:bCs/>
          <w:sz w:val="24"/>
          <w:szCs w:val="28"/>
          <w:lang w:val="ru-RU"/>
        </w:rPr>
        <w:t xml:space="preserve"> 2020</w:t>
      </w:r>
      <w:r w:rsidRPr="00F0357E">
        <w:rPr>
          <w:b/>
          <w:bCs/>
          <w:sz w:val="24"/>
          <w:szCs w:val="28"/>
          <w:lang w:val="mk-MK"/>
        </w:rPr>
        <w:t xml:space="preserve"> година</w:t>
      </w:r>
      <w:r w:rsidR="0034185E" w:rsidRPr="00F0357E">
        <w:rPr>
          <w:b/>
          <w:bCs/>
          <w:sz w:val="24"/>
          <w:szCs w:val="28"/>
          <w:lang w:val="ru-RU"/>
        </w:rPr>
        <w:t xml:space="preserve">? </w:t>
      </w:r>
    </w:p>
    <w:p w14:paraId="6E802507" w14:textId="59055164" w:rsidR="00283A61" w:rsidRPr="00F0357E" w:rsidRDefault="006401C5" w:rsidP="00CC78A9">
      <w:pPr>
        <w:pStyle w:val="VCAAbody"/>
        <w:rPr>
          <w:lang w:val="ru-RU"/>
        </w:rPr>
      </w:pPr>
      <w:r w:rsidRPr="00F0357E">
        <w:rPr>
          <w:lang w:val="mk-MK"/>
        </w:rPr>
        <w:t>Главниот период на писмени испити за</w:t>
      </w:r>
      <w:r w:rsidR="00CC78A9" w:rsidRPr="00F0357E">
        <w:rPr>
          <w:lang w:val="ru-RU"/>
        </w:rPr>
        <w:t xml:space="preserve"> </w:t>
      </w:r>
      <w:r w:rsidR="00381379" w:rsidRPr="00F0357E">
        <w:t>VCE</w:t>
      </w:r>
      <w:r w:rsidR="00381379" w:rsidRPr="00F0357E">
        <w:rPr>
          <w:lang w:val="ru-RU"/>
        </w:rPr>
        <w:t xml:space="preserve"> </w:t>
      </w:r>
      <w:r w:rsidRPr="00F0357E">
        <w:rPr>
          <w:lang w:val="mk-MK"/>
        </w:rPr>
        <w:t xml:space="preserve">почнува во вторник, 10 ноември, и завршува во вторник, 1 декември 2020 година. Овие датуми на испитите се </w:t>
      </w:r>
      <w:r w:rsidR="00FA0EAD" w:rsidRPr="00F0357E">
        <w:rPr>
          <w:lang w:val="mk-MK"/>
        </w:rPr>
        <w:t>поместени за подоцна</w:t>
      </w:r>
      <w:r w:rsidRPr="00F0357E">
        <w:rPr>
          <w:lang w:val="mk-MK"/>
        </w:rPr>
        <w:t xml:space="preserve"> поради промените во работ</w:t>
      </w:r>
      <w:r w:rsidR="008B5620" w:rsidRPr="00F0357E">
        <w:rPr>
          <w:lang w:val="mk-MK"/>
        </w:rPr>
        <w:t>ењето</w:t>
      </w:r>
      <w:r w:rsidRPr="00F0357E">
        <w:rPr>
          <w:lang w:val="mk-MK"/>
        </w:rPr>
        <w:t xml:space="preserve"> на училиштата</w:t>
      </w:r>
      <w:r w:rsidR="008B5620" w:rsidRPr="00F0357E">
        <w:rPr>
          <w:lang w:val="mk-MK"/>
        </w:rPr>
        <w:t>,</w:t>
      </w:r>
      <w:r w:rsidRPr="00F0357E">
        <w:rPr>
          <w:lang w:val="mk-MK"/>
        </w:rPr>
        <w:t xml:space="preserve"> предизвикан</w:t>
      </w:r>
      <w:r w:rsidR="008B5620" w:rsidRPr="00F0357E">
        <w:rPr>
          <w:lang w:val="mk-MK"/>
        </w:rPr>
        <w:t>о</w:t>
      </w:r>
      <w:r w:rsidRPr="00F0357E">
        <w:rPr>
          <w:lang w:val="mk-MK"/>
        </w:rPr>
        <w:t xml:space="preserve"> од пандемијата на коронавирус </w:t>
      </w:r>
      <w:r w:rsidR="00191F7F" w:rsidRPr="00F0357E">
        <w:rPr>
          <w:lang w:val="ru-RU"/>
        </w:rPr>
        <w:t>(</w:t>
      </w:r>
      <w:r w:rsidR="003270E8" w:rsidRPr="00F0357E">
        <w:t>COVID</w:t>
      </w:r>
      <w:r w:rsidR="003270E8" w:rsidRPr="00F0357E">
        <w:rPr>
          <w:lang w:val="ru-RU"/>
        </w:rPr>
        <w:t>-19</w:t>
      </w:r>
      <w:r w:rsidR="00191F7F" w:rsidRPr="00F0357E">
        <w:rPr>
          <w:lang w:val="ru-RU"/>
        </w:rPr>
        <w:t>)</w:t>
      </w:r>
      <w:r w:rsidR="004935B1" w:rsidRPr="00F0357E">
        <w:rPr>
          <w:lang w:val="ru-RU"/>
        </w:rPr>
        <w:t>.</w:t>
      </w:r>
      <w:r w:rsidRPr="00F0357E">
        <w:rPr>
          <w:lang w:val="mk-MK"/>
        </w:rPr>
        <w:t xml:space="preserve"> Меѓутоа, </w:t>
      </w:r>
      <w:r w:rsidR="004C62F5" w:rsidRPr="00F0357E">
        <w:rPr>
          <w:lang w:val="mk-MK"/>
        </w:rPr>
        <w:t>време</w:t>
      </w:r>
      <w:r w:rsidRPr="00F0357E">
        <w:rPr>
          <w:lang w:val="mk-MK"/>
        </w:rPr>
        <w:t>траењето на секој испит останува непроменето.</w:t>
      </w:r>
    </w:p>
    <w:p w14:paraId="732C1B93" w14:textId="59437F64" w:rsidR="00671535" w:rsidRPr="00F0357E" w:rsidRDefault="003D6DBD" w:rsidP="00CC78A9">
      <w:pPr>
        <w:pStyle w:val="VCAAbody"/>
        <w:rPr>
          <w:lang w:val="ru-RU"/>
        </w:rPr>
      </w:pPr>
      <w:r w:rsidRPr="00F0357E">
        <w:rPr>
          <w:lang w:val="mk-MK"/>
        </w:rPr>
        <w:t xml:space="preserve">Треба да </w:t>
      </w:r>
      <w:r w:rsidR="004C62F5" w:rsidRPr="00F0357E">
        <w:rPr>
          <w:lang w:val="mk-MK"/>
        </w:rPr>
        <w:t xml:space="preserve">провериш </w:t>
      </w:r>
      <w:r w:rsidRPr="00F0357E">
        <w:rPr>
          <w:lang w:val="mk-MK"/>
        </w:rPr>
        <w:t>д</w:t>
      </w:r>
      <w:r w:rsidR="004C62F5" w:rsidRPr="00F0357E">
        <w:rPr>
          <w:lang w:val="mk-MK"/>
        </w:rPr>
        <w:t>али</w:t>
      </w:r>
      <w:r w:rsidRPr="00F0357E">
        <w:rPr>
          <w:lang w:val="mk-MK"/>
        </w:rPr>
        <w:t xml:space="preserve"> </w:t>
      </w:r>
      <w:r w:rsidR="00FA0EAD" w:rsidRPr="00F0357E">
        <w:rPr>
          <w:lang w:val="mk-MK"/>
        </w:rPr>
        <w:t>твоето</w:t>
      </w:r>
      <w:r w:rsidRPr="00F0357E">
        <w:rPr>
          <w:lang w:val="mk-MK"/>
        </w:rPr>
        <w:t xml:space="preserve"> училиште </w:t>
      </w:r>
      <w:r w:rsidR="00FA0EAD" w:rsidRPr="00F0357E">
        <w:rPr>
          <w:lang w:val="mk-MK"/>
        </w:rPr>
        <w:t xml:space="preserve">ти </w:t>
      </w:r>
      <w:r w:rsidR="002345CD" w:rsidRPr="00F0357E">
        <w:rPr>
          <w:lang w:val="mk-MK"/>
        </w:rPr>
        <w:t>дало:</w:t>
      </w:r>
      <w:r w:rsidRPr="00F0357E">
        <w:rPr>
          <w:lang w:val="mk-MK"/>
        </w:rPr>
        <w:t xml:space="preserve"> </w:t>
      </w:r>
    </w:p>
    <w:p w14:paraId="47BD97CF" w14:textId="413C74F0" w:rsidR="00671535" w:rsidRPr="00F0357E" w:rsidRDefault="002345CD" w:rsidP="00671535">
      <w:pPr>
        <w:pStyle w:val="VCAAbody"/>
        <w:numPr>
          <w:ilvl w:val="0"/>
          <w:numId w:val="12"/>
        </w:numPr>
        <w:rPr>
          <w:lang w:val="ru-RU"/>
        </w:rPr>
      </w:pPr>
      <w:r w:rsidRPr="00F0357E">
        <w:rPr>
          <w:lang w:val="mk-MK"/>
        </w:rPr>
        <w:t xml:space="preserve">примерок на </w:t>
      </w:r>
      <w:r w:rsidR="00FA0EAD" w:rsidRPr="00F0357E">
        <w:rPr>
          <w:lang w:val="mk-MK"/>
        </w:rPr>
        <w:t>твојот</w:t>
      </w:r>
      <w:r w:rsidRPr="00F0357E">
        <w:rPr>
          <w:lang w:val="mk-MK"/>
        </w:rPr>
        <w:t xml:space="preserve"> индивидуален</w:t>
      </w:r>
      <w:r w:rsidR="00671535" w:rsidRPr="00F0357E">
        <w:rPr>
          <w:lang w:val="ru-RU"/>
        </w:rPr>
        <w:t xml:space="preserve"> </w:t>
      </w:r>
      <w:r w:rsidR="00386E46" w:rsidRPr="00F0357E">
        <w:rPr>
          <w:b/>
          <w:lang w:val="mk-MK"/>
        </w:rPr>
        <w:t>у</w:t>
      </w:r>
      <w:r w:rsidRPr="00F0357E">
        <w:rPr>
          <w:b/>
          <w:lang w:val="mk-MK"/>
        </w:rPr>
        <w:t>ченички распоред на испити/процени (</w:t>
      </w:r>
      <w:r w:rsidRPr="00F0357E">
        <w:rPr>
          <w:b/>
        </w:rPr>
        <w:t>S</w:t>
      </w:r>
      <w:r w:rsidR="00671535" w:rsidRPr="00F0357E">
        <w:rPr>
          <w:b/>
        </w:rPr>
        <w:t>tudent</w:t>
      </w:r>
      <w:r w:rsidR="00671535" w:rsidRPr="00F0357E">
        <w:rPr>
          <w:b/>
          <w:lang w:val="ru-RU"/>
        </w:rPr>
        <w:t xml:space="preserve"> </w:t>
      </w:r>
      <w:r w:rsidR="00671535" w:rsidRPr="00F0357E">
        <w:rPr>
          <w:b/>
        </w:rPr>
        <w:t>Examination</w:t>
      </w:r>
      <w:r w:rsidR="00671535" w:rsidRPr="00F0357E">
        <w:rPr>
          <w:b/>
          <w:lang w:val="ru-RU"/>
        </w:rPr>
        <w:t>/</w:t>
      </w:r>
      <w:r w:rsidR="00671535" w:rsidRPr="00F0357E">
        <w:rPr>
          <w:b/>
        </w:rPr>
        <w:t>Assessment</w:t>
      </w:r>
      <w:r w:rsidR="00671535" w:rsidRPr="00F0357E">
        <w:rPr>
          <w:b/>
          <w:lang w:val="ru-RU"/>
        </w:rPr>
        <w:t xml:space="preserve"> </w:t>
      </w:r>
      <w:r w:rsidR="00671535" w:rsidRPr="00F0357E">
        <w:rPr>
          <w:b/>
        </w:rPr>
        <w:t>Timetable</w:t>
      </w:r>
      <w:r w:rsidRPr="00F0357E">
        <w:rPr>
          <w:b/>
          <w:lang w:val="ru-RU"/>
        </w:rPr>
        <w:t>)</w:t>
      </w:r>
      <w:r w:rsidR="00691AB9" w:rsidRPr="00F0357E">
        <w:rPr>
          <w:b/>
          <w:lang w:val="ru-RU"/>
        </w:rPr>
        <w:t xml:space="preserve"> </w:t>
      </w:r>
      <w:r w:rsidRPr="00F0357E">
        <w:rPr>
          <w:lang w:val="mk-MK"/>
        </w:rPr>
        <w:t>во кој се наведени датум</w:t>
      </w:r>
      <w:r w:rsidR="004C62F5" w:rsidRPr="00F0357E">
        <w:rPr>
          <w:lang w:val="mk-MK"/>
        </w:rPr>
        <w:t>от</w:t>
      </w:r>
      <w:r w:rsidRPr="00F0357E">
        <w:rPr>
          <w:lang w:val="mk-MK"/>
        </w:rPr>
        <w:t>, врем</w:t>
      </w:r>
      <w:r w:rsidR="004C62F5" w:rsidRPr="00F0357E">
        <w:rPr>
          <w:lang w:val="mk-MK"/>
        </w:rPr>
        <w:t>ето</w:t>
      </w:r>
      <w:r w:rsidRPr="00F0357E">
        <w:rPr>
          <w:lang w:val="mk-MK"/>
        </w:rPr>
        <w:t xml:space="preserve"> и локацијата на секој од </w:t>
      </w:r>
      <w:r w:rsidR="00FA0EAD" w:rsidRPr="00F0357E">
        <w:rPr>
          <w:lang w:val="mk-MK"/>
        </w:rPr>
        <w:t>тво</w:t>
      </w:r>
      <w:r w:rsidRPr="00F0357E">
        <w:rPr>
          <w:lang w:val="mk-MK"/>
        </w:rPr>
        <w:t>ите испити, како и крајни</w:t>
      </w:r>
      <w:r w:rsidR="004C62F5" w:rsidRPr="00F0357E">
        <w:rPr>
          <w:lang w:val="mk-MK"/>
        </w:rPr>
        <w:t>те</w:t>
      </w:r>
      <w:r w:rsidRPr="00F0357E">
        <w:rPr>
          <w:lang w:val="mk-MK"/>
        </w:rPr>
        <w:t xml:space="preserve"> рокови за поднесување на апликација за</w:t>
      </w:r>
      <w:r w:rsidR="00671535" w:rsidRPr="00F0357E">
        <w:rPr>
          <w:lang w:val="ru-RU"/>
        </w:rPr>
        <w:t xml:space="preserve"> </w:t>
      </w:r>
      <w:r w:rsidR="00671535" w:rsidRPr="00F0357E">
        <w:t>DES</w:t>
      </w:r>
      <w:r w:rsidR="00671535" w:rsidRPr="00F0357E">
        <w:rPr>
          <w:lang w:val="ru-RU"/>
        </w:rPr>
        <w:t xml:space="preserve"> </w:t>
      </w:r>
      <w:r w:rsidRPr="00F0357E">
        <w:rPr>
          <w:lang w:val="mk-MK"/>
        </w:rPr>
        <w:t xml:space="preserve">за секој испит; </w:t>
      </w:r>
      <w:r w:rsidR="008B5620" w:rsidRPr="00F0357E">
        <w:rPr>
          <w:lang w:val="mk-MK"/>
        </w:rPr>
        <w:t>каде што</w:t>
      </w:r>
      <w:r w:rsidRPr="00F0357E">
        <w:rPr>
          <w:lang w:val="mk-MK"/>
        </w:rPr>
        <w:t xml:space="preserve"> е тоа </w:t>
      </w:r>
      <w:r w:rsidR="008B5620" w:rsidRPr="00F0357E">
        <w:rPr>
          <w:lang w:val="mk-MK"/>
        </w:rPr>
        <w:t>применливо</w:t>
      </w:r>
      <w:r w:rsidRPr="00F0357E">
        <w:rPr>
          <w:lang w:val="mk-MK"/>
        </w:rPr>
        <w:t>.</w:t>
      </w:r>
    </w:p>
    <w:p w14:paraId="168DB46F" w14:textId="6750F9C0" w:rsidR="00671535" w:rsidRPr="00F0357E" w:rsidRDefault="002345CD" w:rsidP="00671535">
      <w:pPr>
        <w:pStyle w:val="VCAAbody"/>
        <w:numPr>
          <w:ilvl w:val="0"/>
          <w:numId w:val="12"/>
        </w:numPr>
        <w:rPr>
          <w:lang w:val="ru-RU"/>
        </w:rPr>
      </w:pPr>
      <w:r w:rsidRPr="00F0357E">
        <w:rPr>
          <w:lang w:val="mk-MK"/>
        </w:rPr>
        <w:t xml:space="preserve">примерок на </w:t>
      </w:r>
      <w:r w:rsidR="00FA0EAD" w:rsidRPr="00F0357E">
        <w:rPr>
          <w:lang w:val="mk-MK"/>
        </w:rPr>
        <w:t>тво</w:t>
      </w:r>
      <w:r w:rsidR="008B5620" w:rsidRPr="00F0357E">
        <w:rPr>
          <w:lang w:val="mk-MK"/>
        </w:rPr>
        <w:t>јот</w:t>
      </w:r>
      <w:r w:rsidRPr="00F0357E">
        <w:rPr>
          <w:lang w:val="mk-MK"/>
        </w:rPr>
        <w:t xml:space="preserve"> </w:t>
      </w:r>
      <w:r w:rsidRPr="00F0357E">
        <w:rPr>
          <w:b/>
          <w:lang w:val="mk-MK"/>
        </w:rPr>
        <w:t>ли</w:t>
      </w:r>
      <w:r w:rsidR="004C62F5" w:rsidRPr="00F0357E">
        <w:rPr>
          <w:b/>
          <w:lang w:val="mk-MK"/>
        </w:rPr>
        <w:t>ст</w:t>
      </w:r>
      <w:r w:rsidRPr="00F0357E">
        <w:rPr>
          <w:b/>
          <w:lang w:val="mk-MK"/>
        </w:rPr>
        <w:t xml:space="preserve"> со известување за специјални испитни аранжмани </w:t>
      </w:r>
      <w:r w:rsidR="00940227" w:rsidRPr="00F0357E">
        <w:rPr>
          <w:b/>
          <w:lang w:val="mk-MK"/>
        </w:rPr>
        <w:t>(</w:t>
      </w:r>
      <w:r w:rsidRPr="00F0357E">
        <w:rPr>
          <w:b/>
        </w:rPr>
        <w:t>S</w:t>
      </w:r>
      <w:r w:rsidR="005D1302" w:rsidRPr="00F0357E">
        <w:rPr>
          <w:b/>
        </w:rPr>
        <w:t>pecial</w:t>
      </w:r>
      <w:r w:rsidR="005D1302" w:rsidRPr="00F0357E">
        <w:rPr>
          <w:b/>
          <w:lang w:val="ru-RU"/>
        </w:rPr>
        <w:t xml:space="preserve"> </w:t>
      </w:r>
      <w:r w:rsidR="005D1302" w:rsidRPr="00F0357E">
        <w:rPr>
          <w:b/>
        </w:rPr>
        <w:t>Examination</w:t>
      </w:r>
      <w:r w:rsidR="005D1302" w:rsidRPr="00F0357E">
        <w:rPr>
          <w:b/>
          <w:lang w:val="ru-RU"/>
        </w:rPr>
        <w:t xml:space="preserve"> </w:t>
      </w:r>
      <w:r w:rsidR="005D1302" w:rsidRPr="00F0357E">
        <w:rPr>
          <w:b/>
        </w:rPr>
        <w:t>Arrangements</w:t>
      </w:r>
      <w:r w:rsidR="005D1302" w:rsidRPr="00F0357E">
        <w:rPr>
          <w:b/>
          <w:lang w:val="ru-RU"/>
        </w:rPr>
        <w:t xml:space="preserve"> </w:t>
      </w:r>
      <w:r w:rsidR="005D1302" w:rsidRPr="00F0357E">
        <w:rPr>
          <w:b/>
        </w:rPr>
        <w:t>Advice</w:t>
      </w:r>
      <w:r w:rsidR="005D1302" w:rsidRPr="00F0357E">
        <w:rPr>
          <w:b/>
          <w:lang w:val="ru-RU"/>
        </w:rPr>
        <w:t xml:space="preserve"> </w:t>
      </w:r>
      <w:r w:rsidR="005D1302" w:rsidRPr="00F0357E">
        <w:rPr>
          <w:b/>
        </w:rPr>
        <w:t>slip</w:t>
      </w:r>
      <w:r w:rsidR="00940227" w:rsidRPr="00F0357E">
        <w:rPr>
          <w:b/>
          <w:lang w:val="mk-MK"/>
        </w:rPr>
        <w:t>)</w:t>
      </w:r>
      <w:r w:rsidR="005D1302" w:rsidRPr="00F0357E">
        <w:rPr>
          <w:lang w:val="ru-RU"/>
        </w:rPr>
        <w:t xml:space="preserve"> </w:t>
      </w:r>
      <w:r w:rsidR="00940227" w:rsidRPr="00F0357E">
        <w:rPr>
          <w:lang w:val="mk-MK"/>
        </w:rPr>
        <w:t>за секој испит за кој</w:t>
      </w:r>
      <w:r w:rsidR="005D1302" w:rsidRPr="00F0357E">
        <w:rPr>
          <w:lang w:val="ru-RU"/>
        </w:rPr>
        <w:t xml:space="preserve"> </w:t>
      </w:r>
      <w:r w:rsidR="005D1302" w:rsidRPr="00F0357E">
        <w:t>VCAA</w:t>
      </w:r>
      <w:r w:rsidR="005D1302" w:rsidRPr="00F0357E">
        <w:rPr>
          <w:lang w:val="ru-RU"/>
        </w:rPr>
        <w:t xml:space="preserve"> </w:t>
      </w:r>
      <w:r w:rsidR="00940227" w:rsidRPr="00F0357E">
        <w:rPr>
          <w:lang w:val="mk-MK"/>
        </w:rPr>
        <w:t xml:space="preserve">има одобрено </w:t>
      </w:r>
      <w:r w:rsidR="00940227" w:rsidRPr="00F0357E">
        <w:rPr>
          <w:color w:val="auto"/>
          <w:lang w:val="mk-MK"/>
        </w:rPr>
        <w:t>специјални испитни аранжмани</w:t>
      </w:r>
      <w:r w:rsidR="005D1302" w:rsidRPr="00F0357E">
        <w:rPr>
          <w:lang w:val="ru-RU"/>
        </w:rPr>
        <w:t xml:space="preserve"> </w:t>
      </w:r>
      <w:r w:rsidR="00940227" w:rsidRPr="00F0357E">
        <w:rPr>
          <w:lang w:val="mk-MK"/>
        </w:rPr>
        <w:t>(</w:t>
      </w:r>
      <w:r w:rsidR="005D1302" w:rsidRPr="00F0357E">
        <w:t>Special</w:t>
      </w:r>
      <w:r w:rsidR="005D1302" w:rsidRPr="00F0357E">
        <w:rPr>
          <w:lang w:val="ru-RU"/>
        </w:rPr>
        <w:t xml:space="preserve"> </w:t>
      </w:r>
      <w:r w:rsidR="005D1302" w:rsidRPr="00F0357E">
        <w:t>Examination</w:t>
      </w:r>
      <w:r w:rsidR="005D1302" w:rsidRPr="00F0357E">
        <w:rPr>
          <w:lang w:val="ru-RU"/>
        </w:rPr>
        <w:t xml:space="preserve"> </w:t>
      </w:r>
      <w:r w:rsidR="005D1302" w:rsidRPr="00F0357E">
        <w:t>Arrangements</w:t>
      </w:r>
      <w:r w:rsidR="00940227" w:rsidRPr="00F0357E">
        <w:rPr>
          <w:lang w:val="mk-MK"/>
        </w:rPr>
        <w:t>)</w:t>
      </w:r>
      <w:r w:rsidR="005D1302" w:rsidRPr="00F0357E">
        <w:rPr>
          <w:lang w:val="ru-RU"/>
        </w:rPr>
        <w:t>.</w:t>
      </w:r>
    </w:p>
    <w:p w14:paraId="2B1F2287" w14:textId="7AAFAA43" w:rsidR="004D5E37" w:rsidRPr="00F0357E" w:rsidRDefault="00386E46" w:rsidP="007E3AFA">
      <w:pPr>
        <w:pStyle w:val="VCAAbody"/>
        <w:spacing w:before="240"/>
        <w:rPr>
          <w:b/>
          <w:bCs/>
          <w:sz w:val="24"/>
          <w:szCs w:val="28"/>
          <w:lang w:val="ru-RU"/>
        </w:rPr>
      </w:pPr>
      <w:r w:rsidRPr="00F0357E">
        <w:rPr>
          <w:b/>
          <w:bCs/>
          <w:sz w:val="24"/>
          <w:szCs w:val="28"/>
          <w:lang w:val="mk-MK"/>
        </w:rPr>
        <w:t xml:space="preserve">Кои мерки ќе се применуваат </w:t>
      </w:r>
      <w:r w:rsidR="008B5620" w:rsidRPr="00F0357E">
        <w:rPr>
          <w:b/>
          <w:bCs/>
          <w:sz w:val="24"/>
          <w:szCs w:val="28"/>
          <w:lang w:val="mk-MK"/>
        </w:rPr>
        <w:t>со цел</w:t>
      </w:r>
      <w:r w:rsidRPr="00F0357E">
        <w:rPr>
          <w:b/>
          <w:bCs/>
          <w:sz w:val="24"/>
          <w:szCs w:val="28"/>
          <w:lang w:val="mk-MK"/>
        </w:rPr>
        <w:t xml:space="preserve"> писмените испити за</w:t>
      </w:r>
      <w:r w:rsidR="005F69EC" w:rsidRPr="00F0357E">
        <w:rPr>
          <w:b/>
          <w:bCs/>
          <w:sz w:val="24"/>
          <w:szCs w:val="28"/>
          <w:lang w:val="ru-RU"/>
        </w:rPr>
        <w:t xml:space="preserve"> </w:t>
      </w:r>
      <w:r w:rsidR="005D1302" w:rsidRPr="00F0357E">
        <w:rPr>
          <w:b/>
          <w:bCs/>
          <w:sz w:val="24"/>
          <w:szCs w:val="28"/>
        </w:rPr>
        <w:t>VCE</w:t>
      </w:r>
      <w:r w:rsidR="005D1302" w:rsidRPr="00F0357E">
        <w:rPr>
          <w:b/>
          <w:bCs/>
          <w:sz w:val="24"/>
          <w:szCs w:val="28"/>
          <w:lang w:val="ru-RU"/>
        </w:rPr>
        <w:t xml:space="preserve"> </w:t>
      </w:r>
      <w:r w:rsidRPr="00F0357E">
        <w:rPr>
          <w:b/>
          <w:bCs/>
          <w:sz w:val="24"/>
          <w:szCs w:val="28"/>
          <w:lang w:val="mk-MK"/>
        </w:rPr>
        <w:t>да бидат безбедни од КОВИД</w:t>
      </w:r>
      <w:r w:rsidR="005D1302" w:rsidRPr="00F0357E">
        <w:rPr>
          <w:b/>
          <w:bCs/>
          <w:sz w:val="24"/>
          <w:szCs w:val="28"/>
          <w:lang w:val="ru-RU"/>
        </w:rPr>
        <w:t xml:space="preserve"> </w:t>
      </w:r>
      <w:r w:rsidRPr="00F0357E">
        <w:rPr>
          <w:b/>
          <w:bCs/>
          <w:sz w:val="24"/>
          <w:szCs w:val="28"/>
          <w:lang w:val="mk-MK"/>
        </w:rPr>
        <w:t>(</w:t>
      </w:r>
      <w:r w:rsidR="005F69EC" w:rsidRPr="00F0357E">
        <w:rPr>
          <w:b/>
          <w:bCs/>
          <w:sz w:val="24"/>
          <w:szCs w:val="28"/>
        </w:rPr>
        <w:t>COVID</w:t>
      </w:r>
      <w:r w:rsidR="001C7A2C" w:rsidRPr="00F0357E">
        <w:rPr>
          <w:b/>
          <w:bCs/>
          <w:sz w:val="24"/>
          <w:szCs w:val="28"/>
        </w:rPr>
        <w:t>S</w:t>
      </w:r>
      <w:r w:rsidR="005F69EC" w:rsidRPr="00F0357E">
        <w:rPr>
          <w:b/>
          <w:bCs/>
          <w:sz w:val="24"/>
          <w:szCs w:val="28"/>
        </w:rPr>
        <w:t>afe</w:t>
      </w:r>
      <w:r w:rsidRPr="00F0357E">
        <w:rPr>
          <w:b/>
          <w:bCs/>
          <w:sz w:val="24"/>
          <w:szCs w:val="28"/>
          <w:lang w:val="mk-MK"/>
        </w:rPr>
        <w:t>)</w:t>
      </w:r>
      <w:r w:rsidR="005F69EC" w:rsidRPr="00F0357E">
        <w:rPr>
          <w:b/>
          <w:bCs/>
          <w:sz w:val="24"/>
          <w:szCs w:val="28"/>
          <w:lang w:val="ru-RU"/>
        </w:rPr>
        <w:t xml:space="preserve">? </w:t>
      </w:r>
    </w:p>
    <w:p w14:paraId="72AC406F" w14:textId="2609DF4A" w:rsidR="004935B1" w:rsidRPr="00F0357E" w:rsidRDefault="00386E46" w:rsidP="00CC78A9">
      <w:pPr>
        <w:pStyle w:val="VCAAbody"/>
        <w:rPr>
          <w:lang w:val="ru-RU"/>
        </w:rPr>
      </w:pPr>
      <w:r w:rsidRPr="00F0357E">
        <w:rPr>
          <w:lang w:val="mk-MK"/>
        </w:rPr>
        <w:t xml:space="preserve">Писмените испити за </w:t>
      </w:r>
      <w:r w:rsidR="009E7023" w:rsidRPr="00F0357E">
        <w:t>VCE</w:t>
      </w:r>
      <w:r w:rsidR="009E7023" w:rsidRPr="00F0357E">
        <w:rPr>
          <w:lang w:val="ru-RU"/>
        </w:rPr>
        <w:t xml:space="preserve"> </w:t>
      </w:r>
      <w:r w:rsidRPr="00F0357E">
        <w:rPr>
          <w:lang w:val="mk-MK"/>
        </w:rPr>
        <w:t xml:space="preserve">ќе се полагаат во </w:t>
      </w:r>
      <w:r w:rsidR="004C62F5" w:rsidRPr="00F0357E">
        <w:rPr>
          <w:lang w:val="mk-MK"/>
        </w:rPr>
        <w:t>тво</w:t>
      </w:r>
      <w:r w:rsidRPr="00F0357E">
        <w:rPr>
          <w:lang w:val="mk-MK"/>
        </w:rPr>
        <w:t>ето училиште или во друг објект</w:t>
      </w:r>
      <w:r w:rsidR="004C62F5" w:rsidRPr="00F0357E">
        <w:rPr>
          <w:lang w:val="mk-MK"/>
        </w:rPr>
        <w:t>,</w:t>
      </w:r>
      <w:r w:rsidRPr="00F0357E">
        <w:rPr>
          <w:lang w:val="mk-MK"/>
        </w:rPr>
        <w:t xml:space="preserve"> </w:t>
      </w:r>
      <w:r w:rsidR="008B5620" w:rsidRPr="00F0357E">
        <w:rPr>
          <w:lang w:val="mk-MK"/>
        </w:rPr>
        <w:t xml:space="preserve">според известувањето од </w:t>
      </w:r>
      <w:r w:rsidR="004C62F5" w:rsidRPr="00F0357E">
        <w:rPr>
          <w:lang w:val="mk-MK"/>
        </w:rPr>
        <w:t>твојата образовна институција.</w:t>
      </w:r>
      <w:r w:rsidRPr="00F0357E">
        <w:rPr>
          <w:lang w:val="mk-MK"/>
        </w:rPr>
        <w:t xml:space="preserve"> Сите викториски училишта и други </w:t>
      </w:r>
      <w:r w:rsidR="004C62F5" w:rsidRPr="00F0357E">
        <w:rPr>
          <w:lang w:val="mk-MK"/>
        </w:rPr>
        <w:t>институции за</w:t>
      </w:r>
      <w:r w:rsidRPr="00F0357E">
        <w:rPr>
          <w:lang w:val="mk-MK"/>
        </w:rPr>
        <w:t xml:space="preserve"> повисоко средно образование се должни да имаат план за безбедност од КОВИД (</w:t>
      </w:r>
      <w:r w:rsidR="00361F8A" w:rsidRPr="00F0357E">
        <w:t>COVIDSafe</w:t>
      </w:r>
      <w:r w:rsidR="00361F8A" w:rsidRPr="00F0357E">
        <w:rPr>
          <w:lang w:val="ru-RU"/>
        </w:rPr>
        <w:t xml:space="preserve"> </w:t>
      </w:r>
      <w:r w:rsidR="00361F8A" w:rsidRPr="00F0357E">
        <w:t>Plan</w:t>
      </w:r>
      <w:r w:rsidRPr="00F0357E">
        <w:rPr>
          <w:lang w:val="mk-MK"/>
        </w:rPr>
        <w:t>).</w:t>
      </w:r>
    </w:p>
    <w:p w14:paraId="676EAC94" w14:textId="7C1EDB9E" w:rsidR="004935B1" w:rsidRPr="00F0357E" w:rsidRDefault="00386E46" w:rsidP="004935B1">
      <w:pPr>
        <w:pStyle w:val="VCAAbody"/>
      </w:pPr>
      <w:r w:rsidRPr="00F0357E">
        <w:rPr>
          <w:lang w:val="mk-MK"/>
        </w:rPr>
        <w:t>Низ</w:t>
      </w:r>
      <w:r w:rsidR="00FA0EAD" w:rsidRPr="00F0357E">
        <w:rPr>
          <w:lang w:val="mk-MK"/>
        </w:rPr>
        <w:t>а</w:t>
      </w:r>
      <w:r w:rsidRPr="00F0357E">
        <w:rPr>
          <w:lang w:val="mk-MK"/>
        </w:rPr>
        <w:t xml:space="preserve"> мерки </w:t>
      </w:r>
      <w:r w:rsidR="0015778B" w:rsidRPr="00F0357E">
        <w:rPr>
          <w:lang w:val="mk-MK"/>
        </w:rPr>
        <w:t>з</w:t>
      </w:r>
      <w:r w:rsidRPr="00F0357E">
        <w:rPr>
          <w:lang w:val="mk-MK"/>
        </w:rPr>
        <w:t>а сигурност</w:t>
      </w:r>
      <w:r w:rsidR="00FA0EAD" w:rsidRPr="00F0357E">
        <w:rPr>
          <w:lang w:val="mk-MK"/>
        </w:rPr>
        <w:t>,</w:t>
      </w:r>
      <w:r w:rsidRPr="00F0357E">
        <w:rPr>
          <w:lang w:val="mk-MK"/>
        </w:rPr>
        <w:t xml:space="preserve"> одобрени од викторискиот </w:t>
      </w:r>
      <w:r w:rsidR="004C62F5" w:rsidRPr="00F0357E">
        <w:rPr>
          <w:lang w:val="mk-MK"/>
        </w:rPr>
        <w:t>г</w:t>
      </w:r>
      <w:r w:rsidRPr="00F0357E">
        <w:rPr>
          <w:lang w:val="mk-MK"/>
        </w:rPr>
        <w:t>лавен здравствен началник</w:t>
      </w:r>
      <w:r w:rsidR="00FA0EAD" w:rsidRPr="00F0357E">
        <w:rPr>
          <w:lang w:val="mk-MK"/>
        </w:rPr>
        <w:t>,</w:t>
      </w:r>
      <w:r w:rsidRPr="00F0357E">
        <w:rPr>
          <w:lang w:val="mk-MK"/>
        </w:rPr>
        <w:t xml:space="preserve"> ќе</w:t>
      </w:r>
      <w:r w:rsidR="00A90CA3" w:rsidRPr="00F0357E">
        <w:rPr>
          <w:lang w:val="mk-MK"/>
        </w:rPr>
        <w:t xml:space="preserve"> се </w:t>
      </w:r>
      <w:r w:rsidR="004C62F5" w:rsidRPr="00F0357E">
        <w:rPr>
          <w:lang w:val="mk-MK"/>
        </w:rPr>
        <w:t>применуваат</w:t>
      </w:r>
      <w:r w:rsidR="00A90CA3" w:rsidRPr="00F0357E">
        <w:rPr>
          <w:lang w:val="mk-MK"/>
        </w:rPr>
        <w:t xml:space="preserve"> за да се обезбеди дека средините каде што се одржуваат испитите се безбедни од КОВИД</w:t>
      </w:r>
      <w:r w:rsidR="004935B1" w:rsidRPr="00F0357E">
        <w:rPr>
          <w:lang w:val="ru-RU"/>
        </w:rPr>
        <w:t xml:space="preserve"> </w:t>
      </w:r>
      <w:r w:rsidR="00A90CA3" w:rsidRPr="00F0357E">
        <w:rPr>
          <w:lang w:val="mk-MK"/>
        </w:rPr>
        <w:t>(</w:t>
      </w:r>
      <w:r w:rsidR="00025AEC" w:rsidRPr="00F0357E">
        <w:t>COVID</w:t>
      </w:r>
      <w:r w:rsidR="00F416FA" w:rsidRPr="00F0357E">
        <w:t>S</w:t>
      </w:r>
      <w:r w:rsidR="00025AEC" w:rsidRPr="00F0357E">
        <w:t>afe</w:t>
      </w:r>
      <w:r w:rsidR="00A90CA3" w:rsidRPr="00F0357E">
        <w:rPr>
          <w:lang w:val="mk-MK"/>
        </w:rPr>
        <w:t>) заради добросостојбата на учениците, надзорниците и училишниот персонал. Тие мерки за безбедност вклучуваат:</w:t>
      </w:r>
      <w:r w:rsidR="009C5FD7" w:rsidRPr="00F0357E">
        <w:t xml:space="preserve"> </w:t>
      </w:r>
    </w:p>
    <w:p w14:paraId="1BDF92F8" w14:textId="32AB84B9" w:rsidR="004935B1" w:rsidRPr="00F0357E" w:rsidRDefault="00A90CA3" w:rsidP="004935B1">
      <w:pPr>
        <w:pStyle w:val="VCAAbody"/>
        <w:numPr>
          <w:ilvl w:val="0"/>
          <w:numId w:val="15"/>
        </w:numPr>
        <w:rPr>
          <w:lang w:val="ru-RU"/>
        </w:rPr>
      </w:pPr>
      <w:r w:rsidRPr="00F0357E">
        <w:rPr>
          <w:lang w:val="mk-MK"/>
        </w:rPr>
        <w:t>процес на регистрирање при пристигнувањето</w:t>
      </w:r>
      <w:r w:rsidR="008378E7" w:rsidRPr="00F0357E">
        <w:rPr>
          <w:lang w:val="ru-RU"/>
        </w:rPr>
        <w:t>;</w:t>
      </w:r>
    </w:p>
    <w:p w14:paraId="6B15E877" w14:textId="62854D78" w:rsidR="004935B1" w:rsidRPr="00F0357E" w:rsidRDefault="00A90CA3" w:rsidP="004935B1">
      <w:pPr>
        <w:pStyle w:val="VCAAbody"/>
        <w:numPr>
          <w:ilvl w:val="0"/>
          <w:numId w:val="15"/>
        </w:numPr>
        <w:rPr>
          <w:lang w:val="ru-RU"/>
        </w:rPr>
      </w:pPr>
      <w:r w:rsidRPr="00F0357E">
        <w:rPr>
          <w:lang w:val="mk-MK"/>
        </w:rPr>
        <w:lastRenderedPageBreak/>
        <w:t xml:space="preserve">уредување на просторијата на начин што ги исполнува условите за физичко растојание, вклучително поставување на столчињата на меѓусебно растојание од 1,5 метар; </w:t>
      </w:r>
      <w:r w:rsidR="00DB697B" w:rsidRPr="00F0357E">
        <w:rPr>
          <w:lang w:val="mk-MK"/>
        </w:rPr>
        <w:t>и</w:t>
      </w:r>
    </w:p>
    <w:p w14:paraId="42841C29" w14:textId="4B9375E0" w:rsidR="004935B1" w:rsidRPr="00F0357E" w:rsidRDefault="00A90CA3" w:rsidP="004935B1">
      <w:pPr>
        <w:pStyle w:val="VCAAbody"/>
        <w:numPr>
          <w:ilvl w:val="0"/>
          <w:numId w:val="15"/>
        </w:numPr>
        <w:rPr>
          <w:lang w:val="ru-RU"/>
        </w:rPr>
      </w:pPr>
      <w:r w:rsidRPr="00F0357E">
        <w:rPr>
          <w:lang w:val="mk-MK"/>
        </w:rPr>
        <w:t xml:space="preserve">дезинфекција на масите и столчињата пред и после испитот, како и редовна дезинфекција </w:t>
      </w:r>
      <w:r w:rsidR="0015778B" w:rsidRPr="00F0357E">
        <w:rPr>
          <w:lang w:val="mk-MK"/>
        </w:rPr>
        <w:t xml:space="preserve">на површините кои често се допираат </w:t>
      </w:r>
      <w:r w:rsidRPr="00F0357E">
        <w:rPr>
          <w:lang w:val="mk-MK"/>
        </w:rPr>
        <w:t>во текот на денот.</w:t>
      </w:r>
    </w:p>
    <w:p w14:paraId="5335D79D" w14:textId="6C6FE3EE" w:rsidR="00B76F74" w:rsidRPr="00F0357E" w:rsidRDefault="00FA0EAD" w:rsidP="007E3AFA">
      <w:pPr>
        <w:pStyle w:val="VCAAbody"/>
        <w:spacing w:before="240"/>
        <w:rPr>
          <w:b/>
          <w:bCs/>
          <w:sz w:val="24"/>
          <w:szCs w:val="28"/>
          <w:lang w:val="ru-RU"/>
        </w:rPr>
      </w:pPr>
      <w:r w:rsidRPr="00F0357E">
        <w:rPr>
          <w:b/>
          <w:bCs/>
          <w:sz w:val="24"/>
          <w:szCs w:val="28"/>
          <w:lang w:val="mk-MK"/>
        </w:rPr>
        <w:t xml:space="preserve">Што треба да направам за да бидам </w:t>
      </w:r>
      <w:r w:rsidR="001261E3" w:rsidRPr="00F0357E">
        <w:rPr>
          <w:b/>
          <w:bCs/>
          <w:sz w:val="24"/>
          <w:szCs w:val="28"/>
          <w:lang w:val="mk-MK"/>
        </w:rPr>
        <w:t>безбедна/</w:t>
      </w:r>
      <w:r w:rsidRPr="00F0357E">
        <w:rPr>
          <w:b/>
          <w:bCs/>
          <w:sz w:val="24"/>
          <w:szCs w:val="28"/>
          <w:lang w:val="mk-MK"/>
        </w:rPr>
        <w:t>безбеден од КОВИД (</w:t>
      </w:r>
      <w:r w:rsidR="002D59AC" w:rsidRPr="00F0357E">
        <w:rPr>
          <w:b/>
          <w:bCs/>
          <w:sz w:val="24"/>
          <w:szCs w:val="28"/>
        </w:rPr>
        <w:t>COVID</w:t>
      </w:r>
      <w:r w:rsidR="00B57C66" w:rsidRPr="00F0357E">
        <w:rPr>
          <w:b/>
          <w:bCs/>
          <w:sz w:val="24"/>
          <w:szCs w:val="28"/>
        </w:rPr>
        <w:t>S</w:t>
      </w:r>
      <w:r w:rsidR="002D59AC" w:rsidRPr="00F0357E">
        <w:rPr>
          <w:b/>
          <w:bCs/>
          <w:sz w:val="24"/>
          <w:szCs w:val="28"/>
        </w:rPr>
        <w:t>afe</w:t>
      </w:r>
      <w:r w:rsidRPr="00F0357E">
        <w:rPr>
          <w:b/>
          <w:bCs/>
          <w:sz w:val="24"/>
          <w:szCs w:val="28"/>
          <w:lang w:val="mk-MK"/>
        </w:rPr>
        <w:t>)</w:t>
      </w:r>
      <w:r w:rsidR="002D59AC" w:rsidRPr="00F0357E">
        <w:rPr>
          <w:b/>
          <w:bCs/>
          <w:sz w:val="24"/>
          <w:szCs w:val="28"/>
          <w:lang w:val="ru-RU"/>
        </w:rPr>
        <w:t>?</w:t>
      </w:r>
    </w:p>
    <w:p w14:paraId="19E739D0" w14:textId="37DC1377" w:rsidR="00CC0B0E" w:rsidRPr="00F0357E" w:rsidRDefault="00FA0EAD" w:rsidP="00CC78A9">
      <w:pPr>
        <w:pStyle w:val="VCAAbody"/>
        <w:rPr>
          <w:b/>
          <w:bCs/>
        </w:rPr>
      </w:pPr>
      <w:r w:rsidRPr="00F0357E">
        <w:rPr>
          <w:b/>
          <w:bCs/>
          <w:u w:val="single"/>
          <w:lang w:val="mk-MK"/>
        </w:rPr>
        <w:t>Ти мора</w:t>
      </w:r>
      <w:r w:rsidR="0015778B" w:rsidRPr="00F0357E">
        <w:rPr>
          <w:b/>
          <w:bCs/>
          <w:u w:val="single"/>
          <w:lang w:val="mk-MK"/>
        </w:rPr>
        <w:t>:</w:t>
      </w:r>
    </w:p>
    <w:p w14:paraId="5DB1AD1A" w14:textId="781A477A" w:rsidR="00BF5A74" w:rsidRPr="00F0357E" w:rsidRDefault="0015778B" w:rsidP="007E3AFA">
      <w:pPr>
        <w:pStyle w:val="VCAAbody"/>
        <w:numPr>
          <w:ilvl w:val="0"/>
          <w:numId w:val="3"/>
        </w:numPr>
        <w:spacing w:before="0"/>
        <w:rPr>
          <w:lang w:val="ru-RU"/>
        </w:rPr>
      </w:pPr>
      <w:r w:rsidRPr="00F0357E">
        <w:rPr>
          <w:lang w:val="mk-MK"/>
        </w:rPr>
        <w:t>Да н</w:t>
      </w:r>
      <w:r w:rsidR="00FA0EAD" w:rsidRPr="00F0357E">
        <w:rPr>
          <w:lang w:val="mk-MK"/>
        </w:rPr>
        <w:t>осиш маска за лице што ти ги покрива носот и устата</w:t>
      </w:r>
      <w:r w:rsidR="000E62D4" w:rsidRPr="00F0357E">
        <w:rPr>
          <w:lang w:val="mk-MK"/>
        </w:rPr>
        <w:t xml:space="preserve">, </w:t>
      </w:r>
      <w:r w:rsidR="00922E80" w:rsidRPr="00F0357E">
        <w:rPr>
          <w:lang w:val="mk-MK"/>
        </w:rPr>
        <w:t>во согласност</w:t>
      </w:r>
      <w:r w:rsidR="000E62D4" w:rsidRPr="00F0357E">
        <w:rPr>
          <w:lang w:val="mk-MK"/>
        </w:rPr>
        <w:t xml:space="preserve"> со </w:t>
      </w:r>
      <w:r w:rsidR="001261E3" w:rsidRPr="00F0357E">
        <w:rPr>
          <w:lang w:val="mk-MK"/>
        </w:rPr>
        <w:t>актуел</w:t>
      </w:r>
      <w:r w:rsidR="000E62D4" w:rsidRPr="00F0357E">
        <w:rPr>
          <w:lang w:val="mk-MK"/>
        </w:rPr>
        <w:t>ните упатства за викториските училишта, освен доколку си ослободен од таа обврска поради попреченост или медицинска состојба. Маската за лице мора да ја носиш цело време, вклучително кога пристигнуваш</w:t>
      </w:r>
      <w:r w:rsidR="00922E80" w:rsidRPr="00F0357E">
        <w:rPr>
          <w:lang w:val="mk-MK"/>
        </w:rPr>
        <w:t xml:space="preserve"> во објектот каде се одржува испитот</w:t>
      </w:r>
      <w:r w:rsidR="000E62D4" w:rsidRPr="00F0357E">
        <w:rPr>
          <w:lang w:val="mk-MK"/>
        </w:rPr>
        <w:t>, во текот на испитот и кога заминуваш. Носењето штитници за лице (</w:t>
      </w:r>
      <w:r w:rsidR="000E62D4" w:rsidRPr="00F0357E">
        <w:t>f</w:t>
      </w:r>
      <w:r w:rsidR="004935B1" w:rsidRPr="00F0357E">
        <w:t>ace</w:t>
      </w:r>
      <w:r w:rsidR="004935B1" w:rsidRPr="00F0357E">
        <w:rPr>
          <w:lang w:val="ru-RU"/>
        </w:rPr>
        <w:t xml:space="preserve"> </w:t>
      </w:r>
      <w:r w:rsidR="004935B1" w:rsidRPr="00F0357E">
        <w:t>shields</w:t>
      </w:r>
      <w:r w:rsidR="000E62D4" w:rsidRPr="00F0357E">
        <w:rPr>
          <w:lang w:val="ru-RU"/>
        </w:rPr>
        <w:t>)</w:t>
      </w:r>
      <w:r w:rsidR="004935B1" w:rsidRPr="00F0357E">
        <w:rPr>
          <w:lang w:val="ru-RU"/>
        </w:rPr>
        <w:t xml:space="preserve"> </w:t>
      </w:r>
      <w:r w:rsidR="000E62D4" w:rsidRPr="00F0357E">
        <w:rPr>
          <w:lang w:val="mk-MK"/>
        </w:rPr>
        <w:t>не ги исполнува условите за јавно здравје.</w:t>
      </w:r>
    </w:p>
    <w:p w14:paraId="322BC2A1" w14:textId="1150BAB4" w:rsidR="008F2222" w:rsidRPr="00F0357E" w:rsidRDefault="0015778B" w:rsidP="007E3AFA">
      <w:pPr>
        <w:pStyle w:val="VCAAbody"/>
        <w:numPr>
          <w:ilvl w:val="0"/>
          <w:numId w:val="3"/>
        </w:numPr>
        <w:spacing w:before="0"/>
        <w:rPr>
          <w:lang w:val="ru-RU"/>
        </w:rPr>
      </w:pPr>
      <w:r w:rsidRPr="00F0357E">
        <w:rPr>
          <w:lang w:val="mk-MK"/>
        </w:rPr>
        <w:t>Да о</w:t>
      </w:r>
      <w:r w:rsidR="000E62D4" w:rsidRPr="00F0357E">
        <w:rPr>
          <w:lang w:val="mk-MK"/>
        </w:rPr>
        <w:t>држуваш редовна хигиена на рацете, вклучително при влегувањето и излегувањето од просторијата, и</w:t>
      </w:r>
      <w:r w:rsidR="006A386F" w:rsidRPr="00F0357E">
        <w:rPr>
          <w:lang w:val="ru-RU"/>
        </w:rPr>
        <w:t xml:space="preserve"> </w:t>
      </w:r>
    </w:p>
    <w:p w14:paraId="44FC3116" w14:textId="02B35BAC" w:rsidR="006A386F" w:rsidRPr="00F0357E" w:rsidRDefault="0015778B" w:rsidP="007E3AFA">
      <w:pPr>
        <w:pStyle w:val="VCAAbody"/>
        <w:numPr>
          <w:ilvl w:val="0"/>
          <w:numId w:val="3"/>
        </w:numPr>
        <w:spacing w:before="0"/>
        <w:rPr>
          <w:lang w:val="ru-RU"/>
        </w:rPr>
      </w:pPr>
      <w:r w:rsidRPr="00F0357E">
        <w:rPr>
          <w:lang w:val="mk-MK"/>
        </w:rPr>
        <w:t>Да о</w:t>
      </w:r>
      <w:r w:rsidR="000E62D4" w:rsidRPr="00F0357E">
        <w:rPr>
          <w:lang w:val="mk-MK"/>
        </w:rPr>
        <w:t>држуваш физичко растојание, држејќи се</w:t>
      </w:r>
      <w:r w:rsidRPr="00F0357E">
        <w:rPr>
          <w:lang w:val="mk-MK"/>
        </w:rPr>
        <w:t xml:space="preserve"> најмалку</w:t>
      </w:r>
      <w:r w:rsidR="000E62D4" w:rsidRPr="00F0357E">
        <w:rPr>
          <w:lang w:val="mk-MK"/>
        </w:rPr>
        <w:t xml:space="preserve"> 1,5 метар </w:t>
      </w:r>
      <w:r w:rsidRPr="00F0357E">
        <w:rPr>
          <w:lang w:val="mk-MK"/>
        </w:rPr>
        <w:t>подалеку</w:t>
      </w:r>
      <w:r w:rsidR="000E62D4" w:rsidRPr="00F0357E">
        <w:rPr>
          <w:lang w:val="mk-MK"/>
        </w:rPr>
        <w:t xml:space="preserve"> од други луѓе во секое време.</w:t>
      </w:r>
      <w:r w:rsidR="00A94D4A" w:rsidRPr="00F0357E">
        <w:rPr>
          <w:lang w:val="ru-RU"/>
        </w:rPr>
        <w:t xml:space="preserve"> </w:t>
      </w:r>
    </w:p>
    <w:p w14:paraId="7AB66C1B" w14:textId="17C98BB1" w:rsidR="00896B93" w:rsidRPr="00F0357E" w:rsidRDefault="00545AED" w:rsidP="00896B93">
      <w:pPr>
        <w:pStyle w:val="VCAAbody"/>
        <w:spacing w:before="240"/>
        <w:rPr>
          <w:b/>
          <w:bCs/>
          <w:sz w:val="24"/>
          <w:szCs w:val="28"/>
          <w:lang w:val="ru-RU"/>
        </w:rPr>
      </w:pPr>
      <w:r w:rsidRPr="00F0357E">
        <w:rPr>
          <w:b/>
          <w:bCs/>
          <w:sz w:val="24"/>
          <w:szCs w:val="28"/>
          <w:lang w:val="mk-MK"/>
        </w:rPr>
        <w:t>Дали ќе треба да ми се мери температурата?</w:t>
      </w:r>
    </w:p>
    <w:p w14:paraId="41E3BD64" w14:textId="5FF3459F" w:rsidR="004935B1" w:rsidRPr="00F0357E" w:rsidRDefault="00545AED" w:rsidP="004935B1">
      <w:pPr>
        <w:pStyle w:val="VCAAbody"/>
        <w:rPr>
          <w:lang w:val="ru-RU"/>
        </w:rPr>
      </w:pPr>
      <w:r w:rsidRPr="00F0357E">
        <w:rPr>
          <w:lang w:val="mk-MK"/>
        </w:rPr>
        <w:t>Мерење на температурата на учениците при пристигнување во училиште и други простории за испити нема да биде потр</w:t>
      </w:r>
      <w:r w:rsidR="00C53F87" w:rsidRPr="00F0357E">
        <w:rPr>
          <w:lang w:val="mk-MK"/>
        </w:rPr>
        <w:t>е</w:t>
      </w:r>
      <w:r w:rsidRPr="00F0357E">
        <w:rPr>
          <w:lang w:val="mk-MK"/>
        </w:rPr>
        <w:t xml:space="preserve">бно.    </w:t>
      </w:r>
    </w:p>
    <w:p w14:paraId="435E4E15" w14:textId="5DCBCE59" w:rsidR="00896B93" w:rsidRPr="00F0357E" w:rsidRDefault="00545AED" w:rsidP="00896B93">
      <w:pPr>
        <w:pStyle w:val="VCAAbody"/>
        <w:rPr>
          <w:lang w:val="ru-RU"/>
        </w:rPr>
      </w:pPr>
      <w:r w:rsidRPr="00F0357E">
        <w:rPr>
          <w:lang w:val="mk-MK"/>
        </w:rPr>
        <w:t>Врз основа на упатството на заменикот главен здравствен началник, со оглед на сегашното ниво на пренесување на болеста во заедницата во Викторија, задолжително мерење на температурата на сите ученици при пристигнувањето на училиште не е потребно во четвртото тримесечје</w:t>
      </w:r>
      <w:r w:rsidR="00896B93" w:rsidRPr="00F0357E">
        <w:rPr>
          <w:lang w:val="ru-RU"/>
        </w:rPr>
        <w:t xml:space="preserve"> </w:t>
      </w:r>
      <w:r w:rsidRPr="00F0357E">
        <w:rPr>
          <w:lang w:val="mk-MK"/>
        </w:rPr>
        <w:t>(</w:t>
      </w:r>
      <w:r w:rsidR="00896B93" w:rsidRPr="00F0357E">
        <w:t>Term</w:t>
      </w:r>
      <w:r w:rsidR="00896B93" w:rsidRPr="00F0357E">
        <w:rPr>
          <w:lang w:val="ru-RU"/>
        </w:rPr>
        <w:t xml:space="preserve"> 4</w:t>
      </w:r>
      <w:r w:rsidRPr="00F0357E">
        <w:rPr>
          <w:lang w:val="mk-MK"/>
        </w:rPr>
        <w:t>)</w:t>
      </w:r>
      <w:r w:rsidR="00896B93" w:rsidRPr="00F0357E">
        <w:rPr>
          <w:lang w:val="ru-RU"/>
        </w:rPr>
        <w:t>.</w:t>
      </w:r>
      <w:r w:rsidR="00896B93" w:rsidRPr="00F0357E">
        <w:t> </w:t>
      </w:r>
      <w:r w:rsidR="00896B93" w:rsidRPr="00F0357E">
        <w:rPr>
          <w:lang w:val="ru-RU"/>
        </w:rPr>
        <w:t xml:space="preserve"> </w:t>
      </w:r>
    </w:p>
    <w:p w14:paraId="3C9A809C" w14:textId="0990352F" w:rsidR="001844D9" w:rsidRPr="00F0357E" w:rsidRDefault="00545AED" w:rsidP="007E3AFA">
      <w:pPr>
        <w:pStyle w:val="VCAAbody"/>
        <w:spacing w:before="240"/>
        <w:rPr>
          <w:b/>
          <w:bCs/>
          <w:sz w:val="24"/>
          <w:szCs w:val="28"/>
          <w:lang w:val="ru-RU"/>
        </w:rPr>
      </w:pPr>
      <w:r w:rsidRPr="00F0357E">
        <w:rPr>
          <w:b/>
          <w:bCs/>
          <w:sz w:val="24"/>
          <w:szCs w:val="28"/>
          <w:lang w:val="mk-MK"/>
        </w:rPr>
        <w:t xml:space="preserve">Што треба да правам ако имам попреченост, </w:t>
      </w:r>
      <w:r w:rsidR="0015778B" w:rsidRPr="00F0357E">
        <w:rPr>
          <w:b/>
          <w:bCs/>
          <w:sz w:val="24"/>
          <w:szCs w:val="28"/>
          <w:lang w:val="mk-MK"/>
        </w:rPr>
        <w:t xml:space="preserve">ако </w:t>
      </w:r>
      <w:r w:rsidR="00F061CB" w:rsidRPr="00F0357E">
        <w:rPr>
          <w:b/>
          <w:bCs/>
          <w:sz w:val="24"/>
          <w:szCs w:val="28"/>
          <w:lang w:val="mk-MK"/>
        </w:rPr>
        <w:t>сум болна/болен</w:t>
      </w:r>
      <w:r w:rsidRPr="00F0357E">
        <w:rPr>
          <w:b/>
          <w:bCs/>
          <w:sz w:val="24"/>
          <w:szCs w:val="28"/>
          <w:lang w:val="mk-MK"/>
        </w:rPr>
        <w:t xml:space="preserve"> или </w:t>
      </w:r>
      <w:r w:rsidR="00F061CB" w:rsidRPr="00F0357E">
        <w:rPr>
          <w:b/>
          <w:bCs/>
          <w:sz w:val="24"/>
          <w:szCs w:val="28"/>
          <w:lang w:val="mk-MK"/>
        </w:rPr>
        <w:t>поради нешто друго</w:t>
      </w:r>
      <w:r w:rsidRPr="00F0357E">
        <w:rPr>
          <w:b/>
          <w:bCs/>
          <w:sz w:val="24"/>
          <w:szCs w:val="28"/>
          <w:lang w:val="mk-MK"/>
        </w:rPr>
        <w:t xml:space="preserve"> што ме прави ранлив</w:t>
      </w:r>
      <w:r w:rsidR="00F061CB" w:rsidRPr="00F0357E">
        <w:rPr>
          <w:b/>
          <w:bCs/>
          <w:sz w:val="24"/>
          <w:szCs w:val="28"/>
          <w:lang w:val="mk-MK"/>
        </w:rPr>
        <w:t>а</w:t>
      </w:r>
      <w:r w:rsidRPr="00F0357E">
        <w:rPr>
          <w:b/>
          <w:bCs/>
          <w:sz w:val="24"/>
          <w:szCs w:val="28"/>
          <w:lang w:val="mk-MK"/>
        </w:rPr>
        <w:t>/ранлив на коронавирус</w:t>
      </w:r>
      <w:r w:rsidR="001844D9" w:rsidRPr="00F0357E">
        <w:rPr>
          <w:b/>
          <w:bCs/>
          <w:sz w:val="24"/>
          <w:szCs w:val="28"/>
          <w:lang w:val="ru-RU"/>
        </w:rPr>
        <w:t xml:space="preserve"> </w:t>
      </w:r>
      <w:r w:rsidR="00AD60A2" w:rsidRPr="00F0357E">
        <w:rPr>
          <w:b/>
          <w:bCs/>
          <w:sz w:val="24"/>
          <w:szCs w:val="28"/>
          <w:lang w:val="ru-RU"/>
        </w:rPr>
        <w:t>(</w:t>
      </w:r>
      <w:r w:rsidR="001844D9" w:rsidRPr="00F0357E">
        <w:rPr>
          <w:b/>
          <w:bCs/>
          <w:sz w:val="24"/>
          <w:szCs w:val="28"/>
        </w:rPr>
        <w:t>COVID</w:t>
      </w:r>
      <w:r w:rsidR="001844D9" w:rsidRPr="00F0357E">
        <w:rPr>
          <w:b/>
          <w:bCs/>
          <w:sz w:val="24"/>
          <w:szCs w:val="28"/>
          <w:lang w:val="ru-RU"/>
        </w:rPr>
        <w:t>-19</w:t>
      </w:r>
      <w:r w:rsidR="00AD60A2" w:rsidRPr="00F0357E">
        <w:rPr>
          <w:b/>
          <w:bCs/>
          <w:sz w:val="24"/>
          <w:szCs w:val="28"/>
          <w:lang w:val="ru-RU"/>
        </w:rPr>
        <w:t>)</w:t>
      </w:r>
      <w:r w:rsidR="001844D9" w:rsidRPr="00F0357E">
        <w:rPr>
          <w:b/>
          <w:bCs/>
          <w:sz w:val="24"/>
          <w:szCs w:val="28"/>
          <w:lang w:val="ru-RU"/>
        </w:rPr>
        <w:t xml:space="preserve">? </w:t>
      </w:r>
    </w:p>
    <w:p w14:paraId="0E44AFCD" w14:textId="7F57C380" w:rsidR="001844D9" w:rsidRPr="00F0357E" w:rsidRDefault="00F061CB" w:rsidP="001844D9">
      <w:pPr>
        <w:pStyle w:val="VCAAbody"/>
        <w:rPr>
          <w:lang w:val="ru-RU"/>
        </w:rPr>
      </w:pPr>
      <w:r w:rsidRPr="00F0357E">
        <w:rPr>
          <w:lang w:val="mk-MK"/>
        </w:rPr>
        <w:t>Ако има</w:t>
      </w:r>
      <w:r w:rsidR="00C12127" w:rsidRPr="00F0357E">
        <w:rPr>
          <w:lang w:val="mk-MK"/>
        </w:rPr>
        <w:t>ш</w:t>
      </w:r>
      <w:r w:rsidRPr="00F0357E">
        <w:rPr>
          <w:lang w:val="mk-MK"/>
        </w:rPr>
        <w:t xml:space="preserve"> попреченост</w:t>
      </w:r>
      <w:r w:rsidR="00C12127" w:rsidRPr="00F0357E">
        <w:rPr>
          <w:lang w:val="mk-MK"/>
        </w:rPr>
        <w:t xml:space="preserve">, </w:t>
      </w:r>
      <w:r w:rsidR="0015778B" w:rsidRPr="00F0357E">
        <w:rPr>
          <w:lang w:val="mk-MK"/>
        </w:rPr>
        <w:t>ако</w:t>
      </w:r>
      <w:r w:rsidR="00C12127" w:rsidRPr="00F0357E">
        <w:rPr>
          <w:lang w:val="mk-MK"/>
        </w:rPr>
        <w:t xml:space="preserve"> си болна/болен или </w:t>
      </w:r>
      <w:r w:rsidR="0015778B" w:rsidRPr="00F0357E">
        <w:rPr>
          <w:lang w:val="mk-MK"/>
        </w:rPr>
        <w:t xml:space="preserve">поради </w:t>
      </w:r>
      <w:r w:rsidR="00C12127" w:rsidRPr="00F0357E">
        <w:rPr>
          <w:lang w:val="mk-MK"/>
        </w:rPr>
        <w:t xml:space="preserve">друга околност поради која е поверојатно да </w:t>
      </w:r>
      <w:r w:rsidR="001261E3" w:rsidRPr="00F0357E">
        <w:rPr>
          <w:lang w:val="mk-MK"/>
        </w:rPr>
        <w:t>ти биде</w:t>
      </w:r>
      <w:r w:rsidR="00922E80" w:rsidRPr="00F0357E">
        <w:rPr>
          <w:lang w:val="mk-MK"/>
        </w:rPr>
        <w:t>ш</w:t>
      </w:r>
      <w:r w:rsidR="001261E3" w:rsidRPr="00F0357E">
        <w:rPr>
          <w:lang w:val="mk-MK"/>
        </w:rPr>
        <w:t xml:space="preserve"> многу </w:t>
      </w:r>
      <w:r w:rsidR="00922E80" w:rsidRPr="00F0357E">
        <w:rPr>
          <w:lang w:val="mk-MK"/>
        </w:rPr>
        <w:t>болен</w:t>
      </w:r>
      <w:r w:rsidR="001261E3" w:rsidRPr="00F0357E">
        <w:rPr>
          <w:lang w:val="mk-MK"/>
        </w:rPr>
        <w:t xml:space="preserve"> </w:t>
      </w:r>
      <w:r w:rsidR="00C12127" w:rsidRPr="00F0357E">
        <w:rPr>
          <w:lang w:val="mk-MK"/>
        </w:rPr>
        <w:t>од коронавирус</w:t>
      </w:r>
      <w:r w:rsidR="001261E3" w:rsidRPr="00F0357E">
        <w:rPr>
          <w:lang w:val="mk-MK"/>
        </w:rPr>
        <w:t>от</w:t>
      </w:r>
      <w:r w:rsidR="001844D9" w:rsidRPr="00F0357E">
        <w:rPr>
          <w:lang w:val="ru-RU"/>
        </w:rPr>
        <w:t xml:space="preserve"> </w:t>
      </w:r>
      <w:r w:rsidR="00191F7F" w:rsidRPr="00F0357E">
        <w:rPr>
          <w:lang w:val="ru-RU"/>
        </w:rPr>
        <w:t>(</w:t>
      </w:r>
      <w:r w:rsidR="001844D9" w:rsidRPr="00F0357E">
        <w:t>COVID</w:t>
      </w:r>
      <w:r w:rsidR="001844D9" w:rsidRPr="00F0357E">
        <w:rPr>
          <w:lang w:val="ru-RU"/>
        </w:rPr>
        <w:t>-19</w:t>
      </w:r>
      <w:r w:rsidR="00191F7F" w:rsidRPr="00F0357E">
        <w:rPr>
          <w:lang w:val="ru-RU"/>
        </w:rPr>
        <w:t>)</w:t>
      </w:r>
      <w:r w:rsidR="001844D9" w:rsidRPr="00F0357E">
        <w:rPr>
          <w:lang w:val="ru-RU"/>
        </w:rPr>
        <w:t xml:space="preserve">, </w:t>
      </w:r>
      <w:r w:rsidR="00C12127" w:rsidRPr="00F0357E">
        <w:rPr>
          <w:lang w:val="mk-MK"/>
        </w:rPr>
        <w:t xml:space="preserve">треба да разговараш </w:t>
      </w:r>
      <w:r w:rsidR="001261E3" w:rsidRPr="00F0357E">
        <w:rPr>
          <w:lang w:val="mk-MK"/>
        </w:rPr>
        <w:t xml:space="preserve">со твоето училиште </w:t>
      </w:r>
      <w:r w:rsidR="00C12127" w:rsidRPr="00F0357E">
        <w:rPr>
          <w:lang w:val="mk-MK"/>
        </w:rPr>
        <w:t>за специјални испитни аранжмани (</w:t>
      </w:r>
      <w:r w:rsidR="001844D9" w:rsidRPr="00F0357E">
        <w:t>Special</w:t>
      </w:r>
      <w:r w:rsidR="001844D9" w:rsidRPr="00F0357E">
        <w:rPr>
          <w:lang w:val="ru-RU"/>
        </w:rPr>
        <w:t xml:space="preserve"> </w:t>
      </w:r>
      <w:r w:rsidR="001844D9" w:rsidRPr="00F0357E">
        <w:t>Examination</w:t>
      </w:r>
      <w:r w:rsidR="001844D9" w:rsidRPr="00F0357E">
        <w:rPr>
          <w:lang w:val="ru-RU"/>
        </w:rPr>
        <w:t xml:space="preserve"> </w:t>
      </w:r>
      <w:r w:rsidR="001844D9" w:rsidRPr="00F0357E">
        <w:t>Arrangements</w:t>
      </w:r>
      <w:r w:rsidR="00C12127" w:rsidRPr="00F0357E">
        <w:rPr>
          <w:lang w:val="mk-MK"/>
        </w:rPr>
        <w:t>)</w:t>
      </w:r>
      <w:r w:rsidR="001844D9" w:rsidRPr="00F0357E">
        <w:rPr>
          <w:lang w:val="ru-RU"/>
        </w:rPr>
        <w:t xml:space="preserve">. </w:t>
      </w:r>
      <w:r w:rsidR="00C12127" w:rsidRPr="00F0357E">
        <w:rPr>
          <w:lang w:val="mk-MK"/>
        </w:rPr>
        <w:t xml:space="preserve">Со </w:t>
      </w:r>
      <w:r w:rsidR="001261E3" w:rsidRPr="00F0357E">
        <w:rPr>
          <w:lang w:val="mk-MK"/>
        </w:rPr>
        <w:t>нив</w:t>
      </w:r>
      <w:r w:rsidR="00C12127" w:rsidRPr="00F0357E">
        <w:rPr>
          <w:lang w:val="mk-MK"/>
        </w:rPr>
        <w:t xml:space="preserve"> може да ти биде дозволено писмен</w:t>
      </w:r>
      <w:r w:rsidR="001261E3" w:rsidRPr="00F0357E">
        <w:rPr>
          <w:lang w:val="mk-MK"/>
        </w:rPr>
        <w:t>иот</w:t>
      </w:r>
      <w:r w:rsidR="00C12127" w:rsidRPr="00F0357E">
        <w:rPr>
          <w:lang w:val="mk-MK"/>
        </w:rPr>
        <w:t xml:space="preserve"> испит или испити </w:t>
      </w:r>
      <w:r w:rsidR="00922E80" w:rsidRPr="00F0357E">
        <w:rPr>
          <w:lang w:val="mk-MK"/>
        </w:rPr>
        <w:t xml:space="preserve">да го полагаш </w:t>
      </w:r>
      <w:r w:rsidR="00C12127" w:rsidRPr="00F0357E">
        <w:rPr>
          <w:lang w:val="mk-MK"/>
        </w:rPr>
        <w:t>во изолација во училишните простории, со примена на соодветна здравствена и безбедносна контрола.</w:t>
      </w:r>
      <w:r w:rsidR="001844D9" w:rsidRPr="00F0357E">
        <w:rPr>
          <w:lang w:val="ru-RU"/>
        </w:rPr>
        <w:t xml:space="preserve"> </w:t>
      </w:r>
    </w:p>
    <w:p w14:paraId="557E57A0" w14:textId="1C456933" w:rsidR="00B25D28" w:rsidRPr="00F0357E" w:rsidRDefault="00C12127" w:rsidP="00252230">
      <w:pPr>
        <w:pStyle w:val="VCAAbody"/>
        <w:spacing w:before="240"/>
        <w:rPr>
          <w:b/>
          <w:bCs/>
          <w:sz w:val="24"/>
          <w:szCs w:val="28"/>
          <w:lang w:val="ru-RU"/>
        </w:rPr>
      </w:pPr>
      <w:r w:rsidRPr="00F0357E">
        <w:rPr>
          <w:b/>
          <w:bCs/>
          <w:sz w:val="24"/>
          <w:szCs w:val="28"/>
          <w:lang w:val="mk-MK"/>
        </w:rPr>
        <w:t>Што треба да правам ако не се чувствувам добро во неделата или на денот на испитот?</w:t>
      </w:r>
    </w:p>
    <w:p w14:paraId="38BA3E9E" w14:textId="76929082" w:rsidR="00ED7169" w:rsidRPr="00F0357E" w:rsidRDefault="001261E3" w:rsidP="00ED7169">
      <w:pPr>
        <w:pStyle w:val="VCAAbody"/>
        <w:rPr>
          <w:lang w:val="ru-RU"/>
        </w:rPr>
      </w:pPr>
      <w:r w:rsidRPr="00F0357E">
        <w:rPr>
          <w:b/>
          <w:u w:val="single"/>
          <w:lang w:val="mk-MK"/>
        </w:rPr>
        <w:t>Не</w:t>
      </w:r>
      <w:r w:rsidR="00C12127" w:rsidRPr="00F0357E">
        <w:rPr>
          <w:b/>
          <w:bCs/>
          <w:u w:val="single"/>
          <w:lang w:val="mk-MK"/>
        </w:rPr>
        <w:t xml:space="preserve"> смееш да </w:t>
      </w:r>
      <w:r w:rsidR="00C53F87" w:rsidRPr="00F0357E">
        <w:rPr>
          <w:b/>
          <w:bCs/>
          <w:u w:val="single"/>
          <w:lang w:val="mk-MK"/>
        </w:rPr>
        <w:t>присуствуваш</w:t>
      </w:r>
      <w:r w:rsidR="00B25D28" w:rsidRPr="00F0357E">
        <w:rPr>
          <w:lang w:val="ru-RU"/>
        </w:rPr>
        <w:t xml:space="preserve"> </w:t>
      </w:r>
      <w:r w:rsidR="00C12127" w:rsidRPr="00F0357E">
        <w:rPr>
          <w:lang w:val="mk-MK"/>
        </w:rPr>
        <w:t xml:space="preserve">на испит ако не се чувствуваш добро или имаш </w:t>
      </w:r>
      <w:r w:rsidRPr="00F0357E">
        <w:rPr>
          <w:lang w:val="mk-MK"/>
        </w:rPr>
        <w:t>некој</w:t>
      </w:r>
      <w:r w:rsidR="00C12127" w:rsidRPr="00F0357E">
        <w:rPr>
          <w:lang w:val="mk-MK"/>
        </w:rPr>
        <w:t xml:space="preserve"> симптом на коронавирус</w:t>
      </w:r>
      <w:r w:rsidRPr="00F0357E">
        <w:rPr>
          <w:lang w:val="mk-MK"/>
        </w:rPr>
        <w:t>от</w:t>
      </w:r>
      <w:r w:rsidR="00C12127" w:rsidRPr="00F0357E">
        <w:rPr>
          <w:lang w:val="mk-MK"/>
        </w:rPr>
        <w:t xml:space="preserve"> </w:t>
      </w:r>
      <w:r w:rsidR="00191F7F" w:rsidRPr="00F0357E">
        <w:rPr>
          <w:lang w:val="ru-RU"/>
        </w:rPr>
        <w:t>(</w:t>
      </w:r>
      <w:r w:rsidR="00B25D28" w:rsidRPr="00F0357E">
        <w:t>COVID</w:t>
      </w:r>
      <w:r w:rsidR="00B25D28" w:rsidRPr="00F0357E">
        <w:rPr>
          <w:lang w:val="ru-RU"/>
        </w:rPr>
        <w:t>-19</w:t>
      </w:r>
      <w:r w:rsidR="00191F7F" w:rsidRPr="00F0357E">
        <w:rPr>
          <w:lang w:val="ru-RU"/>
        </w:rPr>
        <w:t>)</w:t>
      </w:r>
      <w:r w:rsidR="00B25D28" w:rsidRPr="00F0357E">
        <w:rPr>
          <w:lang w:val="ru-RU"/>
        </w:rPr>
        <w:t xml:space="preserve">, </w:t>
      </w:r>
      <w:r w:rsidR="00C12127" w:rsidRPr="00F0357E">
        <w:rPr>
          <w:lang w:val="mk-MK"/>
        </w:rPr>
        <w:t xml:space="preserve">без оглед колку да е благ, вклучително: </w:t>
      </w:r>
    </w:p>
    <w:p w14:paraId="5388CA9B" w14:textId="2E95182D" w:rsidR="00ED7169" w:rsidRPr="00F0357E" w:rsidRDefault="00C12127" w:rsidP="00EB0FEE">
      <w:pPr>
        <w:pStyle w:val="VCAAbody"/>
        <w:numPr>
          <w:ilvl w:val="0"/>
          <w:numId w:val="5"/>
        </w:numPr>
        <w:spacing w:before="0" w:after="60"/>
        <w:rPr>
          <w:lang w:val="ru-RU"/>
        </w:rPr>
      </w:pPr>
      <w:r w:rsidRPr="00F0357E">
        <w:rPr>
          <w:lang w:val="mk-MK"/>
        </w:rPr>
        <w:t>губење или промена на осетот за мирис или вкус</w:t>
      </w:r>
      <w:r w:rsidR="00B25D28" w:rsidRPr="00F0357E">
        <w:rPr>
          <w:lang w:val="ru-RU"/>
        </w:rPr>
        <w:t xml:space="preserve"> </w:t>
      </w:r>
    </w:p>
    <w:p w14:paraId="295598DA" w14:textId="5E48A756" w:rsidR="00F0534A" w:rsidRPr="00F0357E" w:rsidRDefault="00C12127" w:rsidP="00EB0FEE">
      <w:pPr>
        <w:pStyle w:val="VCAAbody"/>
        <w:numPr>
          <w:ilvl w:val="0"/>
          <w:numId w:val="5"/>
        </w:numPr>
        <w:spacing w:before="0" w:after="60"/>
        <w:rPr>
          <w:lang w:val="ru-RU"/>
        </w:rPr>
      </w:pPr>
      <w:r w:rsidRPr="00F0357E">
        <w:rPr>
          <w:lang w:val="mk-MK"/>
        </w:rPr>
        <w:t>висока температура, тресење од студ или препотување</w:t>
      </w:r>
    </w:p>
    <w:p w14:paraId="55E551DF" w14:textId="46C6A7B3" w:rsidR="00F0534A" w:rsidRPr="00F0357E" w:rsidRDefault="00C12127" w:rsidP="00EB0FEE">
      <w:pPr>
        <w:pStyle w:val="VCAAbody"/>
        <w:numPr>
          <w:ilvl w:val="0"/>
          <w:numId w:val="5"/>
        </w:numPr>
        <w:spacing w:before="0" w:after="60"/>
        <w:rPr>
          <w:lang w:val="ru-RU"/>
        </w:rPr>
      </w:pPr>
      <w:r w:rsidRPr="00F0357E">
        <w:rPr>
          <w:lang w:val="mk-MK"/>
        </w:rPr>
        <w:t>кашлање, болки во грлото или нос што „тече“,</w:t>
      </w:r>
    </w:p>
    <w:p w14:paraId="21450D65" w14:textId="35D4B8D1" w:rsidR="00B25D28" w:rsidRPr="00F0357E" w:rsidRDefault="00C12127" w:rsidP="00EB0FEE">
      <w:pPr>
        <w:pStyle w:val="VCAAbody"/>
        <w:numPr>
          <w:ilvl w:val="0"/>
          <w:numId w:val="5"/>
        </w:numPr>
        <w:spacing w:before="0" w:after="60"/>
      </w:pPr>
      <w:r w:rsidRPr="00F0357E">
        <w:rPr>
          <w:lang w:val="mk-MK"/>
        </w:rPr>
        <w:t>отежнато дишење</w:t>
      </w:r>
    </w:p>
    <w:p w14:paraId="447DCE0F" w14:textId="0CD31423" w:rsidR="00D87379" w:rsidRPr="00F0357E" w:rsidRDefault="00C12127" w:rsidP="00EB0FEE">
      <w:pPr>
        <w:pStyle w:val="ListParagraph"/>
        <w:numPr>
          <w:ilvl w:val="0"/>
          <w:numId w:val="5"/>
        </w:numPr>
        <w:spacing w:after="60"/>
        <w:ind w:left="777" w:hanging="357"/>
        <w:rPr>
          <w:rFonts w:ascii="Arial" w:hAnsi="Arial" w:cs="Arial"/>
          <w:sz w:val="20"/>
          <w:szCs w:val="20"/>
          <w:lang w:val="ru-RU"/>
        </w:rPr>
      </w:pPr>
      <w:r w:rsidRPr="00F0357E">
        <w:rPr>
          <w:rFonts w:ascii="Arial" w:hAnsi="Arial" w:cs="Arial"/>
          <w:sz w:val="20"/>
          <w:szCs w:val="20"/>
          <w:lang w:val="mk-MK"/>
        </w:rPr>
        <w:t>во извесни околности</w:t>
      </w:r>
      <w:r w:rsidR="001261E3" w:rsidRPr="00F0357E">
        <w:rPr>
          <w:rFonts w:ascii="Arial" w:hAnsi="Arial" w:cs="Arial"/>
          <w:sz w:val="20"/>
          <w:szCs w:val="20"/>
          <w:lang w:val="mk-MK"/>
        </w:rPr>
        <w:t xml:space="preserve"> </w:t>
      </w:r>
      <w:r w:rsidRPr="00F0357E">
        <w:rPr>
          <w:rFonts w:ascii="Arial" w:hAnsi="Arial" w:cs="Arial"/>
          <w:sz w:val="20"/>
          <w:szCs w:val="20"/>
          <w:lang w:val="mk-MK"/>
        </w:rPr>
        <w:t>главоболка</w:t>
      </w:r>
      <w:r w:rsidR="00922E80" w:rsidRPr="00F0357E">
        <w:rPr>
          <w:rFonts w:ascii="Arial" w:hAnsi="Arial" w:cs="Arial"/>
          <w:sz w:val="20"/>
          <w:szCs w:val="20"/>
          <w:lang w:val="mk-MK"/>
        </w:rPr>
        <w:t>та</w:t>
      </w:r>
      <w:r w:rsidRPr="00F0357E">
        <w:rPr>
          <w:rFonts w:ascii="Arial" w:hAnsi="Arial" w:cs="Arial"/>
          <w:sz w:val="20"/>
          <w:szCs w:val="20"/>
          <w:lang w:val="mk-MK"/>
        </w:rPr>
        <w:t>, болки</w:t>
      </w:r>
      <w:r w:rsidR="00922E80" w:rsidRPr="00F0357E">
        <w:rPr>
          <w:rFonts w:ascii="Arial" w:hAnsi="Arial" w:cs="Arial"/>
          <w:sz w:val="20"/>
          <w:szCs w:val="20"/>
          <w:lang w:val="mk-MK"/>
        </w:rPr>
        <w:t>те</w:t>
      </w:r>
      <w:r w:rsidRPr="00F0357E">
        <w:rPr>
          <w:rFonts w:ascii="Arial" w:hAnsi="Arial" w:cs="Arial"/>
          <w:sz w:val="20"/>
          <w:szCs w:val="20"/>
          <w:lang w:val="mk-MK"/>
        </w:rPr>
        <w:t xml:space="preserve"> во мускулите, гадење</w:t>
      </w:r>
      <w:r w:rsidR="00922E80" w:rsidRPr="00F0357E">
        <w:rPr>
          <w:rFonts w:ascii="Arial" w:hAnsi="Arial" w:cs="Arial"/>
          <w:sz w:val="20"/>
          <w:szCs w:val="20"/>
          <w:lang w:val="mk-MK"/>
        </w:rPr>
        <w:t>то</w:t>
      </w:r>
      <w:r w:rsidRPr="00F0357E">
        <w:rPr>
          <w:rFonts w:ascii="Arial" w:hAnsi="Arial" w:cs="Arial"/>
          <w:sz w:val="20"/>
          <w:szCs w:val="20"/>
          <w:lang w:val="mk-MK"/>
        </w:rPr>
        <w:t>, повраќање</w:t>
      </w:r>
      <w:r w:rsidR="00922E80" w:rsidRPr="00F0357E">
        <w:rPr>
          <w:rFonts w:ascii="Arial" w:hAnsi="Arial" w:cs="Arial"/>
          <w:sz w:val="20"/>
          <w:szCs w:val="20"/>
          <w:lang w:val="mk-MK"/>
        </w:rPr>
        <w:t>то</w:t>
      </w:r>
      <w:r w:rsidRPr="00F0357E">
        <w:rPr>
          <w:rFonts w:ascii="Arial" w:hAnsi="Arial" w:cs="Arial"/>
          <w:sz w:val="20"/>
          <w:szCs w:val="20"/>
          <w:lang w:val="mk-MK"/>
        </w:rPr>
        <w:t xml:space="preserve"> или пролив</w:t>
      </w:r>
      <w:r w:rsidR="00922E80" w:rsidRPr="00F0357E">
        <w:rPr>
          <w:rFonts w:ascii="Arial" w:hAnsi="Arial" w:cs="Arial"/>
          <w:sz w:val="20"/>
          <w:szCs w:val="20"/>
          <w:lang w:val="mk-MK"/>
        </w:rPr>
        <w:t>от</w:t>
      </w:r>
      <w:r w:rsidR="002D0C52" w:rsidRPr="00F0357E">
        <w:rPr>
          <w:rFonts w:ascii="Arial" w:hAnsi="Arial" w:cs="Arial"/>
          <w:sz w:val="20"/>
          <w:szCs w:val="20"/>
          <w:lang w:val="mk-MK"/>
        </w:rPr>
        <w:t xml:space="preserve"> исто така може да се сметаат за симптоми.</w:t>
      </w:r>
      <w:r w:rsidR="00D87379" w:rsidRPr="00F0357E">
        <w:rPr>
          <w:rFonts w:ascii="Arial" w:hAnsi="Arial" w:cs="Arial"/>
          <w:sz w:val="20"/>
          <w:szCs w:val="20"/>
          <w:lang w:val="ru-RU"/>
        </w:rPr>
        <w:t xml:space="preserve"> </w:t>
      </w:r>
    </w:p>
    <w:p w14:paraId="27519A3E" w14:textId="41890B38" w:rsidR="00AC23E1" w:rsidRPr="00F0357E" w:rsidRDefault="002D0C52" w:rsidP="00252230">
      <w:pPr>
        <w:pStyle w:val="VCAAbody"/>
        <w:rPr>
          <w:lang w:val="ru-RU"/>
        </w:rPr>
      </w:pPr>
      <w:r w:rsidRPr="00F0357E">
        <w:rPr>
          <w:lang w:val="mk-MK"/>
        </w:rPr>
        <w:t>Треба да се јавиш во твоето училиште и да останеш дома додека н</w:t>
      </w:r>
      <w:r w:rsidR="001261E3" w:rsidRPr="00F0357E">
        <w:rPr>
          <w:lang w:val="mk-MK"/>
        </w:rPr>
        <w:t>е</w:t>
      </w:r>
      <w:r w:rsidRPr="00F0357E">
        <w:rPr>
          <w:lang w:val="mk-MK"/>
        </w:rPr>
        <w:t xml:space="preserve"> добиеш натамошни упатства.</w:t>
      </w:r>
      <w:r w:rsidR="00EE24DA" w:rsidRPr="00F0357E">
        <w:rPr>
          <w:lang w:val="ru-RU"/>
        </w:rPr>
        <w:t xml:space="preserve"> </w:t>
      </w:r>
    </w:p>
    <w:p w14:paraId="3FA9AB0B" w14:textId="16DCA132" w:rsidR="00D35580" w:rsidRPr="00F0357E" w:rsidRDefault="002D0C52" w:rsidP="00B25D28">
      <w:pPr>
        <w:pStyle w:val="VCAAbody"/>
        <w:rPr>
          <w:lang w:val="ru-RU"/>
        </w:rPr>
      </w:pPr>
      <w:r w:rsidRPr="00F0357E">
        <w:rPr>
          <w:lang w:val="mk-MK"/>
        </w:rPr>
        <w:t>Ако при доаѓањето во училиште покажуваш кој и да е симптом на коронавирус</w:t>
      </w:r>
      <w:r w:rsidR="00D35580" w:rsidRPr="00F0357E">
        <w:rPr>
          <w:lang w:val="ru-RU"/>
        </w:rPr>
        <w:t xml:space="preserve"> </w:t>
      </w:r>
      <w:r w:rsidR="00191F7F" w:rsidRPr="00F0357E">
        <w:rPr>
          <w:lang w:val="ru-RU"/>
        </w:rPr>
        <w:t>(</w:t>
      </w:r>
      <w:r w:rsidR="00D35580" w:rsidRPr="00F0357E">
        <w:t>COVID</w:t>
      </w:r>
      <w:r w:rsidR="00D35580" w:rsidRPr="00F0357E">
        <w:rPr>
          <w:lang w:val="ru-RU"/>
        </w:rPr>
        <w:t>-19</w:t>
      </w:r>
      <w:r w:rsidR="00191F7F" w:rsidRPr="00F0357E">
        <w:rPr>
          <w:lang w:val="ru-RU"/>
        </w:rPr>
        <w:t>)</w:t>
      </w:r>
      <w:r w:rsidRPr="00F0357E">
        <w:rPr>
          <w:lang w:val="mk-MK"/>
        </w:rPr>
        <w:t xml:space="preserve">, ќе биде побарано да чекаш во одвоен простор и твој родител или старател </w:t>
      </w:r>
      <w:r w:rsidR="00922E80" w:rsidRPr="00F0357E">
        <w:rPr>
          <w:lang w:val="mk-MK"/>
        </w:rPr>
        <w:t xml:space="preserve">ќе биде повикан </w:t>
      </w:r>
      <w:r w:rsidRPr="00F0357E">
        <w:rPr>
          <w:lang w:val="mk-MK"/>
        </w:rPr>
        <w:t>да те земе.</w:t>
      </w:r>
      <w:r w:rsidR="00D35580" w:rsidRPr="00F0357E">
        <w:rPr>
          <w:lang w:val="ru-RU"/>
        </w:rPr>
        <w:t xml:space="preserve"> </w:t>
      </w:r>
    </w:p>
    <w:p w14:paraId="04959E46" w14:textId="6BC7C1FB" w:rsidR="00F14FEF" w:rsidRPr="00F0357E" w:rsidRDefault="00C53F87" w:rsidP="00F14FEF">
      <w:pPr>
        <w:pStyle w:val="VCAAbody"/>
        <w:rPr>
          <w:lang w:val="ru-RU"/>
        </w:rPr>
      </w:pPr>
      <w:r w:rsidRPr="00F0357E">
        <w:rPr>
          <w:lang w:val="mk-MK"/>
        </w:rPr>
        <w:lastRenderedPageBreak/>
        <w:t>Ако ти се слоши за време на испитот, ќе бидеш изолиран во посебна соба и ќе ти биде дозволено да продолжиш со примена на соодветна здравствена и безбедносна контрола. Ако ти е премногу лошо за да го завршиш испитот, ќе бидеш изолиран додека чекаш да те земе твој родител или старател.</w:t>
      </w:r>
      <w:r w:rsidR="00F14FEF" w:rsidRPr="00F0357E">
        <w:rPr>
          <w:lang w:val="ru-RU"/>
        </w:rPr>
        <w:t xml:space="preserve"> </w:t>
      </w:r>
    </w:p>
    <w:p w14:paraId="40BEAF78" w14:textId="54E7E679" w:rsidR="00B25D28" w:rsidRPr="00F0357E" w:rsidRDefault="00C53F87" w:rsidP="00CC78A9">
      <w:pPr>
        <w:pStyle w:val="VCAAbody"/>
        <w:rPr>
          <w:lang w:val="ru-RU"/>
        </w:rPr>
      </w:pPr>
      <w:r w:rsidRPr="00F0357E">
        <w:rPr>
          <w:lang w:val="mk-MK"/>
        </w:rPr>
        <w:t>Ако си болна/болен со симптоми на коронавирус</w:t>
      </w:r>
      <w:r w:rsidR="002C3B03" w:rsidRPr="00F0357E">
        <w:rPr>
          <w:lang w:val="ru-RU"/>
        </w:rPr>
        <w:t xml:space="preserve"> </w:t>
      </w:r>
      <w:r w:rsidR="00A605EF" w:rsidRPr="00F0357E">
        <w:rPr>
          <w:lang w:val="ru-RU"/>
        </w:rPr>
        <w:t>(</w:t>
      </w:r>
      <w:r w:rsidR="002C3B03" w:rsidRPr="00F0357E">
        <w:t>COVID</w:t>
      </w:r>
      <w:r w:rsidR="002C3B03" w:rsidRPr="00F0357E">
        <w:rPr>
          <w:lang w:val="ru-RU"/>
        </w:rPr>
        <w:t>-19</w:t>
      </w:r>
      <w:r w:rsidR="00A605EF" w:rsidRPr="00F0357E">
        <w:rPr>
          <w:lang w:val="ru-RU"/>
        </w:rPr>
        <w:t>)</w:t>
      </w:r>
      <w:r w:rsidR="002C3B03" w:rsidRPr="00F0357E">
        <w:rPr>
          <w:lang w:val="ru-RU"/>
        </w:rPr>
        <w:t xml:space="preserve"> </w:t>
      </w:r>
      <w:r w:rsidRPr="00F0357E">
        <w:rPr>
          <w:lang w:val="mk-MK"/>
        </w:rPr>
        <w:t xml:space="preserve">на денот на испитот, не смееш да присуствуваш на испитот. Треба да се тестираш и да останеш дома додека не ги добиеш резултатите. Ќе </w:t>
      </w:r>
      <w:r w:rsidR="006A1132" w:rsidRPr="00F0357E">
        <w:rPr>
          <w:lang w:val="mk-MK"/>
        </w:rPr>
        <w:t>имаш право</w:t>
      </w:r>
      <w:r w:rsidRPr="00F0357E">
        <w:rPr>
          <w:lang w:val="mk-MK"/>
        </w:rPr>
        <w:t xml:space="preserve"> да поднесеш барање за</w:t>
      </w:r>
      <w:r w:rsidR="002C3B03" w:rsidRPr="00F0357E">
        <w:rPr>
          <w:lang w:val="ru-RU"/>
        </w:rPr>
        <w:t xml:space="preserve"> </w:t>
      </w:r>
      <w:r w:rsidR="005B20CA" w:rsidRPr="00F0357E">
        <w:t>DES</w:t>
      </w:r>
      <w:r w:rsidR="002C3B03" w:rsidRPr="00F0357E">
        <w:rPr>
          <w:lang w:val="ru-RU"/>
        </w:rPr>
        <w:t xml:space="preserve">. </w:t>
      </w:r>
    </w:p>
    <w:p w14:paraId="5BF3CAE9" w14:textId="1FFA24CA" w:rsidR="003B7BBA" w:rsidRPr="00F0357E" w:rsidRDefault="00280D75" w:rsidP="007E3AFA">
      <w:pPr>
        <w:pStyle w:val="VCAAbody"/>
        <w:spacing w:before="240"/>
        <w:rPr>
          <w:b/>
          <w:bCs/>
          <w:sz w:val="24"/>
          <w:szCs w:val="28"/>
          <w:lang w:val="ru-RU"/>
        </w:rPr>
      </w:pPr>
      <w:r w:rsidRPr="00F0357E">
        <w:rPr>
          <w:b/>
          <w:bCs/>
          <w:sz w:val="24"/>
          <w:szCs w:val="28"/>
          <w:lang w:val="mk-MK"/>
        </w:rPr>
        <w:t>Во кои други околности не треба да присуствувам на испит?</w:t>
      </w:r>
      <w:r w:rsidR="00A605EF" w:rsidRPr="00F0357E">
        <w:rPr>
          <w:b/>
          <w:bCs/>
          <w:sz w:val="24"/>
          <w:szCs w:val="28"/>
          <w:lang w:val="ru-RU"/>
        </w:rPr>
        <w:t xml:space="preserve"> </w:t>
      </w:r>
    </w:p>
    <w:p w14:paraId="61212B95" w14:textId="3EA75562" w:rsidR="00E506F9" w:rsidRPr="00F0357E" w:rsidRDefault="00280D75" w:rsidP="00CC78A9">
      <w:pPr>
        <w:pStyle w:val="VCAAbody"/>
        <w:rPr>
          <w:lang w:val="ru-RU"/>
        </w:rPr>
      </w:pPr>
      <w:r w:rsidRPr="00F0357E">
        <w:rPr>
          <w:lang w:val="mk-MK"/>
        </w:rPr>
        <w:t>Покрај тоа</w:t>
      </w:r>
      <w:r w:rsidR="00474C59" w:rsidRPr="00F0357E">
        <w:rPr>
          <w:lang w:val="mk-MK"/>
        </w:rPr>
        <w:t>,</w:t>
      </w:r>
      <w:r w:rsidRPr="00F0357E">
        <w:rPr>
          <w:lang w:val="mk-MK"/>
        </w:rPr>
        <w:t xml:space="preserve"> ако не се чувствуваш добро на денот на испитот, </w:t>
      </w:r>
      <w:r w:rsidRPr="00F0357E">
        <w:rPr>
          <w:b/>
          <w:u w:val="single"/>
          <w:lang w:val="mk-MK"/>
        </w:rPr>
        <w:t>ти не смееш да присуствуваш</w:t>
      </w:r>
      <w:r w:rsidRPr="00F0357E">
        <w:rPr>
          <w:lang w:val="mk-MK"/>
        </w:rPr>
        <w:t xml:space="preserve"> на писмен испит ако:</w:t>
      </w:r>
    </w:p>
    <w:p w14:paraId="049E0931" w14:textId="574FF8CD" w:rsidR="004C3660" w:rsidRPr="00F0357E" w:rsidRDefault="00280D75" w:rsidP="007E3AFA">
      <w:pPr>
        <w:pStyle w:val="VCAAbody"/>
        <w:numPr>
          <w:ilvl w:val="0"/>
          <w:numId w:val="4"/>
        </w:numPr>
        <w:spacing w:before="0"/>
        <w:rPr>
          <w:lang w:val="ru-RU"/>
        </w:rPr>
      </w:pPr>
      <w:r w:rsidRPr="00F0357E">
        <w:rPr>
          <w:lang w:val="mk-MK"/>
        </w:rPr>
        <w:t>ако си имал тест за коронавирус</w:t>
      </w:r>
      <w:r w:rsidR="004C3660" w:rsidRPr="00F0357E">
        <w:rPr>
          <w:lang w:val="ru-RU"/>
        </w:rPr>
        <w:t xml:space="preserve"> </w:t>
      </w:r>
      <w:r w:rsidR="00A605EF" w:rsidRPr="00F0357E">
        <w:rPr>
          <w:lang w:val="ru-RU"/>
        </w:rPr>
        <w:t>(</w:t>
      </w:r>
      <w:r w:rsidR="001B3234" w:rsidRPr="00F0357E">
        <w:t>COVID</w:t>
      </w:r>
      <w:r w:rsidR="001B3234" w:rsidRPr="00F0357E">
        <w:rPr>
          <w:lang w:val="ru-RU"/>
        </w:rPr>
        <w:t>-19</w:t>
      </w:r>
      <w:r w:rsidR="00A605EF" w:rsidRPr="00F0357E">
        <w:rPr>
          <w:lang w:val="ru-RU"/>
        </w:rPr>
        <w:t>)</w:t>
      </w:r>
      <w:r w:rsidR="001B3234" w:rsidRPr="00F0357E">
        <w:rPr>
          <w:lang w:val="ru-RU"/>
        </w:rPr>
        <w:t xml:space="preserve"> </w:t>
      </w:r>
      <w:r w:rsidRPr="00F0357E">
        <w:rPr>
          <w:lang w:val="mk-MK"/>
        </w:rPr>
        <w:t>и го чекаш резултатот во изолација.</w:t>
      </w:r>
    </w:p>
    <w:p w14:paraId="172950FE" w14:textId="3143BAF7" w:rsidR="00894037" w:rsidRPr="00F0357E" w:rsidRDefault="00280D75" w:rsidP="007E3AFA">
      <w:pPr>
        <w:pStyle w:val="VCAAbody"/>
        <w:numPr>
          <w:ilvl w:val="0"/>
          <w:numId w:val="4"/>
        </w:numPr>
        <w:spacing w:before="0"/>
        <w:rPr>
          <w:lang w:val="ru-RU"/>
        </w:rPr>
      </w:pPr>
      <w:r w:rsidRPr="00F0357E">
        <w:rPr>
          <w:lang w:val="mk-MK"/>
        </w:rPr>
        <w:t>си се изолирала/изолирал пред да направи</w:t>
      </w:r>
      <w:r w:rsidR="00474C59" w:rsidRPr="00F0357E">
        <w:rPr>
          <w:lang w:val="mk-MK"/>
        </w:rPr>
        <w:t>ш</w:t>
      </w:r>
      <w:r w:rsidRPr="00F0357E">
        <w:rPr>
          <w:lang w:val="mk-MK"/>
        </w:rPr>
        <w:t xml:space="preserve"> тест за коронавирус</w:t>
      </w:r>
      <w:r w:rsidR="00894037" w:rsidRPr="00F0357E">
        <w:rPr>
          <w:lang w:val="ru-RU"/>
        </w:rPr>
        <w:t xml:space="preserve"> </w:t>
      </w:r>
      <w:r w:rsidR="00A605EF" w:rsidRPr="00F0357E">
        <w:rPr>
          <w:lang w:val="ru-RU"/>
        </w:rPr>
        <w:t>(</w:t>
      </w:r>
      <w:r w:rsidR="006B5EB4" w:rsidRPr="00F0357E">
        <w:t>COVI</w:t>
      </w:r>
      <w:r w:rsidR="0005471F" w:rsidRPr="00F0357E">
        <w:t>D</w:t>
      </w:r>
      <w:r w:rsidR="006B5EB4" w:rsidRPr="00F0357E">
        <w:rPr>
          <w:lang w:val="ru-RU"/>
        </w:rPr>
        <w:t>-19</w:t>
      </w:r>
      <w:r w:rsidR="00A605EF" w:rsidRPr="00F0357E">
        <w:rPr>
          <w:lang w:val="ru-RU"/>
        </w:rPr>
        <w:t>)</w:t>
      </w:r>
      <w:r w:rsidR="006B5EB4" w:rsidRPr="00F0357E">
        <w:rPr>
          <w:lang w:val="ru-RU"/>
        </w:rPr>
        <w:t xml:space="preserve"> (</w:t>
      </w:r>
      <w:r w:rsidRPr="00F0357E">
        <w:rPr>
          <w:lang w:val="mk-MK"/>
        </w:rPr>
        <w:t>на пример, затоа што имаш симптоми).</w:t>
      </w:r>
      <w:r w:rsidR="006B5EB4" w:rsidRPr="00F0357E">
        <w:rPr>
          <w:lang w:val="ru-RU"/>
        </w:rPr>
        <w:t xml:space="preserve"> </w:t>
      </w:r>
    </w:p>
    <w:p w14:paraId="3310B7EF" w14:textId="0E685E0A" w:rsidR="005D678B" w:rsidRPr="00F0357E" w:rsidRDefault="00280D75" w:rsidP="007E3AFA">
      <w:pPr>
        <w:pStyle w:val="VCAAbody"/>
        <w:numPr>
          <w:ilvl w:val="0"/>
          <w:numId w:val="4"/>
        </w:numPr>
        <w:spacing w:before="0"/>
        <w:rPr>
          <w:lang w:val="ru-RU"/>
        </w:rPr>
      </w:pPr>
      <w:r w:rsidRPr="00F0357E">
        <w:rPr>
          <w:lang w:val="mk-MK"/>
        </w:rPr>
        <w:t xml:space="preserve">тестот покажа дека си </w:t>
      </w:r>
      <w:r w:rsidR="00474C59" w:rsidRPr="00F0357E">
        <w:rPr>
          <w:lang w:val="mk-MK"/>
        </w:rPr>
        <w:t>позитивна/</w:t>
      </w:r>
      <w:r w:rsidRPr="00F0357E">
        <w:rPr>
          <w:lang w:val="mk-MK"/>
        </w:rPr>
        <w:t>позитивен на коронавирус</w:t>
      </w:r>
      <w:r w:rsidR="005D678B" w:rsidRPr="00F0357E">
        <w:rPr>
          <w:lang w:val="ru-RU"/>
        </w:rPr>
        <w:t xml:space="preserve"> </w:t>
      </w:r>
      <w:r w:rsidR="00A605EF" w:rsidRPr="00F0357E">
        <w:rPr>
          <w:lang w:val="ru-RU"/>
        </w:rPr>
        <w:t>(</w:t>
      </w:r>
      <w:r w:rsidR="005D678B" w:rsidRPr="00F0357E">
        <w:t>COVID</w:t>
      </w:r>
      <w:r w:rsidR="005D678B" w:rsidRPr="00F0357E">
        <w:rPr>
          <w:lang w:val="ru-RU"/>
        </w:rPr>
        <w:t>-19</w:t>
      </w:r>
      <w:r w:rsidR="00A605EF" w:rsidRPr="00F0357E">
        <w:rPr>
          <w:lang w:val="ru-RU"/>
        </w:rPr>
        <w:t>)</w:t>
      </w:r>
      <w:r w:rsidR="00C23DF4" w:rsidRPr="00F0357E">
        <w:rPr>
          <w:lang w:val="ru-RU"/>
        </w:rPr>
        <w:t xml:space="preserve">, </w:t>
      </w:r>
      <w:r w:rsidRPr="00F0357E">
        <w:rPr>
          <w:lang w:val="mk-MK"/>
        </w:rPr>
        <w:t>или</w:t>
      </w:r>
    </w:p>
    <w:p w14:paraId="1A90C215" w14:textId="54EC63F9" w:rsidR="004D29E0" w:rsidRPr="00F0357E" w:rsidRDefault="00280D75" w:rsidP="007E3AFA">
      <w:pPr>
        <w:pStyle w:val="VCAAbody"/>
        <w:numPr>
          <w:ilvl w:val="0"/>
          <w:numId w:val="4"/>
        </w:numPr>
        <w:spacing w:before="0"/>
        <w:rPr>
          <w:lang w:val="ru-RU"/>
        </w:rPr>
      </w:pPr>
      <w:r w:rsidRPr="00F0357E">
        <w:rPr>
          <w:lang w:val="mk-MK"/>
        </w:rPr>
        <w:t>Министерството за здравје и социјални служби</w:t>
      </w:r>
      <w:r w:rsidR="00EB0FEE" w:rsidRPr="00F0357E">
        <w:rPr>
          <w:lang w:val="ru-RU"/>
        </w:rPr>
        <w:t xml:space="preserve"> </w:t>
      </w:r>
      <w:r w:rsidRPr="00F0357E">
        <w:rPr>
          <w:lang w:val="mk-MK"/>
        </w:rPr>
        <w:t>(</w:t>
      </w:r>
      <w:r w:rsidR="00EB0FEE" w:rsidRPr="00F0357E">
        <w:t>Department</w:t>
      </w:r>
      <w:r w:rsidR="00EB0FEE" w:rsidRPr="00F0357E">
        <w:rPr>
          <w:lang w:val="ru-RU"/>
        </w:rPr>
        <w:t xml:space="preserve"> </w:t>
      </w:r>
      <w:r w:rsidR="00EB0FEE" w:rsidRPr="00F0357E">
        <w:t>of</w:t>
      </w:r>
      <w:r w:rsidR="00EB0FEE" w:rsidRPr="00F0357E">
        <w:rPr>
          <w:lang w:val="ru-RU"/>
        </w:rPr>
        <w:t xml:space="preserve"> </w:t>
      </w:r>
      <w:r w:rsidR="00EB0FEE" w:rsidRPr="00F0357E">
        <w:t>Health</w:t>
      </w:r>
      <w:r w:rsidR="00EB0FEE" w:rsidRPr="00F0357E">
        <w:rPr>
          <w:lang w:val="ru-RU"/>
        </w:rPr>
        <w:t xml:space="preserve"> </w:t>
      </w:r>
      <w:r w:rsidR="00EB0FEE" w:rsidRPr="00F0357E">
        <w:t>and</w:t>
      </w:r>
      <w:r w:rsidR="00EB0FEE" w:rsidRPr="00F0357E">
        <w:rPr>
          <w:lang w:val="ru-RU"/>
        </w:rPr>
        <w:t xml:space="preserve"> </w:t>
      </w:r>
      <w:r w:rsidR="00EB0FEE" w:rsidRPr="00F0357E">
        <w:t>Human</w:t>
      </w:r>
      <w:r w:rsidR="00EB0FEE" w:rsidRPr="00F0357E">
        <w:rPr>
          <w:lang w:val="ru-RU"/>
        </w:rPr>
        <w:t xml:space="preserve"> </w:t>
      </w:r>
      <w:r w:rsidR="00EB0FEE" w:rsidRPr="00F0357E">
        <w:t>Services</w:t>
      </w:r>
      <w:r w:rsidR="00EB0FEE" w:rsidRPr="00F0357E">
        <w:rPr>
          <w:lang w:val="ru-RU"/>
        </w:rPr>
        <w:t xml:space="preserve"> </w:t>
      </w:r>
      <w:r w:rsidRPr="00F0357E">
        <w:rPr>
          <w:lang w:val="mk-MK"/>
        </w:rPr>
        <w:t xml:space="preserve">- </w:t>
      </w:r>
      <w:r w:rsidR="00EB0FEE" w:rsidRPr="00F0357E">
        <w:t>DHHS</w:t>
      </w:r>
      <w:r w:rsidR="00EB0FEE" w:rsidRPr="00F0357E">
        <w:rPr>
          <w:lang w:val="ru-RU"/>
        </w:rPr>
        <w:t xml:space="preserve">) </w:t>
      </w:r>
      <w:r w:rsidR="00474C59" w:rsidRPr="00F0357E">
        <w:rPr>
          <w:lang w:val="mk-MK"/>
        </w:rPr>
        <w:t xml:space="preserve">така </w:t>
      </w:r>
      <w:r w:rsidRPr="00F0357E">
        <w:rPr>
          <w:lang w:val="mk-MK"/>
        </w:rPr>
        <w:t xml:space="preserve">ти наредило или си идентификувана/идентификуван како близок контакт на потврден случај на коронавирус </w:t>
      </w:r>
      <w:r w:rsidR="00A605EF" w:rsidRPr="00F0357E">
        <w:rPr>
          <w:lang w:val="ru-RU"/>
        </w:rPr>
        <w:t>(</w:t>
      </w:r>
      <w:r w:rsidR="00C12BC5" w:rsidRPr="00F0357E">
        <w:t>COVID</w:t>
      </w:r>
      <w:r w:rsidR="00C12BC5" w:rsidRPr="00F0357E">
        <w:rPr>
          <w:lang w:val="ru-RU"/>
        </w:rPr>
        <w:t>-19</w:t>
      </w:r>
      <w:r w:rsidR="00A605EF" w:rsidRPr="00F0357E">
        <w:rPr>
          <w:lang w:val="ru-RU"/>
        </w:rPr>
        <w:t>)</w:t>
      </w:r>
      <w:r w:rsidR="00EB0FEE" w:rsidRPr="00F0357E">
        <w:rPr>
          <w:lang w:val="ru-RU"/>
        </w:rPr>
        <w:t xml:space="preserve">, </w:t>
      </w:r>
      <w:r w:rsidRPr="00F0357E">
        <w:rPr>
          <w:lang w:val="mk-MK"/>
        </w:rPr>
        <w:t>вклучително како близок контакт на близок контакт.</w:t>
      </w:r>
    </w:p>
    <w:p w14:paraId="42876705" w14:textId="772B5005" w:rsidR="00917C54" w:rsidRPr="00F0357E" w:rsidRDefault="00280D75" w:rsidP="00CC78A9">
      <w:pPr>
        <w:pStyle w:val="VCAAbody"/>
        <w:rPr>
          <w:lang w:val="ru-RU"/>
        </w:rPr>
      </w:pPr>
      <w:r w:rsidRPr="00F0357E">
        <w:rPr>
          <w:lang w:val="mk-MK"/>
        </w:rPr>
        <w:t xml:space="preserve">Во овие околности </w:t>
      </w:r>
      <w:r w:rsidR="00F01C2C" w:rsidRPr="00F0357E">
        <w:rPr>
          <w:lang w:val="mk-MK"/>
        </w:rPr>
        <w:t>ќе имаш право да поднесеш барање за</w:t>
      </w:r>
      <w:r w:rsidR="002453D5" w:rsidRPr="00F0357E">
        <w:rPr>
          <w:lang w:val="ru-RU"/>
        </w:rPr>
        <w:t xml:space="preserve"> </w:t>
      </w:r>
      <w:r w:rsidR="003B3390" w:rsidRPr="00F0357E">
        <w:t>DES</w:t>
      </w:r>
      <w:r w:rsidR="00B94C12" w:rsidRPr="00F0357E">
        <w:rPr>
          <w:lang w:val="ru-RU"/>
        </w:rPr>
        <w:t xml:space="preserve">. </w:t>
      </w:r>
    </w:p>
    <w:p w14:paraId="311D2AD6" w14:textId="6568BE99" w:rsidR="007E6C36" w:rsidRPr="00F0357E" w:rsidRDefault="00F01C2C" w:rsidP="007E3AFA">
      <w:pPr>
        <w:pStyle w:val="VCAAbody"/>
        <w:spacing w:before="240"/>
        <w:rPr>
          <w:b/>
          <w:bCs/>
          <w:sz w:val="24"/>
          <w:szCs w:val="28"/>
          <w:lang w:val="ru-RU"/>
        </w:rPr>
      </w:pPr>
      <w:r w:rsidRPr="00F0357E">
        <w:rPr>
          <w:b/>
          <w:bCs/>
          <w:sz w:val="24"/>
          <w:szCs w:val="28"/>
          <w:lang w:val="mk-MK"/>
        </w:rPr>
        <w:t>Кои докази треба да имам за да поднесам барање за</w:t>
      </w:r>
      <w:r w:rsidR="00E463A8" w:rsidRPr="00F0357E">
        <w:rPr>
          <w:b/>
          <w:bCs/>
          <w:sz w:val="24"/>
          <w:szCs w:val="28"/>
          <w:lang w:val="ru-RU"/>
        </w:rPr>
        <w:t xml:space="preserve"> </w:t>
      </w:r>
      <w:r w:rsidR="00E463A8" w:rsidRPr="00F0357E">
        <w:rPr>
          <w:b/>
          <w:bCs/>
          <w:sz w:val="24"/>
          <w:szCs w:val="28"/>
        </w:rPr>
        <w:t>DES</w:t>
      </w:r>
      <w:r w:rsidR="007E6C36" w:rsidRPr="00F0357E">
        <w:rPr>
          <w:b/>
          <w:bCs/>
          <w:sz w:val="24"/>
          <w:szCs w:val="28"/>
          <w:lang w:val="ru-RU"/>
        </w:rPr>
        <w:t xml:space="preserve"> </w:t>
      </w:r>
      <w:r w:rsidRPr="00F0357E">
        <w:rPr>
          <w:b/>
          <w:bCs/>
          <w:sz w:val="24"/>
          <w:szCs w:val="28"/>
          <w:lang w:val="mk-MK"/>
        </w:rPr>
        <w:t>поради коронавирусот</w:t>
      </w:r>
      <w:r w:rsidR="00A605EF" w:rsidRPr="00F0357E">
        <w:rPr>
          <w:b/>
          <w:bCs/>
          <w:sz w:val="24"/>
          <w:szCs w:val="28"/>
          <w:lang w:val="ru-RU"/>
        </w:rPr>
        <w:t xml:space="preserve"> (</w:t>
      </w:r>
      <w:r w:rsidR="007E6C36" w:rsidRPr="00F0357E">
        <w:rPr>
          <w:b/>
          <w:bCs/>
          <w:sz w:val="24"/>
          <w:szCs w:val="28"/>
        </w:rPr>
        <w:t>COVID</w:t>
      </w:r>
      <w:r w:rsidR="007E6C36" w:rsidRPr="00F0357E">
        <w:rPr>
          <w:b/>
          <w:bCs/>
          <w:sz w:val="24"/>
          <w:szCs w:val="28"/>
          <w:lang w:val="ru-RU"/>
        </w:rPr>
        <w:t>-19</w:t>
      </w:r>
      <w:r w:rsidR="00A605EF" w:rsidRPr="00F0357E">
        <w:rPr>
          <w:b/>
          <w:bCs/>
          <w:sz w:val="24"/>
          <w:szCs w:val="28"/>
          <w:lang w:val="ru-RU"/>
        </w:rPr>
        <w:t>)</w:t>
      </w:r>
      <w:r w:rsidR="007E6C36" w:rsidRPr="00F0357E">
        <w:rPr>
          <w:b/>
          <w:bCs/>
          <w:sz w:val="24"/>
          <w:szCs w:val="28"/>
          <w:lang w:val="ru-RU"/>
        </w:rPr>
        <w:t>?</w:t>
      </w:r>
    </w:p>
    <w:p w14:paraId="47012B2F" w14:textId="2460642F" w:rsidR="007E6C36" w:rsidRPr="00F0357E" w:rsidRDefault="00F01C2C" w:rsidP="007E6C36">
      <w:pPr>
        <w:pStyle w:val="VCAAbody"/>
        <w:rPr>
          <w:lang w:val="ru-RU"/>
        </w:rPr>
      </w:pPr>
      <w:r w:rsidRPr="00F0357E">
        <w:rPr>
          <w:lang w:val="mk-MK"/>
        </w:rPr>
        <w:t>Ќе имаш право да поднесеш барање за</w:t>
      </w:r>
      <w:r w:rsidR="007E6C36" w:rsidRPr="00F0357E">
        <w:rPr>
          <w:lang w:val="ru-RU"/>
        </w:rPr>
        <w:t xml:space="preserve"> </w:t>
      </w:r>
      <w:r w:rsidR="00E463A8" w:rsidRPr="00F0357E">
        <w:t>DES</w:t>
      </w:r>
      <w:r w:rsidR="00E463A8" w:rsidRPr="00F0357E">
        <w:rPr>
          <w:lang w:val="ru-RU"/>
        </w:rPr>
        <w:t xml:space="preserve"> </w:t>
      </w:r>
      <w:r w:rsidRPr="00F0357E">
        <w:rPr>
          <w:lang w:val="mk-MK"/>
        </w:rPr>
        <w:t>ако си спречена/спречен да го завршиш испитот или ако на тво</w:t>
      </w:r>
      <w:r w:rsidR="006A1132" w:rsidRPr="00F0357E">
        <w:rPr>
          <w:lang w:val="mk-MK"/>
        </w:rPr>
        <w:t>ите</w:t>
      </w:r>
      <w:r w:rsidRPr="00F0357E">
        <w:rPr>
          <w:lang w:val="mk-MK"/>
        </w:rPr>
        <w:t xml:space="preserve"> </w:t>
      </w:r>
      <w:r w:rsidR="006A1132" w:rsidRPr="00F0357E">
        <w:rPr>
          <w:lang w:val="mk-MK"/>
        </w:rPr>
        <w:t>резултати</w:t>
      </w:r>
      <w:r w:rsidRPr="00F0357E">
        <w:rPr>
          <w:lang w:val="mk-MK"/>
        </w:rPr>
        <w:t xml:space="preserve"> коронавирусот</w:t>
      </w:r>
      <w:r w:rsidR="007E6C36" w:rsidRPr="00F0357E">
        <w:rPr>
          <w:lang w:val="ru-RU"/>
        </w:rPr>
        <w:t xml:space="preserve"> </w:t>
      </w:r>
      <w:r w:rsidR="00A605EF" w:rsidRPr="00F0357E">
        <w:rPr>
          <w:lang w:val="ru-RU"/>
        </w:rPr>
        <w:t>(</w:t>
      </w:r>
      <w:r w:rsidR="007E6C36" w:rsidRPr="00F0357E">
        <w:t>COVID</w:t>
      </w:r>
      <w:r w:rsidR="007E6C36" w:rsidRPr="00F0357E">
        <w:rPr>
          <w:lang w:val="ru-RU"/>
        </w:rPr>
        <w:t>-19</w:t>
      </w:r>
      <w:r w:rsidR="00A605EF" w:rsidRPr="00F0357E">
        <w:rPr>
          <w:lang w:val="ru-RU"/>
        </w:rPr>
        <w:t>)</w:t>
      </w:r>
      <w:r w:rsidRPr="00F0357E">
        <w:rPr>
          <w:lang w:val="mk-MK"/>
        </w:rPr>
        <w:t xml:space="preserve"> имал значително влијание.</w:t>
      </w:r>
      <w:r w:rsidR="007E6C36" w:rsidRPr="00F0357E">
        <w:rPr>
          <w:lang w:val="ru-RU"/>
        </w:rPr>
        <w:t xml:space="preserve"> </w:t>
      </w:r>
    </w:p>
    <w:p w14:paraId="12E282F1" w14:textId="15AFACD3" w:rsidR="007E6C36" w:rsidRPr="00F0357E" w:rsidRDefault="00F01C2C" w:rsidP="007E6C36">
      <w:pPr>
        <w:pStyle w:val="VCAAbody"/>
      </w:pPr>
      <w:r w:rsidRPr="00F0357E">
        <w:rPr>
          <w:lang w:val="mk-MK"/>
        </w:rPr>
        <w:t>Потребните докази вклучуваат:</w:t>
      </w:r>
    </w:p>
    <w:p w14:paraId="16C61B5D" w14:textId="0D706E59" w:rsidR="007E6C36" w:rsidRPr="00F0357E" w:rsidRDefault="006A1132" w:rsidP="007E6C36">
      <w:pPr>
        <w:pStyle w:val="VCAAbody"/>
        <w:numPr>
          <w:ilvl w:val="0"/>
          <w:numId w:val="4"/>
        </w:numPr>
        <w:rPr>
          <w:lang w:val="ru-RU"/>
        </w:rPr>
      </w:pPr>
      <w:r w:rsidRPr="00F0357E">
        <w:rPr>
          <w:lang w:val="mk-MK"/>
        </w:rPr>
        <w:t>писмо</w:t>
      </w:r>
      <w:r w:rsidR="00F01C2C" w:rsidRPr="00F0357E">
        <w:rPr>
          <w:lang w:val="mk-MK"/>
        </w:rPr>
        <w:t>/извештај за инцидент од училиштето.</w:t>
      </w:r>
    </w:p>
    <w:p w14:paraId="4C944C1B" w14:textId="0BC42618" w:rsidR="007E6C36" w:rsidRPr="00F0357E" w:rsidRDefault="00F01C2C" w:rsidP="007E6C36">
      <w:pPr>
        <w:pStyle w:val="VCAAbody"/>
        <w:numPr>
          <w:ilvl w:val="0"/>
          <w:numId w:val="4"/>
        </w:numPr>
        <w:rPr>
          <w:lang w:val="ru-RU"/>
        </w:rPr>
      </w:pPr>
      <w:r w:rsidRPr="00F0357E">
        <w:rPr>
          <w:lang w:val="mk-MK"/>
        </w:rPr>
        <w:t>доказ за тест за коронавирус</w:t>
      </w:r>
      <w:r w:rsidR="007E6C36" w:rsidRPr="00F0357E">
        <w:rPr>
          <w:lang w:val="ru-RU"/>
        </w:rPr>
        <w:t xml:space="preserve"> </w:t>
      </w:r>
      <w:r w:rsidR="00A605EF" w:rsidRPr="00F0357E">
        <w:rPr>
          <w:lang w:val="ru-RU"/>
        </w:rPr>
        <w:t>(</w:t>
      </w:r>
      <w:r w:rsidR="007E6C36" w:rsidRPr="00F0357E">
        <w:t>COVID</w:t>
      </w:r>
      <w:r w:rsidR="007E6C36" w:rsidRPr="00F0357E">
        <w:rPr>
          <w:lang w:val="ru-RU"/>
        </w:rPr>
        <w:t>-19</w:t>
      </w:r>
      <w:r w:rsidR="00A605EF" w:rsidRPr="00F0357E">
        <w:rPr>
          <w:lang w:val="ru-RU"/>
        </w:rPr>
        <w:t xml:space="preserve">) </w:t>
      </w:r>
      <w:r w:rsidR="004935B1" w:rsidRPr="00F0357E">
        <w:rPr>
          <w:lang w:val="ru-RU"/>
        </w:rPr>
        <w:t>–</w:t>
      </w:r>
      <w:r w:rsidR="007E6C36" w:rsidRPr="00F0357E">
        <w:rPr>
          <w:lang w:val="ru-RU"/>
        </w:rPr>
        <w:t xml:space="preserve"> </w:t>
      </w:r>
      <w:r w:rsidRPr="00F0357E">
        <w:rPr>
          <w:lang w:val="mk-MK"/>
        </w:rPr>
        <w:t>на пример, медицинска потврда од независно професионално медицинско лице кое препорачува тестирање</w:t>
      </w:r>
      <w:r w:rsidR="00474C59" w:rsidRPr="00F0357E">
        <w:rPr>
          <w:lang w:val="mk-MK"/>
        </w:rPr>
        <w:t>,</w:t>
      </w:r>
      <w:r w:rsidRPr="00F0357E">
        <w:rPr>
          <w:lang w:val="mk-MK"/>
        </w:rPr>
        <w:t xml:space="preserve"> или </w:t>
      </w:r>
      <w:r w:rsidR="00C44B91" w:rsidRPr="00F0357E">
        <w:rPr>
          <w:lang w:val="mk-MK"/>
        </w:rPr>
        <w:t>упатство за изолација по идентификација како близок контакт на потврден случај на</w:t>
      </w:r>
      <w:r w:rsidR="004935B1" w:rsidRPr="00F0357E">
        <w:rPr>
          <w:lang w:val="ru-RU"/>
        </w:rPr>
        <w:t xml:space="preserve"> </w:t>
      </w:r>
      <w:r w:rsidR="007E6C36" w:rsidRPr="00F0357E">
        <w:t>COVID</w:t>
      </w:r>
      <w:r w:rsidR="007E6C36" w:rsidRPr="00F0357E">
        <w:rPr>
          <w:lang w:val="ru-RU"/>
        </w:rPr>
        <w:t>-19.</w:t>
      </w:r>
    </w:p>
    <w:p w14:paraId="5EE71E9E" w14:textId="18DBE24A" w:rsidR="00EB23EC" w:rsidRPr="00F0357E" w:rsidRDefault="00C44B91" w:rsidP="00EB23EC">
      <w:pPr>
        <w:pStyle w:val="VCAAbody"/>
        <w:rPr>
          <w:b/>
          <w:lang w:val="ru-RU"/>
        </w:rPr>
      </w:pPr>
      <w:r w:rsidRPr="00F0357E">
        <w:rPr>
          <w:b/>
          <w:lang w:val="mk-MK"/>
        </w:rPr>
        <w:t>Затворање на училиште поради коронавирус</w:t>
      </w:r>
      <w:r w:rsidR="00EB23EC" w:rsidRPr="00F0357E">
        <w:rPr>
          <w:b/>
          <w:lang w:val="ru-RU"/>
        </w:rPr>
        <w:t xml:space="preserve"> (</w:t>
      </w:r>
      <w:r w:rsidR="00EB23EC" w:rsidRPr="00F0357E">
        <w:rPr>
          <w:b/>
        </w:rPr>
        <w:t>COVID</w:t>
      </w:r>
      <w:r w:rsidR="00EB23EC" w:rsidRPr="00F0357E">
        <w:rPr>
          <w:b/>
          <w:lang w:val="ru-RU"/>
        </w:rPr>
        <w:t>-19)</w:t>
      </w:r>
    </w:p>
    <w:p w14:paraId="21762C45" w14:textId="77F82792" w:rsidR="00EB23EC" w:rsidRPr="00F0357E" w:rsidRDefault="00C44B91" w:rsidP="00EB23EC">
      <w:pPr>
        <w:pStyle w:val="VCAAbody"/>
        <w:rPr>
          <w:lang w:val="mk-MK"/>
        </w:rPr>
      </w:pPr>
      <w:r w:rsidRPr="00F0357E">
        <w:rPr>
          <w:lang w:val="mk-MK"/>
        </w:rPr>
        <w:t xml:space="preserve">Ако твоето училиште е затворено поради коронавирус </w:t>
      </w:r>
      <w:r w:rsidR="00EB23EC" w:rsidRPr="00F0357E">
        <w:rPr>
          <w:lang w:val="ru-RU"/>
        </w:rPr>
        <w:t>(</w:t>
      </w:r>
      <w:r w:rsidR="00EB23EC" w:rsidRPr="00F0357E">
        <w:t>COVID</w:t>
      </w:r>
      <w:r w:rsidR="00EB23EC" w:rsidRPr="00F0357E">
        <w:rPr>
          <w:lang w:val="ru-RU"/>
        </w:rPr>
        <w:t xml:space="preserve">-19) </w:t>
      </w:r>
      <w:r w:rsidRPr="00F0357E">
        <w:rPr>
          <w:lang w:val="mk-MK"/>
        </w:rPr>
        <w:t>и поради тоа еден или повеќе испити н</w:t>
      </w:r>
      <w:r w:rsidR="006A1132" w:rsidRPr="00F0357E">
        <w:rPr>
          <w:lang w:val="mk-MK"/>
        </w:rPr>
        <w:t>е</w:t>
      </w:r>
      <w:r w:rsidRPr="00F0357E">
        <w:rPr>
          <w:lang w:val="mk-MK"/>
        </w:rPr>
        <w:t xml:space="preserve"> може да </w:t>
      </w:r>
      <w:r w:rsidR="00474C59" w:rsidRPr="00F0357E">
        <w:rPr>
          <w:lang w:val="mk-MK"/>
        </w:rPr>
        <w:t>се одржат</w:t>
      </w:r>
      <w:r w:rsidRPr="00F0357E">
        <w:rPr>
          <w:lang w:val="mk-MK"/>
        </w:rPr>
        <w:t>, училиште</w:t>
      </w:r>
      <w:r w:rsidR="00474C59" w:rsidRPr="00F0357E">
        <w:rPr>
          <w:lang w:val="mk-MK"/>
        </w:rPr>
        <w:t>то</w:t>
      </w:r>
      <w:r w:rsidRPr="00F0357E">
        <w:rPr>
          <w:lang w:val="mk-MK"/>
        </w:rPr>
        <w:t xml:space="preserve"> ќе соработува со</w:t>
      </w:r>
      <w:r w:rsidR="00EB23EC" w:rsidRPr="00F0357E">
        <w:rPr>
          <w:lang w:val="ru-RU"/>
        </w:rPr>
        <w:t xml:space="preserve"> </w:t>
      </w:r>
      <w:r w:rsidR="00EB23EC" w:rsidRPr="00F0357E">
        <w:t>VCAA</w:t>
      </w:r>
      <w:r w:rsidR="00EB23EC" w:rsidRPr="00F0357E">
        <w:rPr>
          <w:lang w:val="ru-RU"/>
        </w:rPr>
        <w:t xml:space="preserve"> </w:t>
      </w:r>
      <w:r w:rsidRPr="00F0357E">
        <w:rPr>
          <w:lang w:val="mk-MK"/>
        </w:rPr>
        <w:t>за да обезбеди д</w:t>
      </w:r>
      <w:r w:rsidR="00474C59" w:rsidRPr="00F0357E">
        <w:rPr>
          <w:lang w:val="mk-MK"/>
        </w:rPr>
        <w:t>ека нема</w:t>
      </w:r>
      <w:r w:rsidRPr="00F0357E">
        <w:rPr>
          <w:lang w:val="mk-MK"/>
        </w:rPr>
        <w:t xml:space="preserve"> </w:t>
      </w:r>
      <w:r w:rsidR="00474C59" w:rsidRPr="00F0357E">
        <w:rPr>
          <w:lang w:val="mk-MK"/>
        </w:rPr>
        <w:t>да</w:t>
      </w:r>
      <w:r w:rsidRPr="00F0357E">
        <w:rPr>
          <w:lang w:val="mk-MK"/>
        </w:rPr>
        <w:t xml:space="preserve"> бидеш </w:t>
      </w:r>
      <w:r w:rsidR="00474C59" w:rsidRPr="00F0357E">
        <w:rPr>
          <w:lang w:val="mk-MK"/>
        </w:rPr>
        <w:t xml:space="preserve">доведен </w:t>
      </w:r>
      <w:r w:rsidRPr="00F0357E">
        <w:rPr>
          <w:lang w:val="mk-MK"/>
        </w:rPr>
        <w:t xml:space="preserve">во неповолна положба. Ако </w:t>
      </w:r>
      <w:r w:rsidR="00474C59" w:rsidRPr="00F0357E">
        <w:rPr>
          <w:lang w:val="mk-MK"/>
        </w:rPr>
        <w:t>училиштето биде затворено</w:t>
      </w:r>
      <w:r w:rsidRPr="00F0357E">
        <w:rPr>
          <w:lang w:val="mk-MK"/>
        </w:rPr>
        <w:t>, не треба да поднес</w:t>
      </w:r>
      <w:r w:rsidR="00474C59" w:rsidRPr="00F0357E">
        <w:rPr>
          <w:lang w:val="mk-MK"/>
        </w:rPr>
        <w:t>ува</w:t>
      </w:r>
      <w:r w:rsidRPr="00F0357E">
        <w:rPr>
          <w:lang w:val="mk-MK"/>
        </w:rPr>
        <w:t>ш барање за</w:t>
      </w:r>
      <w:r w:rsidR="00EB23EC" w:rsidRPr="00F0357E">
        <w:rPr>
          <w:lang w:val="ru-RU"/>
        </w:rPr>
        <w:t xml:space="preserve"> </w:t>
      </w:r>
      <w:r w:rsidR="00EB23EC" w:rsidRPr="00F0357E">
        <w:t>DES</w:t>
      </w:r>
      <w:r w:rsidR="006A1132" w:rsidRPr="00F0357E">
        <w:rPr>
          <w:lang w:val="mk-MK"/>
        </w:rPr>
        <w:t>.</w:t>
      </w:r>
    </w:p>
    <w:p w14:paraId="0980BE3A" w14:textId="3FF95B19" w:rsidR="00896B93" w:rsidRPr="00F0357E" w:rsidRDefault="00C44B91" w:rsidP="006A1132">
      <w:pPr>
        <w:pStyle w:val="VCAAbody"/>
        <w:rPr>
          <w:b/>
          <w:bCs/>
          <w:sz w:val="24"/>
          <w:szCs w:val="28"/>
          <w:lang w:val="ru-RU"/>
        </w:rPr>
      </w:pPr>
      <w:r w:rsidRPr="00F0357E">
        <w:rPr>
          <w:b/>
          <w:bCs/>
          <w:sz w:val="24"/>
          <w:szCs w:val="28"/>
          <w:lang w:val="mk-MK"/>
        </w:rPr>
        <w:t>Каква поддршка за ментално здравје и добросостојба може да добијам?</w:t>
      </w:r>
    </w:p>
    <w:p w14:paraId="2FABDEFC" w14:textId="178CD7F6" w:rsidR="00AA55B2" w:rsidRPr="00F0357E" w:rsidRDefault="006A1132" w:rsidP="00CF061A">
      <w:pPr>
        <w:spacing w:before="120" w:after="120" w:line="240" w:lineRule="auto"/>
        <w:rPr>
          <w:rFonts w:ascii="Arial" w:hAnsi="Arial" w:cs="Arial"/>
          <w:color w:val="000000" w:themeColor="text1"/>
          <w:sz w:val="20"/>
          <w:lang w:val="ru-RU"/>
        </w:rPr>
      </w:pPr>
      <w:r w:rsidRPr="00F0357E">
        <w:rPr>
          <w:rFonts w:ascii="Arial" w:hAnsi="Arial" w:cs="Arial"/>
          <w:color w:val="000000" w:themeColor="text1"/>
          <w:sz w:val="20"/>
          <w:lang w:val="mk-MK"/>
        </w:rPr>
        <w:t>М</w:t>
      </w:r>
      <w:r w:rsidR="00C44B91" w:rsidRPr="00F0357E">
        <w:rPr>
          <w:rFonts w:ascii="Arial" w:hAnsi="Arial" w:cs="Arial"/>
          <w:color w:val="000000" w:themeColor="text1"/>
          <w:sz w:val="20"/>
          <w:lang w:val="mk-MK"/>
        </w:rPr>
        <w:t xml:space="preserve">оже да </w:t>
      </w:r>
      <w:r w:rsidRPr="00F0357E">
        <w:rPr>
          <w:rFonts w:ascii="Arial" w:hAnsi="Arial" w:cs="Arial"/>
          <w:color w:val="000000" w:themeColor="text1"/>
          <w:sz w:val="20"/>
          <w:lang w:val="mk-MK"/>
        </w:rPr>
        <w:t>доживееш чувство на</w:t>
      </w:r>
      <w:r w:rsidR="00C44B91" w:rsidRPr="00F0357E">
        <w:rPr>
          <w:rFonts w:ascii="Arial" w:hAnsi="Arial" w:cs="Arial"/>
          <w:color w:val="000000" w:themeColor="text1"/>
          <w:sz w:val="20"/>
          <w:lang w:val="mk-MK"/>
        </w:rPr>
        <w:t xml:space="preserve"> општ стрес и вознемиреност во периодот на надворешните процени за</w:t>
      </w:r>
      <w:r w:rsidR="004935B1" w:rsidRPr="00F0357E">
        <w:rPr>
          <w:rFonts w:ascii="Arial" w:hAnsi="Arial" w:cs="Arial"/>
          <w:color w:val="000000" w:themeColor="text1"/>
          <w:sz w:val="20"/>
          <w:lang w:val="ru-RU"/>
        </w:rPr>
        <w:t xml:space="preserve"> </w:t>
      </w:r>
      <w:r w:rsidR="00896B93" w:rsidRPr="00F0357E">
        <w:rPr>
          <w:rFonts w:ascii="Arial" w:hAnsi="Arial" w:cs="Arial"/>
          <w:color w:val="000000" w:themeColor="text1"/>
          <w:sz w:val="20"/>
        </w:rPr>
        <w:t>VCE</w:t>
      </w:r>
      <w:r w:rsidR="00C44B91" w:rsidRPr="00F0357E">
        <w:rPr>
          <w:rFonts w:ascii="Arial" w:hAnsi="Arial" w:cs="Arial"/>
          <w:color w:val="000000" w:themeColor="text1"/>
          <w:sz w:val="20"/>
          <w:lang w:val="mk-MK"/>
        </w:rPr>
        <w:t>. Ако почувствуваш дека може</w:t>
      </w:r>
      <w:r w:rsidRPr="00F0357E">
        <w:rPr>
          <w:rFonts w:ascii="Arial" w:hAnsi="Arial" w:cs="Arial"/>
          <w:color w:val="000000" w:themeColor="text1"/>
          <w:sz w:val="20"/>
          <w:lang w:val="mk-MK"/>
        </w:rPr>
        <w:t>би</w:t>
      </w:r>
      <w:r w:rsidR="00C44B91" w:rsidRPr="00F0357E">
        <w:rPr>
          <w:rFonts w:ascii="Arial" w:hAnsi="Arial" w:cs="Arial"/>
          <w:color w:val="000000" w:themeColor="text1"/>
          <w:sz w:val="20"/>
          <w:lang w:val="mk-MK"/>
        </w:rPr>
        <w:t xml:space="preserve"> ти треба дополнителна поддршка, може да стапиш во </w:t>
      </w:r>
      <w:r w:rsidRPr="00F0357E">
        <w:rPr>
          <w:rFonts w:ascii="Arial" w:hAnsi="Arial" w:cs="Arial"/>
          <w:color w:val="000000" w:themeColor="text1"/>
          <w:sz w:val="20"/>
          <w:lang w:val="mk-MK"/>
        </w:rPr>
        <w:t xml:space="preserve">директен </w:t>
      </w:r>
      <w:r w:rsidR="00C44B91" w:rsidRPr="00F0357E">
        <w:rPr>
          <w:rFonts w:ascii="Arial" w:hAnsi="Arial" w:cs="Arial"/>
          <w:color w:val="000000" w:themeColor="text1"/>
          <w:sz w:val="20"/>
          <w:lang w:val="mk-MK"/>
        </w:rPr>
        <w:t xml:space="preserve">контакт со твоето училиште или </w:t>
      </w:r>
      <w:r w:rsidRPr="00F0357E">
        <w:rPr>
          <w:rFonts w:ascii="Arial" w:hAnsi="Arial" w:cs="Arial"/>
          <w:color w:val="000000" w:themeColor="text1"/>
          <w:sz w:val="20"/>
          <w:lang w:val="mk-MK"/>
        </w:rPr>
        <w:t xml:space="preserve">со </w:t>
      </w:r>
      <w:r w:rsidR="00C44B91" w:rsidRPr="00F0357E">
        <w:rPr>
          <w:rFonts w:ascii="Arial" w:hAnsi="Arial" w:cs="Arial"/>
          <w:color w:val="000000" w:themeColor="text1"/>
          <w:sz w:val="20"/>
          <w:lang w:val="mk-MK"/>
        </w:rPr>
        <w:t>учителка/учител во ко</w:t>
      </w:r>
      <w:r w:rsidRPr="00F0357E">
        <w:rPr>
          <w:rFonts w:ascii="Arial" w:hAnsi="Arial" w:cs="Arial"/>
          <w:color w:val="000000" w:themeColor="text1"/>
          <w:sz w:val="20"/>
          <w:lang w:val="mk-MK"/>
        </w:rPr>
        <w:t>ја</w:t>
      </w:r>
      <w:r w:rsidR="00C44B91" w:rsidRPr="00F0357E">
        <w:rPr>
          <w:rFonts w:ascii="Arial" w:hAnsi="Arial" w:cs="Arial"/>
          <w:color w:val="000000" w:themeColor="text1"/>
          <w:sz w:val="20"/>
          <w:lang w:val="mk-MK"/>
        </w:rPr>
        <w:t xml:space="preserve"> имаш доверба. Твоето училиште ќе може да ти помогне во текот на оваа училишна година исполнета со предизвици.</w:t>
      </w:r>
    </w:p>
    <w:p w14:paraId="6F963586" w14:textId="0612F578" w:rsidR="00AA55B2" w:rsidRPr="00F0357E" w:rsidRDefault="00C44B91" w:rsidP="00AA55B2">
      <w:pPr>
        <w:spacing w:before="100" w:beforeAutospacing="1" w:after="100" w:afterAutospacing="1" w:line="240" w:lineRule="auto"/>
        <w:rPr>
          <w:rFonts w:ascii="Arial" w:hAnsi="Arial" w:cs="Arial"/>
          <w:color w:val="000000" w:themeColor="text1"/>
          <w:sz w:val="20"/>
          <w:lang w:val="ru-RU"/>
        </w:rPr>
      </w:pPr>
      <w:r w:rsidRPr="00F0357E">
        <w:rPr>
          <w:rFonts w:ascii="Arial" w:hAnsi="Arial" w:cs="Arial"/>
          <w:color w:val="000000" w:themeColor="text1"/>
          <w:sz w:val="20"/>
          <w:lang w:val="mk-MK"/>
        </w:rPr>
        <w:t xml:space="preserve">На други </w:t>
      </w:r>
      <w:r w:rsidR="00474C59" w:rsidRPr="00F0357E">
        <w:rPr>
          <w:rFonts w:ascii="Arial" w:hAnsi="Arial" w:cs="Arial"/>
          <w:color w:val="000000" w:themeColor="text1"/>
          <w:sz w:val="20"/>
          <w:lang w:val="mk-MK"/>
        </w:rPr>
        <w:t xml:space="preserve">ученици </w:t>
      </w:r>
      <w:r w:rsidRPr="00F0357E">
        <w:rPr>
          <w:rFonts w:ascii="Arial" w:hAnsi="Arial" w:cs="Arial"/>
          <w:color w:val="000000" w:themeColor="text1"/>
          <w:sz w:val="20"/>
          <w:lang w:val="mk-MK"/>
        </w:rPr>
        <w:t xml:space="preserve">може да им </w:t>
      </w:r>
      <w:r w:rsidR="006A1132" w:rsidRPr="00F0357E">
        <w:rPr>
          <w:rFonts w:ascii="Arial" w:hAnsi="Arial" w:cs="Arial"/>
          <w:color w:val="000000" w:themeColor="text1"/>
          <w:sz w:val="20"/>
          <w:lang w:val="mk-MK"/>
        </w:rPr>
        <w:t>треба</w:t>
      </w:r>
      <w:r w:rsidRPr="00F0357E">
        <w:rPr>
          <w:rFonts w:ascii="Arial" w:hAnsi="Arial" w:cs="Arial"/>
          <w:color w:val="000000" w:themeColor="text1"/>
          <w:sz w:val="20"/>
          <w:lang w:val="mk-MK"/>
        </w:rPr>
        <w:t xml:space="preserve"> дополнителна поддршка од семејството, пријателите или од професионално </w:t>
      </w:r>
      <w:r w:rsidR="001B4631" w:rsidRPr="00F0357E">
        <w:rPr>
          <w:rFonts w:ascii="Arial" w:hAnsi="Arial" w:cs="Arial"/>
          <w:color w:val="000000" w:themeColor="text1"/>
          <w:sz w:val="20"/>
          <w:lang w:val="mk-MK"/>
        </w:rPr>
        <w:t xml:space="preserve">медицинско лице или професионалец за ментално здравје. Ако порано си била/бил во контакт со такви медицински лица, сега може да е добар момент за нова средба заради активно справување со кој и да е можен проблем што го имаш ти, твоето семејство, пријателите или училиштето. </w:t>
      </w:r>
      <w:r w:rsidR="00AA55B2" w:rsidRPr="00F0357E">
        <w:rPr>
          <w:rFonts w:ascii="Arial" w:hAnsi="Arial" w:cs="Arial"/>
          <w:color w:val="000000" w:themeColor="text1"/>
          <w:sz w:val="20"/>
          <w:lang w:val="ru-RU"/>
        </w:rPr>
        <w:t xml:space="preserve"> </w:t>
      </w:r>
    </w:p>
    <w:p w14:paraId="6B2DCBCC" w14:textId="77777777" w:rsidR="00896B93" w:rsidRPr="00F0357E" w:rsidRDefault="00526B89" w:rsidP="00896B93">
      <w:pPr>
        <w:pStyle w:val="ListParagraph"/>
        <w:numPr>
          <w:ilvl w:val="1"/>
          <w:numId w:val="14"/>
        </w:numPr>
        <w:spacing w:before="120" w:after="120"/>
        <w:rPr>
          <w:rFonts w:ascii="Arial" w:hAnsi="Arial" w:cs="Arial"/>
          <w:sz w:val="20"/>
          <w:szCs w:val="20"/>
        </w:rPr>
      </w:pPr>
      <w:hyperlink r:id="rId18" w:history="1">
        <w:r w:rsidR="00896B93" w:rsidRPr="00F0357E">
          <w:rPr>
            <w:rStyle w:val="Hyperlink"/>
            <w:rFonts w:ascii="Arial" w:hAnsi="Arial" w:cs="Arial"/>
            <w:sz w:val="20"/>
            <w:szCs w:val="20"/>
          </w:rPr>
          <w:t>eheadspace</w:t>
        </w:r>
      </w:hyperlink>
    </w:p>
    <w:p w14:paraId="56F04F83" w14:textId="77777777" w:rsidR="00896B93" w:rsidRPr="00F0357E" w:rsidRDefault="00526B89" w:rsidP="00896B93">
      <w:pPr>
        <w:pStyle w:val="ListParagraph"/>
        <w:numPr>
          <w:ilvl w:val="1"/>
          <w:numId w:val="14"/>
        </w:numPr>
        <w:spacing w:before="120" w:after="120"/>
        <w:rPr>
          <w:rFonts w:ascii="Arial" w:hAnsi="Arial" w:cs="Arial"/>
          <w:sz w:val="20"/>
          <w:szCs w:val="20"/>
        </w:rPr>
      </w:pPr>
      <w:hyperlink r:id="rId19" w:history="1">
        <w:r w:rsidR="00896B93" w:rsidRPr="00F0357E">
          <w:rPr>
            <w:rStyle w:val="Hyperlink"/>
            <w:rFonts w:ascii="Arial" w:hAnsi="Arial" w:cs="Arial"/>
            <w:sz w:val="20"/>
            <w:szCs w:val="20"/>
          </w:rPr>
          <w:t>Kids helpline</w:t>
        </w:r>
      </w:hyperlink>
    </w:p>
    <w:p w14:paraId="5C273EE9" w14:textId="77777777" w:rsidR="00896B93" w:rsidRPr="00F0357E" w:rsidRDefault="00526B89" w:rsidP="00896B93">
      <w:pPr>
        <w:pStyle w:val="ListParagraph"/>
        <w:numPr>
          <w:ilvl w:val="1"/>
          <w:numId w:val="14"/>
        </w:numPr>
        <w:spacing w:before="120" w:after="120"/>
        <w:rPr>
          <w:rFonts w:ascii="Arial" w:hAnsi="Arial" w:cs="Arial"/>
          <w:sz w:val="20"/>
          <w:szCs w:val="20"/>
        </w:rPr>
      </w:pPr>
      <w:hyperlink r:id="rId20" w:history="1">
        <w:r w:rsidR="00896B93" w:rsidRPr="00F0357E">
          <w:rPr>
            <w:rStyle w:val="Hyperlink"/>
            <w:rFonts w:ascii="Arial" w:hAnsi="Arial" w:cs="Arial"/>
            <w:sz w:val="20"/>
            <w:szCs w:val="20"/>
          </w:rPr>
          <w:t>Lifeline</w:t>
        </w:r>
      </w:hyperlink>
    </w:p>
    <w:p w14:paraId="68A5672E" w14:textId="77777777" w:rsidR="00896B93" w:rsidRPr="00F0357E" w:rsidRDefault="00526B89" w:rsidP="00896B93">
      <w:pPr>
        <w:pStyle w:val="ListParagraph"/>
        <w:numPr>
          <w:ilvl w:val="1"/>
          <w:numId w:val="14"/>
        </w:numPr>
        <w:spacing w:before="120" w:after="120"/>
        <w:rPr>
          <w:rFonts w:ascii="Arial" w:hAnsi="Arial" w:cs="Arial"/>
          <w:sz w:val="20"/>
          <w:szCs w:val="20"/>
        </w:rPr>
      </w:pPr>
      <w:hyperlink r:id="rId21" w:history="1">
        <w:r w:rsidR="00896B93" w:rsidRPr="00F0357E">
          <w:rPr>
            <w:rStyle w:val="Hyperlink"/>
            <w:rFonts w:ascii="Arial" w:hAnsi="Arial" w:cs="Arial"/>
            <w:sz w:val="20"/>
            <w:szCs w:val="20"/>
          </w:rPr>
          <w:t>Beyond Blue</w:t>
        </w:r>
      </w:hyperlink>
    </w:p>
    <w:p w14:paraId="2C743730" w14:textId="76041CCD" w:rsidR="00896B93" w:rsidRPr="00F0357E" w:rsidRDefault="00526B89" w:rsidP="00896B93">
      <w:pPr>
        <w:pStyle w:val="ListParagraph"/>
        <w:numPr>
          <w:ilvl w:val="1"/>
          <w:numId w:val="14"/>
        </w:numPr>
        <w:spacing w:before="120" w:after="120"/>
        <w:rPr>
          <w:rFonts w:ascii="Arial" w:hAnsi="Arial" w:cs="Arial"/>
          <w:sz w:val="20"/>
          <w:szCs w:val="20"/>
          <w:lang w:val="ru-RU"/>
        </w:rPr>
      </w:pPr>
      <w:hyperlink r:id="rId22" w:history="1">
        <w:proofErr w:type="spellStart"/>
        <w:r w:rsidR="00896B93" w:rsidRPr="00F0357E">
          <w:rPr>
            <w:rStyle w:val="Hyperlink"/>
            <w:rFonts w:ascii="Arial" w:hAnsi="Arial" w:cs="Arial"/>
            <w:sz w:val="20"/>
            <w:szCs w:val="20"/>
          </w:rPr>
          <w:t>ReachOut</w:t>
        </w:r>
        <w:proofErr w:type="spellEnd"/>
        <w:r w:rsidR="00896B93" w:rsidRPr="00F0357E">
          <w:rPr>
            <w:rStyle w:val="Hyperlink"/>
            <w:rFonts w:ascii="Arial" w:hAnsi="Arial" w:cs="Arial"/>
            <w:sz w:val="20"/>
            <w:szCs w:val="20"/>
            <w:lang w:val="ru-RU"/>
          </w:rPr>
          <w:t xml:space="preserve"> – </w:t>
        </w:r>
        <w:r w:rsidR="001B4631" w:rsidRPr="00F0357E">
          <w:rPr>
            <w:rStyle w:val="Hyperlink"/>
            <w:rFonts w:ascii="Arial" w:hAnsi="Arial" w:cs="Arial"/>
            <w:sz w:val="20"/>
            <w:szCs w:val="20"/>
            <w:lang w:val="mk-MK"/>
          </w:rPr>
          <w:t>за</w:t>
        </w:r>
        <w:r w:rsidR="006A1132" w:rsidRPr="00F0357E">
          <w:rPr>
            <w:rStyle w:val="Hyperlink"/>
            <w:rFonts w:ascii="Arial" w:hAnsi="Arial" w:cs="Arial"/>
            <w:sz w:val="20"/>
            <w:szCs w:val="20"/>
            <w:lang w:val="mk-MK"/>
          </w:rPr>
          <w:t xml:space="preserve"> добивање</w:t>
        </w:r>
        <w:r w:rsidR="001B4631" w:rsidRPr="00F0357E">
          <w:rPr>
            <w:rStyle w:val="Hyperlink"/>
            <w:rFonts w:ascii="Arial" w:hAnsi="Arial" w:cs="Arial"/>
            <w:sz w:val="20"/>
            <w:szCs w:val="20"/>
            <w:lang w:val="mk-MK"/>
          </w:rPr>
          <w:t xml:space="preserve"> план за </w:t>
        </w:r>
        <w:r w:rsidR="006A1132" w:rsidRPr="00F0357E">
          <w:rPr>
            <w:rStyle w:val="Hyperlink"/>
            <w:rFonts w:ascii="Arial" w:hAnsi="Arial" w:cs="Arial"/>
            <w:sz w:val="20"/>
            <w:szCs w:val="20"/>
            <w:lang w:val="mk-MK"/>
          </w:rPr>
          <w:t>нег</w:t>
        </w:r>
        <w:r w:rsidR="001B4631" w:rsidRPr="00F0357E">
          <w:rPr>
            <w:rStyle w:val="Hyperlink"/>
            <w:rFonts w:ascii="Arial" w:hAnsi="Arial" w:cs="Arial"/>
            <w:sz w:val="20"/>
            <w:szCs w:val="20"/>
            <w:lang w:val="mk-MK"/>
          </w:rPr>
          <w:t>а за ментално здравје</w:t>
        </w:r>
      </w:hyperlink>
      <w:r w:rsidR="00896B93" w:rsidRPr="00F0357E">
        <w:rPr>
          <w:rStyle w:val="Hyperlink"/>
          <w:rFonts w:ascii="Arial" w:hAnsi="Arial" w:cs="Arial"/>
          <w:sz w:val="20"/>
          <w:szCs w:val="20"/>
          <w:lang w:val="ru-RU"/>
        </w:rPr>
        <w:t>.</w:t>
      </w:r>
    </w:p>
    <w:p w14:paraId="27AB9CF2" w14:textId="3C6C163C" w:rsidR="00896B93" w:rsidRPr="00F0357E" w:rsidRDefault="001B4631" w:rsidP="00896B93">
      <w:pPr>
        <w:pStyle w:val="VCAAbody"/>
        <w:spacing w:before="240"/>
        <w:rPr>
          <w:b/>
          <w:bCs/>
          <w:sz w:val="24"/>
          <w:szCs w:val="28"/>
          <w:lang w:val="ru-RU"/>
        </w:rPr>
      </w:pPr>
      <w:r w:rsidRPr="00F0357E">
        <w:rPr>
          <w:b/>
          <w:bCs/>
          <w:sz w:val="24"/>
          <w:szCs w:val="28"/>
          <w:lang w:val="mk-MK"/>
        </w:rPr>
        <w:t>Кои материјали се достапни за родители</w:t>
      </w:r>
      <w:r w:rsidR="006A1132" w:rsidRPr="00F0357E">
        <w:rPr>
          <w:b/>
          <w:bCs/>
          <w:sz w:val="24"/>
          <w:szCs w:val="28"/>
          <w:lang w:val="mk-MK"/>
        </w:rPr>
        <w:t>те</w:t>
      </w:r>
      <w:r w:rsidRPr="00F0357E">
        <w:rPr>
          <w:b/>
          <w:bCs/>
          <w:sz w:val="24"/>
          <w:szCs w:val="28"/>
          <w:lang w:val="mk-MK"/>
        </w:rPr>
        <w:t>/старатели</w:t>
      </w:r>
      <w:r w:rsidR="006A1132" w:rsidRPr="00F0357E">
        <w:rPr>
          <w:b/>
          <w:bCs/>
          <w:sz w:val="24"/>
          <w:szCs w:val="28"/>
          <w:lang w:val="mk-MK"/>
        </w:rPr>
        <w:t>те</w:t>
      </w:r>
      <w:r w:rsidRPr="00F0357E">
        <w:rPr>
          <w:b/>
          <w:bCs/>
          <w:sz w:val="24"/>
          <w:szCs w:val="28"/>
          <w:lang w:val="mk-MK"/>
        </w:rPr>
        <w:t>?</w:t>
      </w:r>
      <w:r w:rsidR="00896B93" w:rsidRPr="00F0357E">
        <w:rPr>
          <w:b/>
          <w:bCs/>
          <w:sz w:val="24"/>
          <w:szCs w:val="28"/>
          <w:lang w:val="ru-RU"/>
        </w:rPr>
        <w:t xml:space="preserve"> </w:t>
      </w:r>
    </w:p>
    <w:p w14:paraId="1BC5697C" w14:textId="5ADACF57" w:rsidR="00896B93" w:rsidRPr="00F0357E" w:rsidRDefault="001B4631" w:rsidP="00896B93">
      <w:pPr>
        <w:spacing w:before="120" w:after="120" w:line="240" w:lineRule="auto"/>
        <w:rPr>
          <w:rFonts w:ascii="Arial" w:hAnsi="Arial" w:cs="Arial"/>
          <w:color w:val="000000" w:themeColor="text1"/>
          <w:sz w:val="20"/>
        </w:rPr>
      </w:pPr>
      <w:r w:rsidRPr="00F0357E">
        <w:rPr>
          <w:rFonts w:ascii="Arial" w:hAnsi="Arial" w:cs="Arial"/>
          <w:color w:val="000000" w:themeColor="text1"/>
          <w:sz w:val="20"/>
          <w:lang w:val="mk-MK"/>
        </w:rPr>
        <w:t xml:space="preserve">Понекогаш на родителите и негувателите може да им биде тешко да знаат како на нивните деца да им </w:t>
      </w:r>
      <w:r w:rsidR="00474C59" w:rsidRPr="00F0357E">
        <w:rPr>
          <w:rFonts w:ascii="Arial" w:hAnsi="Arial" w:cs="Arial"/>
          <w:color w:val="000000" w:themeColor="text1"/>
          <w:sz w:val="20"/>
          <w:lang w:val="mk-MK"/>
        </w:rPr>
        <w:t>пруж</w:t>
      </w:r>
      <w:r w:rsidRPr="00F0357E">
        <w:rPr>
          <w:rFonts w:ascii="Arial" w:hAnsi="Arial" w:cs="Arial"/>
          <w:color w:val="000000" w:themeColor="text1"/>
          <w:sz w:val="20"/>
          <w:lang w:val="mk-MK"/>
        </w:rPr>
        <w:t>ат најдобра поддршка. Материјалите за родители и старатели вклучуваат:</w:t>
      </w:r>
    </w:p>
    <w:p w14:paraId="7F6C705E" w14:textId="5A575DBD" w:rsidR="00896B93" w:rsidRPr="00F0357E" w:rsidRDefault="00526B89" w:rsidP="00896B93">
      <w:pPr>
        <w:pStyle w:val="VCAAbody"/>
        <w:numPr>
          <w:ilvl w:val="0"/>
          <w:numId w:val="13"/>
        </w:numPr>
        <w:spacing w:line="240" w:lineRule="auto"/>
        <w:rPr>
          <w:lang w:val="en-AU"/>
        </w:rPr>
      </w:pPr>
      <w:hyperlink r:id="rId23" w:history="1">
        <w:r w:rsidR="001B4631" w:rsidRPr="00F0357E">
          <w:rPr>
            <w:rStyle w:val="Hyperlink"/>
            <w:lang w:val="mk-MK"/>
          </w:rPr>
          <w:t>Совети за родителите за поддршка на здравјето и добросостојбата на нивното дете</w:t>
        </w:r>
      </w:hyperlink>
      <w:r w:rsidR="00896B93" w:rsidRPr="00F0357E">
        <w:rPr>
          <w:lang w:val="en-AU"/>
        </w:rPr>
        <w:t xml:space="preserve">.  </w:t>
      </w:r>
    </w:p>
    <w:p w14:paraId="7E1FBA6F" w14:textId="10424EFD" w:rsidR="00896B93" w:rsidRPr="00F0357E" w:rsidRDefault="00526B89" w:rsidP="00896B93">
      <w:pPr>
        <w:pStyle w:val="VCAAbody"/>
        <w:numPr>
          <w:ilvl w:val="0"/>
          <w:numId w:val="13"/>
        </w:numPr>
        <w:spacing w:line="240" w:lineRule="auto"/>
        <w:rPr>
          <w:lang w:val="en-AU"/>
        </w:rPr>
      </w:pPr>
      <w:hyperlink r:id="rId24" w:history="1">
        <w:r w:rsidR="00283966" w:rsidRPr="00F0357E">
          <w:rPr>
            <w:rStyle w:val="Hyperlink"/>
            <w:lang w:val="mk-MK"/>
          </w:rPr>
          <w:t xml:space="preserve">Подкаст серија </w:t>
        </w:r>
        <w:r w:rsidR="006A1132" w:rsidRPr="00F0357E">
          <w:rPr>
            <w:rStyle w:val="Hyperlink"/>
          </w:rPr>
          <w:t>Raising</w:t>
        </w:r>
        <w:r w:rsidR="00896B93" w:rsidRPr="00F0357E">
          <w:rPr>
            <w:rStyle w:val="Hyperlink"/>
            <w:lang w:val="en-AU"/>
          </w:rPr>
          <w:t xml:space="preserve"> Learners</w:t>
        </w:r>
      </w:hyperlink>
      <w:r w:rsidR="00896B93" w:rsidRPr="00F0357E">
        <w:rPr>
          <w:lang w:val="en-AU"/>
        </w:rPr>
        <w:t>.</w:t>
      </w:r>
    </w:p>
    <w:p w14:paraId="01246754" w14:textId="21F40439" w:rsidR="000D4BFB" w:rsidRPr="00F0357E" w:rsidRDefault="00236DC7" w:rsidP="007E3AFA">
      <w:pPr>
        <w:pStyle w:val="VCAAbody"/>
        <w:spacing w:before="240"/>
        <w:rPr>
          <w:b/>
          <w:bCs/>
          <w:sz w:val="24"/>
          <w:szCs w:val="28"/>
          <w:lang w:val="ru-RU"/>
        </w:rPr>
      </w:pPr>
      <w:r w:rsidRPr="00F0357E">
        <w:rPr>
          <w:b/>
          <w:bCs/>
          <w:sz w:val="24"/>
          <w:szCs w:val="28"/>
          <w:lang w:val="mk-MK"/>
        </w:rPr>
        <w:t>Каде може да најдам натамошни информации?</w:t>
      </w:r>
    </w:p>
    <w:p w14:paraId="1F2135F3" w14:textId="4943F71B" w:rsidR="005F69EA" w:rsidRPr="00F0357E" w:rsidRDefault="00283966" w:rsidP="00E506F9">
      <w:pPr>
        <w:pStyle w:val="ListParagraph"/>
        <w:numPr>
          <w:ilvl w:val="0"/>
          <w:numId w:val="9"/>
        </w:numPr>
        <w:shd w:val="clear" w:color="auto" w:fill="FFFFFF"/>
        <w:spacing w:after="150"/>
        <w:rPr>
          <w:rFonts w:ascii="Arial" w:hAnsi="Arial" w:cs="Arial"/>
          <w:kern w:val="22"/>
          <w:sz w:val="20"/>
          <w:szCs w:val="20"/>
          <w:lang w:val="ru-RU" w:eastAsia="ja-JP"/>
        </w:rPr>
      </w:pPr>
      <w:r w:rsidRPr="00F0357E">
        <w:rPr>
          <w:rFonts w:ascii="Arial" w:hAnsi="Arial" w:cs="Arial"/>
          <w:kern w:val="22"/>
          <w:sz w:val="20"/>
          <w:szCs w:val="20"/>
          <w:lang w:val="mk-MK" w:eastAsia="ja-JP"/>
        </w:rPr>
        <w:t xml:space="preserve">За информации за аранжманите на вашето училиште или образовна институција во врска со полагањето и администрирањето на писмените испити за </w:t>
      </w:r>
      <w:r w:rsidR="003B3390" w:rsidRPr="00F0357E">
        <w:rPr>
          <w:rFonts w:ascii="Arial" w:eastAsia="Times New Roman" w:hAnsi="Arial" w:cs="Arial"/>
          <w:kern w:val="22"/>
          <w:sz w:val="20"/>
          <w:szCs w:val="20"/>
          <w:lang w:eastAsia="ja-JP"/>
        </w:rPr>
        <w:t>VCE</w:t>
      </w:r>
      <w:r w:rsidRPr="00F0357E">
        <w:rPr>
          <w:rFonts w:ascii="Arial" w:eastAsia="Times New Roman" w:hAnsi="Arial" w:cs="Arial"/>
          <w:kern w:val="22"/>
          <w:sz w:val="20"/>
          <w:szCs w:val="20"/>
          <w:lang w:val="mk-MK" w:eastAsia="ja-JP"/>
        </w:rPr>
        <w:t>, те молиме да стапиш во контакт со твоето училиште или образовна институција.</w:t>
      </w:r>
      <w:r w:rsidR="003B3390" w:rsidRPr="00F0357E">
        <w:rPr>
          <w:rFonts w:ascii="Arial" w:eastAsia="Times New Roman" w:hAnsi="Arial" w:cs="Arial"/>
          <w:kern w:val="22"/>
          <w:sz w:val="20"/>
          <w:szCs w:val="20"/>
          <w:lang w:val="ru-RU" w:eastAsia="ja-JP"/>
        </w:rPr>
        <w:t xml:space="preserve"> </w:t>
      </w:r>
    </w:p>
    <w:p w14:paraId="1059263A" w14:textId="6AB6C005" w:rsidR="007E6C36" w:rsidRPr="00F0357E" w:rsidRDefault="00283966" w:rsidP="007E6C36">
      <w:pPr>
        <w:pStyle w:val="ListParagraph"/>
        <w:numPr>
          <w:ilvl w:val="0"/>
          <w:numId w:val="9"/>
        </w:numPr>
        <w:rPr>
          <w:rFonts w:ascii="Arial" w:hAnsi="Arial" w:cs="Arial"/>
          <w:sz w:val="20"/>
          <w:szCs w:val="20"/>
          <w:lang w:val="ru-RU"/>
        </w:rPr>
      </w:pPr>
      <w:r w:rsidRPr="00F0357E">
        <w:rPr>
          <w:rFonts w:ascii="Arial" w:hAnsi="Arial" w:cs="Arial"/>
          <w:sz w:val="20"/>
          <w:szCs w:val="20"/>
          <w:lang w:val="mk-MK"/>
        </w:rPr>
        <w:t>За натамошни здравствени информации, може да стапиш во контакт со 24-часовната дежурна линија за</w:t>
      </w:r>
      <w:r w:rsidR="007E6C36" w:rsidRPr="00F0357E">
        <w:rPr>
          <w:rFonts w:ascii="Arial" w:hAnsi="Arial" w:cs="Arial"/>
          <w:sz w:val="20"/>
          <w:szCs w:val="20"/>
          <w:lang w:val="ru-RU"/>
        </w:rPr>
        <w:t xml:space="preserve"> </w:t>
      </w:r>
      <w:r w:rsidR="007E6C36" w:rsidRPr="00F0357E">
        <w:rPr>
          <w:rFonts w:ascii="Arial" w:hAnsi="Arial" w:cs="Arial"/>
          <w:sz w:val="20"/>
          <w:szCs w:val="20"/>
        </w:rPr>
        <w:t>COVID</w:t>
      </w:r>
      <w:r w:rsidR="007E6C36" w:rsidRPr="00F0357E">
        <w:rPr>
          <w:rFonts w:ascii="Arial" w:hAnsi="Arial" w:cs="Arial"/>
          <w:sz w:val="20"/>
          <w:szCs w:val="20"/>
          <w:lang w:val="ru-RU"/>
        </w:rPr>
        <w:t xml:space="preserve">-19 </w:t>
      </w:r>
      <w:r w:rsidRPr="00F0357E">
        <w:rPr>
          <w:rFonts w:ascii="Arial" w:hAnsi="Arial" w:cs="Arial"/>
          <w:sz w:val="20"/>
          <w:szCs w:val="20"/>
          <w:lang w:val="mk-MK"/>
        </w:rPr>
        <w:t>на</w:t>
      </w:r>
      <w:r w:rsidR="007E6C36" w:rsidRPr="00F0357E">
        <w:rPr>
          <w:rFonts w:ascii="Arial" w:hAnsi="Arial" w:cs="Arial"/>
          <w:sz w:val="20"/>
          <w:szCs w:val="20"/>
          <w:lang w:val="ru-RU"/>
        </w:rPr>
        <w:t xml:space="preserve"> 1800 675 398, </w:t>
      </w:r>
      <w:r w:rsidRPr="00F0357E">
        <w:rPr>
          <w:rFonts w:ascii="Arial" w:hAnsi="Arial" w:cs="Arial"/>
          <w:sz w:val="20"/>
          <w:szCs w:val="20"/>
          <w:lang w:val="mk-MK"/>
        </w:rPr>
        <w:t>со твојот домашен лекар</w:t>
      </w:r>
      <w:r w:rsidR="007E6C36" w:rsidRPr="00F0357E">
        <w:rPr>
          <w:rFonts w:ascii="Arial" w:hAnsi="Arial" w:cs="Arial"/>
          <w:sz w:val="20"/>
          <w:szCs w:val="20"/>
          <w:lang w:val="ru-RU"/>
        </w:rPr>
        <w:t xml:space="preserve"> </w:t>
      </w:r>
      <w:r w:rsidRPr="00F0357E">
        <w:rPr>
          <w:rFonts w:ascii="Arial" w:hAnsi="Arial" w:cs="Arial"/>
          <w:sz w:val="20"/>
          <w:szCs w:val="20"/>
          <w:lang w:val="mk-MK"/>
        </w:rPr>
        <w:t>(</w:t>
      </w:r>
      <w:r w:rsidR="007E6C36" w:rsidRPr="00F0357E">
        <w:rPr>
          <w:rFonts w:ascii="Arial" w:hAnsi="Arial" w:cs="Arial"/>
          <w:sz w:val="20"/>
          <w:szCs w:val="20"/>
        </w:rPr>
        <w:t>GP</w:t>
      </w:r>
      <w:r w:rsidR="006A1132" w:rsidRPr="00F0357E">
        <w:rPr>
          <w:rFonts w:ascii="Arial" w:hAnsi="Arial" w:cs="Arial"/>
          <w:sz w:val="20"/>
          <w:szCs w:val="20"/>
          <w:lang w:val="mk-MK"/>
        </w:rPr>
        <w:t>) или да ја посе</w:t>
      </w:r>
      <w:r w:rsidRPr="00F0357E">
        <w:rPr>
          <w:rFonts w:ascii="Arial" w:hAnsi="Arial" w:cs="Arial"/>
          <w:sz w:val="20"/>
          <w:szCs w:val="20"/>
          <w:lang w:val="mk-MK"/>
        </w:rPr>
        <w:t>тиш интернет страницата на</w:t>
      </w:r>
      <w:r w:rsidR="007E6C36" w:rsidRPr="00F0357E">
        <w:rPr>
          <w:rFonts w:ascii="Arial" w:hAnsi="Arial" w:cs="Arial"/>
          <w:sz w:val="20"/>
          <w:szCs w:val="20"/>
          <w:lang w:val="ru-RU"/>
        </w:rPr>
        <w:t xml:space="preserve"> </w:t>
      </w:r>
      <w:r w:rsidR="007E6C36" w:rsidRPr="00F0357E">
        <w:rPr>
          <w:rFonts w:ascii="Arial" w:hAnsi="Arial" w:cs="Arial"/>
          <w:sz w:val="20"/>
          <w:szCs w:val="20"/>
        </w:rPr>
        <w:t>DHHS</w:t>
      </w:r>
      <w:r w:rsidR="007E6C36" w:rsidRPr="00F0357E">
        <w:rPr>
          <w:rFonts w:ascii="Arial" w:hAnsi="Arial" w:cs="Arial"/>
          <w:sz w:val="20"/>
          <w:szCs w:val="20"/>
          <w:lang w:val="ru-RU"/>
        </w:rPr>
        <w:t xml:space="preserve">: </w:t>
      </w:r>
      <w:hyperlink r:id="rId25" w:anchor="what-are-the-symptoms-of-coronavirus-covid-19" w:history="1">
        <w:r w:rsidR="007E6C36" w:rsidRPr="00F0357E">
          <w:rPr>
            <w:rStyle w:val="Hyperlink"/>
            <w:rFonts w:ascii="Arial" w:hAnsi="Arial" w:cs="Arial"/>
            <w:color w:val="0070C0"/>
            <w:sz w:val="20"/>
            <w:szCs w:val="20"/>
          </w:rPr>
          <w:t>https</w:t>
        </w:r>
        <w:r w:rsidR="007E6C36" w:rsidRPr="00F0357E">
          <w:rPr>
            <w:rStyle w:val="Hyperlink"/>
            <w:rFonts w:ascii="Arial" w:hAnsi="Arial" w:cs="Arial"/>
            <w:color w:val="0070C0"/>
            <w:sz w:val="20"/>
            <w:szCs w:val="20"/>
            <w:lang w:val="ru-RU"/>
          </w:rPr>
          <w:t>://</w:t>
        </w:r>
        <w:r w:rsidR="007E6C36" w:rsidRPr="00F0357E">
          <w:rPr>
            <w:rStyle w:val="Hyperlink"/>
            <w:rFonts w:ascii="Arial" w:hAnsi="Arial" w:cs="Arial"/>
            <w:color w:val="0070C0"/>
            <w:sz w:val="20"/>
            <w:szCs w:val="20"/>
          </w:rPr>
          <w:t>www</w:t>
        </w:r>
        <w:r w:rsidR="007E6C36" w:rsidRPr="00F0357E">
          <w:rPr>
            <w:rStyle w:val="Hyperlink"/>
            <w:rFonts w:ascii="Arial" w:hAnsi="Arial" w:cs="Arial"/>
            <w:color w:val="0070C0"/>
            <w:sz w:val="20"/>
            <w:szCs w:val="20"/>
            <w:lang w:val="ru-RU"/>
          </w:rPr>
          <w:t>.</w:t>
        </w:r>
        <w:proofErr w:type="spellStart"/>
        <w:r w:rsidR="007E6C36" w:rsidRPr="00F0357E">
          <w:rPr>
            <w:rStyle w:val="Hyperlink"/>
            <w:rFonts w:ascii="Arial" w:hAnsi="Arial" w:cs="Arial"/>
            <w:color w:val="0070C0"/>
            <w:sz w:val="20"/>
            <w:szCs w:val="20"/>
          </w:rPr>
          <w:t>dhhs</w:t>
        </w:r>
        <w:proofErr w:type="spellEnd"/>
        <w:r w:rsidR="007E6C36" w:rsidRPr="00F0357E">
          <w:rPr>
            <w:rStyle w:val="Hyperlink"/>
            <w:rFonts w:ascii="Arial" w:hAnsi="Arial" w:cs="Arial"/>
            <w:color w:val="0070C0"/>
            <w:sz w:val="20"/>
            <w:szCs w:val="20"/>
            <w:lang w:val="ru-RU"/>
          </w:rPr>
          <w:t>.</w:t>
        </w:r>
        <w:proofErr w:type="spellStart"/>
        <w:r w:rsidR="007E6C36" w:rsidRPr="00F0357E">
          <w:rPr>
            <w:rStyle w:val="Hyperlink"/>
            <w:rFonts w:ascii="Arial" w:hAnsi="Arial" w:cs="Arial"/>
            <w:color w:val="0070C0"/>
            <w:sz w:val="20"/>
            <w:szCs w:val="20"/>
          </w:rPr>
          <w:t>vic</w:t>
        </w:r>
        <w:proofErr w:type="spellEnd"/>
        <w:r w:rsidR="007E6C36" w:rsidRPr="00F0357E">
          <w:rPr>
            <w:rStyle w:val="Hyperlink"/>
            <w:rFonts w:ascii="Arial" w:hAnsi="Arial" w:cs="Arial"/>
            <w:color w:val="0070C0"/>
            <w:sz w:val="20"/>
            <w:szCs w:val="20"/>
            <w:lang w:val="ru-RU"/>
          </w:rPr>
          <w:t>.</w:t>
        </w:r>
        <w:r w:rsidR="007E6C36" w:rsidRPr="00F0357E">
          <w:rPr>
            <w:rStyle w:val="Hyperlink"/>
            <w:rFonts w:ascii="Arial" w:hAnsi="Arial" w:cs="Arial"/>
            <w:color w:val="0070C0"/>
            <w:sz w:val="20"/>
            <w:szCs w:val="20"/>
          </w:rPr>
          <w:t>gov</w:t>
        </w:r>
        <w:r w:rsidR="007E6C36" w:rsidRPr="00F0357E">
          <w:rPr>
            <w:rStyle w:val="Hyperlink"/>
            <w:rFonts w:ascii="Arial" w:hAnsi="Arial" w:cs="Arial"/>
            <w:color w:val="0070C0"/>
            <w:sz w:val="20"/>
            <w:szCs w:val="20"/>
            <w:lang w:val="ru-RU"/>
          </w:rPr>
          <w:t>.</w:t>
        </w:r>
        <w:r w:rsidR="007E6C36" w:rsidRPr="00F0357E">
          <w:rPr>
            <w:rStyle w:val="Hyperlink"/>
            <w:rFonts w:ascii="Arial" w:hAnsi="Arial" w:cs="Arial"/>
            <w:color w:val="0070C0"/>
            <w:sz w:val="20"/>
            <w:szCs w:val="20"/>
          </w:rPr>
          <w:t>au</w:t>
        </w:r>
        <w:r w:rsidR="007E6C36" w:rsidRPr="00F0357E">
          <w:rPr>
            <w:rStyle w:val="Hyperlink"/>
            <w:rFonts w:ascii="Arial" w:hAnsi="Arial" w:cs="Arial"/>
            <w:color w:val="0070C0"/>
            <w:sz w:val="20"/>
            <w:szCs w:val="20"/>
            <w:lang w:val="ru-RU"/>
          </w:rPr>
          <w:t>/</w:t>
        </w:r>
        <w:proofErr w:type="spellStart"/>
        <w:r w:rsidR="007E6C36" w:rsidRPr="00F0357E">
          <w:rPr>
            <w:rStyle w:val="Hyperlink"/>
            <w:rFonts w:ascii="Arial" w:hAnsi="Arial" w:cs="Arial"/>
            <w:color w:val="0070C0"/>
            <w:sz w:val="20"/>
            <w:szCs w:val="20"/>
          </w:rPr>
          <w:t>victorian</w:t>
        </w:r>
        <w:proofErr w:type="spellEnd"/>
        <w:r w:rsidR="007E6C36" w:rsidRPr="00F0357E">
          <w:rPr>
            <w:rStyle w:val="Hyperlink"/>
            <w:rFonts w:ascii="Arial" w:hAnsi="Arial" w:cs="Arial"/>
            <w:color w:val="0070C0"/>
            <w:sz w:val="20"/>
            <w:szCs w:val="20"/>
            <w:lang w:val="ru-RU"/>
          </w:rPr>
          <w:t>-</w:t>
        </w:r>
        <w:r w:rsidR="007E6C36" w:rsidRPr="00F0357E">
          <w:rPr>
            <w:rStyle w:val="Hyperlink"/>
            <w:rFonts w:ascii="Arial" w:hAnsi="Arial" w:cs="Arial"/>
            <w:color w:val="0070C0"/>
            <w:sz w:val="20"/>
            <w:szCs w:val="20"/>
          </w:rPr>
          <w:t>public</w:t>
        </w:r>
        <w:r w:rsidR="007E6C36" w:rsidRPr="00F0357E">
          <w:rPr>
            <w:rStyle w:val="Hyperlink"/>
            <w:rFonts w:ascii="Arial" w:hAnsi="Arial" w:cs="Arial"/>
            <w:color w:val="0070C0"/>
            <w:sz w:val="20"/>
            <w:szCs w:val="20"/>
            <w:lang w:val="ru-RU"/>
          </w:rPr>
          <w:t>-</w:t>
        </w:r>
        <w:r w:rsidR="007E6C36" w:rsidRPr="00F0357E">
          <w:rPr>
            <w:rStyle w:val="Hyperlink"/>
            <w:rFonts w:ascii="Arial" w:hAnsi="Arial" w:cs="Arial"/>
            <w:color w:val="0070C0"/>
            <w:sz w:val="20"/>
            <w:szCs w:val="20"/>
          </w:rPr>
          <w:t>coronavirus</w:t>
        </w:r>
        <w:r w:rsidR="007E6C36" w:rsidRPr="00F0357E">
          <w:rPr>
            <w:rStyle w:val="Hyperlink"/>
            <w:rFonts w:ascii="Arial" w:hAnsi="Arial" w:cs="Arial"/>
            <w:color w:val="0070C0"/>
            <w:sz w:val="20"/>
            <w:szCs w:val="20"/>
            <w:lang w:val="ru-RU"/>
          </w:rPr>
          <w:t>-</w:t>
        </w:r>
        <w:r w:rsidR="007E6C36" w:rsidRPr="00F0357E">
          <w:rPr>
            <w:rStyle w:val="Hyperlink"/>
            <w:rFonts w:ascii="Arial" w:hAnsi="Arial" w:cs="Arial"/>
            <w:color w:val="0070C0"/>
            <w:sz w:val="20"/>
            <w:szCs w:val="20"/>
          </w:rPr>
          <w:t>disease</w:t>
        </w:r>
        <w:r w:rsidR="007E6C36" w:rsidRPr="00F0357E">
          <w:rPr>
            <w:rStyle w:val="Hyperlink"/>
            <w:rFonts w:ascii="Arial" w:hAnsi="Arial" w:cs="Arial"/>
            <w:color w:val="0070C0"/>
            <w:sz w:val="20"/>
            <w:szCs w:val="20"/>
            <w:lang w:val="ru-RU"/>
          </w:rPr>
          <w:t>-</w:t>
        </w:r>
        <w:proofErr w:type="spellStart"/>
        <w:r w:rsidR="007E6C36" w:rsidRPr="00F0357E">
          <w:rPr>
            <w:rStyle w:val="Hyperlink"/>
            <w:rFonts w:ascii="Arial" w:hAnsi="Arial" w:cs="Arial"/>
            <w:color w:val="0070C0"/>
            <w:sz w:val="20"/>
            <w:szCs w:val="20"/>
          </w:rPr>
          <w:t>covid</w:t>
        </w:r>
        <w:proofErr w:type="spellEnd"/>
        <w:r w:rsidR="007E6C36" w:rsidRPr="00F0357E">
          <w:rPr>
            <w:rStyle w:val="Hyperlink"/>
            <w:rFonts w:ascii="Arial" w:hAnsi="Arial" w:cs="Arial"/>
            <w:color w:val="0070C0"/>
            <w:sz w:val="20"/>
            <w:szCs w:val="20"/>
            <w:lang w:val="ru-RU"/>
          </w:rPr>
          <w:t>-19#</w:t>
        </w:r>
        <w:r w:rsidR="007E6C36" w:rsidRPr="00F0357E">
          <w:rPr>
            <w:rStyle w:val="Hyperlink"/>
            <w:rFonts w:ascii="Arial" w:hAnsi="Arial" w:cs="Arial"/>
            <w:color w:val="0070C0"/>
            <w:sz w:val="20"/>
            <w:szCs w:val="20"/>
          </w:rPr>
          <w:t>what</w:t>
        </w:r>
        <w:r w:rsidR="007E6C36" w:rsidRPr="00F0357E">
          <w:rPr>
            <w:rStyle w:val="Hyperlink"/>
            <w:rFonts w:ascii="Arial" w:hAnsi="Arial" w:cs="Arial"/>
            <w:color w:val="0070C0"/>
            <w:sz w:val="20"/>
            <w:szCs w:val="20"/>
            <w:lang w:val="ru-RU"/>
          </w:rPr>
          <w:t>-</w:t>
        </w:r>
        <w:r w:rsidR="007E6C36" w:rsidRPr="00F0357E">
          <w:rPr>
            <w:rStyle w:val="Hyperlink"/>
            <w:rFonts w:ascii="Arial" w:hAnsi="Arial" w:cs="Arial"/>
            <w:color w:val="0070C0"/>
            <w:sz w:val="20"/>
            <w:szCs w:val="20"/>
          </w:rPr>
          <w:t>are</w:t>
        </w:r>
        <w:r w:rsidR="007E6C36" w:rsidRPr="00F0357E">
          <w:rPr>
            <w:rStyle w:val="Hyperlink"/>
            <w:rFonts w:ascii="Arial" w:hAnsi="Arial" w:cs="Arial"/>
            <w:color w:val="0070C0"/>
            <w:sz w:val="20"/>
            <w:szCs w:val="20"/>
            <w:lang w:val="ru-RU"/>
          </w:rPr>
          <w:t>-</w:t>
        </w:r>
        <w:r w:rsidR="007E6C36" w:rsidRPr="00F0357E">
          <w:rPr>
            <w:rStyle w:val="Hyperlink"/>
            <w:rFonts w:ascii="Arial" w:hAnsi="Arial" w:cs="Arial"/>
            <w:color w:val="0070C0"/>
            <w:sz w:val="20"/>
            <w:szCs w:val="20"/>
          </w:rPr>
          <w:t>the</w:t>
        </w:r>
        <w:r w:rsidR="007E6C36" w:rsidRPr="00F0357E">
          <w:rPr>
            <w:rStyle w:val="Hyperlink"/>
            <w:rFonts w:ascii="Arial" w:hAnsi="Arial" w:cs="Arial"/>
            <w:color w:val="0070C0"/>
            <w:sz w:val="20"/>
            <w:szCs w:val="20"/>
            <w:lang w:val="ru-RU"/>
          </w:rPr>
          <w:t>-</w:t>
        </w:r>
        <w:r w:rsidR="007E6C36" w:rsidRPr="00F0357E">
          <w:rPr>
            <w:rStyle w:val="Hyperlink"/>
            <w:rFonts w:ascii="Arial" w:hAnsi="Arial" w:cs="Arial"/>
            <w:color w:val="0070C0"/>
            <w:sz w:val="20"/>
            <w:szCs w:val="20"/>
          </w:rPr>
          <w:t>symptoms</w:t>
        </w:r>
        <w:r w:rsidR="007E6C36" w:rsidRPr="00F0357E">
          <w:rPr>
            <w:rStyle w:val="Hyperlink"/>
            <w:rFonts w:ascii="Arial" w:hAnsi="Arial" w:cs="Arial"/>
            <w:color w:val="0070C0"/>
            <w:sz w:val="20"/>
            <w:szCs w:val="20"/>
            <w:lang w:val="ru-RU"/>
          </w:rPr>
          <w:t>-</w:t>
        </w:r>
        <w:r w:rsidR="007E6C36" w:rsidRPr="00F0357E">
          <w:rPr>
            <w:rStyle w:val="Hyperlink"/>
            <w:rFonts w:ascii="Arial" w:hAnsi="Arial" w:cs="Arial"/>
            <w:color w:val="0070C0"/>
            <w:sz w:val="20"/>
            <w:szCs w:val="20"/>
          </w:rPr>
          <w:t>of</w:t>
        </w:r>
        <w:r w:rsidR="007E6C36" w:rsidRPr="00F0357E">
          <w:rPr>
            <w:rStyle w:val="Hyperlink"/>
            <w:rFonts w:ascii="Arial" w:hAnsi="Arial" w:cs="Arial"/>
            <w:color w:val="0070C0"/>
            <w:sz w:val="20"/>
            <w:szCs w:val="20"/>
            <w:lang w:val="ru-RU"/>
          </w:rPr>
          <w:t>-</w:t>
        </w:r>
        <w:r w:rsidR="007E6C36" w:rsidRPr="00F0357E">
          <w:rPr>
            <w:rStyle w:val="Hyperlink"/>
            <w:rFonts w:ascii="Arial" w:hAnsi="Arial" w:cs="Arial"/>
            <w:color w:val="0070C0"/>
            <w:sz w:val="20"/>
            <w:szCs w:val="20"/>
          </w:rPr>
          <w:t>coronavirus</w:t>
        </w:r>
        <w:r w:rsidR="007E6C36" w:rsidRPr="00F0357E">
          <w:rPr>
            <w:rStyle w:val="Hyperlink"/>
            <w:rFonts w:ascii="Arial" w:hAnsi="Arial" w:cs="Arial"/>
            <w:color w:val="0070C0"/>
            <w:sz w:val="20"/>
            <w:szCs w:val="20"/>
            <w:lang w:val="ru-RU"/>
          </w:rPr>
          <w:t>-</w:t>
        </w:r>
        <w:proofErr w:type="spellStart"/>
        <w:r w:rsidR="007E6C36" w:rsidRPr="00F0357E">
          <w:rPr>
            <w:rStyle w:val="Hyperlink"/>
            <w:rFonts w:ascii="Arial" w:hAnsi="Arial" w:cs="Arial"/>
            <w:color w:val="0070C0"/>
            <w:sz w:val="20"/>
            <w:szCs w:val="20"/>
          </w:rPr>
          <w:t>covid</w:t>
        </w:r>
        <w:proofErr w:type="spellEnd"/>
        <w:r w:rsidR="007E6C36" w:rsidRPr="00F0357E">
          <w:rPr>
            <w:rStyle w:val="Hyperlink"/>
            <w:rFonts w:ascii="Arial" w:hAnsi="Arial" w:cs="Arial"/>
            <w:color w:val="0070C0"/>
            <w:sz w:val="20"/>
            <w:szCs w:val="20"/>
            <w:lang w:val="ru-RU"/>
          </w:rPr>
          <w:t>-19</w:t>
        </w:r>
      </w:hyperlink>
      <w:r w:rsidR="006D240D" w:rsidRPr="00F0357E">
        <w:rPr>
          <w:rStyle w:val="Hyperlink"/>
          <w:rFonts w:ascii="Arial" w:hAnsi="Arial" w:cs="Arial"/>
          <w:color w:val="0070C0"/>
          <w:sz w:val="20"/>
          <w:szCs w:val="20"/>
          <w:lang w:val="ru-RU"/>
        </w:rPr>
        <w:t>.</w:t>
      </w:r>
    </w:p>
    <w:sectPr w:rsidR="007E6C36" w:rsidRPr="00F0357E" w:rsidSect="00D76581">
      <w:type w:val="continuous"/>
      <w:pgSz w:w="11907" w:h="16840" w:code="9"/>
      <w:pgMar w:top="1134" w:right="851" w:bottom="1134" w:left="851"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5807F" w14:textId="77777777" w:rsidR="00526B89" w:rsidRDefault="00526B89">
      <w:pPr>
        <w:spacing w:after="0" w:line="240" w:lineRule="auto"/>
      </w:pPr>
      <w:r>
        <w:separator/>
      </w:r>
    </w:p>
  </w:endnote>
  <w:endnote w:type="continuationSeparator" w:id="0">
    <w:p w14:paraId="643BF23D" w14:textId="77777777" w:rsidR="00526B89" w:rsidRDefault="00526B89">
      <w:pPr>
        <w:spacing w:after="0" w:line="240" w:lineRule="auto"/>
      </w:pPr>
      <w:r>
        <w:continuationSeparator/>
      </w:r>
    </w:p>
  </w:endnote>
  <w:endnote w:type="continuationNotice" w:id="1">
    <w:p w14:paraId="395F0F54" w14:textId="77777777" w:rsidR="00526B89" w:rsidRDefault="00526B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52DEE" w14:textId="7E28F2EB" w:rsidR="00F034B7" w:rsidRPr="00D06414" w:rsidRDefault="00F034B7" w:rsidP="007A3B06">
    <w:pPr>
      <w:pStyle w:val="Footer"/>
      <w:rPr>
        <w:sz w:val="2"/>
      </w:rPr>
    </w:pPr>
    <w:r>
      <w:rPr>
        <w:rFonts w:asciiTheme="majorHAnsi" w:hAnsiTheme="majorHAnsi" w:cs="Arial"/>
        <w:noProof/>
        <w:color w:val="ED7D31" w:themeColor="accent2"/>
        <w:sz w:val="18"/>
        <w:szCs w:val="18"/>
        <w:lang w:val="en-US"/>
      </w:rPr>
      <w:drawing>
        <wp:anchor distT="0" distB="0" distL="114300" distR="114300" simplePos="0" relativeHeight="251658752" behindDoc="1" locked="1" layoutInCell="1" allowOverlap="1" wp14:anchorId="03FC0E78" wp14:editId="07582D89">
          <wp:simplePos x="0" y="0"/>
          <wp:positionH relativeFrom="page">
            <wp:posOffset>5715</wp:posOffset>
          </wp:positionH>
          <wp:positionV relativeFrom="bottomMargin">
            <wp:align>top</wp:align>
          </wp:positionV>
          <wp:extent cx="10043795" cy="71183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1">
                    <a:extLst>
                      <a:ext uri="{28A0092B-C50C-407E-A947-70E740481C1C}">
                        <a14:useLocalDpi xmlns:a14="http://schemas.microsoft.com/office/drawing/2010/main" val="0"/>
                      </a:ext>
                    </a:extLst>
                  </a:blip>
                  <a:stretch>
                    <a:fillRect/>
                  </a:stretch>
                </pic:blipFill>
                <pic:spPr>
                  <a:xfrm>
                    <a:off x="0" y="0"/>
                    <a:ext cx="10043795" cy="711835"/>
                  </a:xfrm>
                  <a:prstGeom prst="rect">
                    <a:avLst/>
                  </a:prstGeom>
                </pic:spPr>
              </pic:pic>
            </a:graphicData>
          </a:graphic>
          <wp14:sizeRelH relativeFrom="margin">
            <wp14:pctWidth>0</wp14:pctWidth>
          </wp14:sizeRelH>
          <wp14:sizeRelV relativeFrom="margin">
            <wp14:pctHeight>0</wp14:pctHeight>
          </wp14:sizeRelV>
        </wp:anchor>
      </w:drawing>
    </w:r>
  </w:p>
  <w:p w14:paraId="25A2EC26" w14:textId="18F2C3A1" w:rsidR="00F034B7" w:rsidRPr="006F6133" w:rsidRDefault="00F034B7" w:rsidP="007E1792">
    <w:pPr>
      <w:jc w:val="right"/>
      <w:rPr>
        <w:sz w:val="20"/>
        <w:szCs w:val="20"/>
      </w:rPr>
    </w:pPr>
    <w:r>
      <w:rPr>
        <w:color w:val="FFFFFF" w:themeColor="background1"/>
      </w:rPr>
      <w:t>© VCAA</w:t>
    </w:r>
    <w:r>
      <w:tab/>
    </w:r>
    <w:r>
      <w:tab/>
    </w:r>
    <w:r>
      <w:tab/>
    </w:r>
    <w:r>
      <w:tab/>
    </w:r>
    <w:r>
      <w:tab/>
    </w:r>
    <w:r>
      <w:tab/>
    </w:r>
    <w:r>
      <w:tab/>
    </w:r>
    <w:r>
      <w:tab/>
    </w:r>
    <w:r>
      <w:tab/>
    </w:r>
    <w:r>
      <w:tab/>
    </w:r>
    <w:r>
      <w:tab/>
    </w:r>
    <w:r>
      <w:tab/>
    </w:r>
    <w:r>
      <w:tab/>
    </w:r>
    <w:r>
      <w:tab/>
    </w:r>
    <w:r>
      <w:tab/>
    </w:r>
    <w:r w:rsidRPr="00241D2B">
      <w:rPr>
        <w:rFonts w:asciiTheme="majorHAnsi" w:hAnsiTheme="majorHAnsi" w:cs="Arial"/>
        <w:sz w:val="20"/>
        <w:szCs w:val="20"/>
      </w:rPr>
      <w:t xml:space="preserve">Page </w:t>
    </w:r>
    <w:r w:rsidRPr="00241D2B">
      <w:rPr>
        <w:rFonts w:asciiTheme="majorHAnsi" w:hAnsiTheme="majorHAnsi" w:cs="Arial"/>
        <w:sz w:val="20"/>
        <w:szCs w:val="20"/>
      </w:rPr>
      <w:fldChar w:fldCharType="begin"/>
    </w:r>
    <w:r w:rsidRPr="00241D2B">
      <w:rPr>
        <w:rFonts w:asciiTheme="majorHAnsi" w:hAnsiTheme="majorHAnsi" w:cs="Arial"/>
        <w:sz w:val="20"/>
        <w:szCs w:val="20"/>
      </w:rPr>
      <w:instrText xml:space="preserve"> PAGE   \* MERGEFORMAT </w:instrText>
    </w:r>
    <w:r w:rsidRPr="00241D2B">
      <w:rPr>
        <w:rFonts w:asciiTheme="majorHAnsi" w:hAnsiTheme="majorHAnsi" w:cs="Arial"/>
        <w:sz w:val="20"/>
        <w:szCs w:val="20"/>
      </w:rPr>
      <w:fldChar w:fldCharType="separate"/>
    </w:r>
    <w:r w:rsidR="00474C59">
      <w:rPr>
        <w:rFonts w:asciiTheme="majorHAnsi" w:hAnsiTheme="majorHAnsi" w:cs="Arial"/>
        <w:noProof/>
        <w:sz w:val="20"/>
        <w:szCs w:val="20"/>
      </w:rPr>
      <w:t>4</w:t>
    </w:r>
    <w:r w:rsidRPr="00241D2B">
      <w:rPr>
        <w:rFonts w:asciiTheme="majorHAnsi" w:hAnsiTheme="majorHAnsi"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384D2" w14:textId="45861440" w:rsidR="00F034B7" w:rsidRPr="006F6133" w:rsidRDefault="00F034B7" w:rsidP="00E506F9">
    <w:pPr>
      <w:jc w:val="right"/>
      <w:rPr>
        <w:sz w:val="20"/>
        <w:szCs w:val="20"/>
      </w:rPr>
    </w:pPr>
    <w:r>
      <w:rPr>
        <w:color w:val="FFFFFF" w:themeColor="background1"/>
      </w:rPr>
      <w:t>© VCAA</w:t>
    </w:r>
    <w:r w:rsidRPr="00BE02C1">
      <w:rPr>
        <w:color w:val="FFFFFF" w:themeColor="background1"/>
      </w:rPr>
      <w:tab/>
    </w:r>
    <w:r w:rsidRPr="00BE02C1">
      <w:rPr>
        <w:color w:val="FFFFFF" w:themeColor="background1"/>
      </w:rPr>
      <w:tab/>
    </w:r>
    <w:r w:rsidRPr="00BE02C1">
      <w:rPr>
        <w:color w:val="FFFFFF" w:themeColor="background1"/>
      </w:rPr>
      <w:tab/>
    </w:r>
    <w:r w:rsidRPr="00BE02C1">
      <w:rPr>
        <w:color w:val="FFFFFF" w:themeColor="background1"/>
      </w:rPr>
      <w:tab/>
    </w:r>
    <w:r w:rsidRPr="00BE02C1">
      <w:rPr>
        <w:color w:val="FFFFFF" w:themeColor="background1"/>
      </w:rPr>
      <w:tab/>
    </w:r>
    <w:r w:rsidRPr="00BE02C1">
      <w:rPr>
        <w:color w:val="FFFFFF" w:themeColor="background1"/>
      </w:rPr>
      <w:tab/>
    </w:r>
    <w:r w:rsidRPr="00BE02C1">
      <w:rPr>
        <w:color w:val="FFFFFF" w:themeColor="background1"/>
      </w:rPr>
      <w:tab/>
    </w:r>
    <w:r w:rsidRPr="00BE02C1">
      <w:rPr>
        <w:color w:val="FFFFFF" w:themeColor="background1"/>
      </w:rPr>
      <w:tab/>
    </w:r>
    <w:r w:rsidRPr="00BE02C1">
      <w:rPr>
        <w:color w:val="FFFFFF" w:themeColor="background1"/>
      </w:rPr>
      <w:tab/>
    </w:r>
    <w:r w:rsidRPr="00BE02C1">
      <w:rPr>
        <w:color w:val="FFFFFF" w:themeColor="background1"/>
      </w:rPr>
      <w:tab/>
    </w:r>
    <w:r w:rsidRPr="00BE02C1">
      <w:rPr>
        <w:color w:val="FFFFFF" w:themeColor="background1"/>
      </w:rPr>
      <w:tab/>
    </w:r>
    <w:r w:rsidRPr="00BE02C1">
      <w:rPr>
        <w:color w:val="FFFFFF" w:themeColor="background1"/>
      </w:rPr>
      <w:tab/>
    </w:r>
    <w:r w:rsidRPr="00BE02C1">
      <w:rPr>
        <w:color w:val="FFFFFF" w:themeColor="background1"/>
      </w:rPr>
      <w:tab/>
    </w:r>
    <w:r w:rsidRPr="00BE02C1">
      <w:rPr>
        <w:color w:val="FFFFFF" w:themeColor="background1"/>
      </w:rPr>
      <w:tab/>
    </w:r>
    <w:r w:rsidRPr="00BE02C1">
      <w:rPr>
        <w:color w:val="FFFFFF" w:themeColor="background1"/>
      </w:rPr>
      <w:tab/>
    </w:r>
    <w:r w:rsidRPr="00BE02C1">
      <w:rPr>
        <w:color w:val="FFFFFF" w:themeColor="background1"/>
      </w:rPr>
      <w:tab/>
    </w:r>
    <w:r w:rsidRPr="00241D2B">
      <w:rPr>
        <w:rFonts w:asciiTheme="majorHAnsi" w:hAnsiTheme="majorHAnsi" w:cs="Arial"/>
        <w:sz w:val="20"/>
        <w:szCs w:val="20"/>
      </w:rPr>
      <w:t xml:space="preserve">Page </w:t>
    </w:r>
    <w:r w:rsidRPr="00241D2B">
      <w:rPr>
        <w:rFonts w:asciiTheme="majorHAnsi" w:hAnsiTheme="majorHAnsi" w:cs="Arial"/>
        <w:sz w:val="20"/>
        <w:szCs w:val="20"/>
      </w:rPr>
      <w:fldChar w:fldCharType="begin"/>
    </w:r>
    <w:r w:rsidRPr="00241D2B">
      <w:rPr>
        <w:rFonts w:asciiTheme="majorHAnsi" w:hAnsiTheme="majorHAnsi" w:cs="Arial"/>
        <w:sz w:val="20"/>
        <w:szCs w:val="20"/>
      </w:rPr>
      <w:instrText xml:space="preserve"> PAGE   \* MERGEFORMAT </w:instrText>
    </w:r>
    <w:r w:rsidRPr="00241D2B">
      <w:rPr>
        <w:rFonts w:asciiTheme="majorHAnsi" w:hAnsiTheme="majorHAnsi" w:cs="Arial"/>
        <w:sz w:val="20"/>
        <w:szCs w:val="20"/>
      </w:rPr>
      <w:fldChar w:fldCharType="separate"/>
    </w:r>
    <w:r w:rsidR="008B5620">
      <w:rPr>
        <w:rFonts w:asciiTheme="majorHAnsi" w:hAnsiTheme="majorHAnsi" w:cs="Arial"/>
        <w:noProof/>
        <w:sz w:val="20"/>
        <w:szCs w:val="20"/>
      </w:rPr>
      <w:t>1</w:t>
    </w:r>
    <w:r w:rsidRPr="00241D2B">
      <w:rPr>
        <w:rFonts w:asciiTheme="majorHAnsi" w:hAnsiTheme="majorHAnsi" w:cs="Arial"/>
        <w:sz w:val="20"/>
        <w:szCs w:val="20"/>
      </w:rPr>
      <w:fldChar w:fldCharType="end"/>
    </w:r>
  </w:p>
  <w:p w14:paraId="088AEDEC" w14:textId="11971402" w:rsidR="00F034B7" w:rsidRPr="00D06414" w:rsidRDefault="00F034B7" w:rsidP="007A3B06">
    <w:pPr>
      <w:pStyle w:val="Footer"/>
      <w:rPr>
        <w:sz w:val="2"/>
      </w:rPr>
    </w:pPr>
    <w:r>
      <w:rPr>
        <w:rFonts w:asciiTheme="majorHAnsi" w:hAnsiTheme="majorHAnsi" w:cs="Arial"/>
        <w:noProof/>
        <w:color w:val="ED7D31" w:themeColor="accent2"/>
        <w:sz w:val="18"/>
        <w:szCs w:val="18"/>
        <w:lang w:val="en-US"/>
      </w:rPr>
      <w:drawing>
        <wp:anchor distT="0" distB="0" distL="114300" distR="114300" simplePos="0" relativeHeight="251657728" behindDoc="1" locked="1" layoutInCell="1" allowOverlap="1" wp14:anchorId="6BE74699" wp14:editId="2BD37D16">
          <wp:simplePos x="0" y="0"/>
          <wp:positionH relativeFrom="page">
            <wp:align>left</wp:align>
          </wp:positionH>
          <wp:positionV relativeFrom="bottomMargin">
            <wp:align>top</wp:align>
          </wp:positionV>
          <wp:extent cx="10043795" cy="71183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1">
                    <a:extLst>
                      <a:ext uri="{28A0092B-C50C-407E-A947-70E740481C1C}">
                        <a14:useLocalDpi xmlns:a14="http://schemas.microsoft.com/office/drawing/2010/main" val="0"/>
                      </a:ext>
                    </a:extLst>
                  </a:blip>
                  <a:stretch>
                    <a:fillRect/>
                  </a:stretch>
                </pic:blipFill>
                <pic:spPr>
                  <a:xfrm>
                    <a:off x="0" y="0"/>
                    <a:ext cx="10043795" cy="71183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7BC0F8" w14:textId="77777777" w:rsidR="00526B89" w:rsidRDefault="00526B89">
      <w:pPr>
        <w:spacing w:after="0" w:line="240" w:lineRule="auto"/>
      </w:pPr>
      <w:r>
        <w:separator/>
      </w:r>
    </w:p>
  </w:footnote>
  <w:footnote w:type="continuationSeparator" w:id="0">
    <w:p w14:paraId="265E8904" w14:textId="77777777" w:rsidR="00526B89" w:rsidRDefault="00526B89">
      <w:pPr>
        <w:spacing w:after="0" w:line="240" w:lineRule="auto"/>
      </w:pPr>
      <w:r>
        <w:continuationSeparator/>
      </w:r>
    </w:p>
  </w:footnote>
  <w:footnote w:type="continuationNotice" w:id="1">
    <w:p w14:paraId="0FB92EF0" w14:textId="77777777" w:rsidR="00526B89" w:rsidRDefault="00526B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9A16C" w14:textId="0DBB46C8" w:rsidR="00F034B7" w:rsidRPr="00EB0FEE" w:rsidRDefault="00526B89" w:rsidP="008614AB">
    <w:pPr>
      <w:pStyle w:val="VCAAcaptionsandfootnotes"/>
    </w:pPr>
    <w:sdt>
      <w:sdtPr>
        <w:alias w:val="Title"/>
        <w:tag w:val=""/>
        <w:id w:val="-494956033"/>
        <w:dataBinding w:prefixMappings="xmlns:ns0='http://purl.org/dc/elements/1.1/' xmlns:ns1='http://schemas.openxmlformats.org/package/2006/metadata/core-properties' " w:xpath="/ns1:coreProperties[1]/ns0:title[1]" w:storeItemID="{6C3C8BC8-F283-45AE-878A-BAB7291924A1}"/>
        <w:text/>
      </w:sdtPr>
      <w:sdtEndPr/>
      <w:sdtContent>
        <w:r w:rsidR="00F034B7" w:rsidRPr="00EB0FEE">
          <w:t>VCE written examination guidance for students - Factsheet</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8A59" w14:textId="134819AB" w:rsidR="00F034B7" w:rsidRPr="009370BC" w:rsidRDefault="00F034B7" w:rsidP="007A3B06">
    <w:pPr>
      <w:spacing w:after="0"/>
      <w:ind w:right="-142"/>
      <w:jc w:val="right"/>
    </w:pPr>
    <w:r>
      <w:rPr>
        <w:noProof/>
        <w:lang w:val="en-US"/>
      </w:rPr>
      <mc:AlternateContent>
        <mc:Choice Requires="wps">
          <w:drawing>
            <wp:anchor distT="0" distB="0" distL="114300" distR="114300" simplePos="0" relativeHeight="251656704" behindDoc="0" locked="0" layoutInCell="1" allowOverlap="1" wp14:anchorId="6FDF9CFB" wp14:editId="3BBA5DC6">
              <wp:simplePos x="0" y="0"/>
              <wp:positionH relativeFrom="page">
                <wp:align>left</wp:align>
              </wp:positionH>
              <wp:positionV relativeFrom="paragraph">
                <wp:posOffset>-177495</wp:posOffset>
              </wp:positionV>
              <wp:extent cx="3162300" cy="716915"/>
              <wp:effectExtent l="0" t="0" r="0" b="6985"/>
              <wp:wrapNone/>
              <wp:docPr id="1" name="Rectangle 1"/>
              <wp:cNvGraphicFramePr/>
              <a:graphic xmlns:a="http://schemas.openxmlformats.org/drawingml/2006/main">
                <a:graphicData uri="http://schemas.microsoft.com/office/word/2010/wordprocessingShape">
                  <wps:wsp>
                    <wps:cNvSpPr/>
                    <wps:spPr>
                      <a:xfrm>
                        <a:off x="0" y="0"/>
                        <a:ext cx="3162300" cy="716915"/>
                      </a:xfrm>
                      <a:prstGeom prst="rect">
                        <a:avLst/>
                      </a:prstGeom>
                      <a:solidFill>
                        <a:srgbClr val="003D5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w:pict>
            <v:rect w14:anchorId="5D2959A6" id="Rectangle 1" o:spid="_x0000_s1026" style="position:absolute;margin-left:0;margin-top:-14pt;width:249pt;height:56.45pt;z-index:251658241;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" fillcolor="#003d59" stroked="f" strokeweight="1pt">
              <w10:wrap anchorx="page"/>
            </v:rect>
          </w:pict>
        </mc:Fallback>
      </mc:AlternateContent>
    </w:r>
    <w:r>
      <w:rPr>
        <w:noProof/>
        <w:lang w:val="en-US"/>
      </w:rPr>
      <w:drawing>
        <wp:anchor distT="0" distB="0" distL="114300" distR="114300" simplePos="0" relativeHeight="251655680" behindDoc="1" locked="1" layoutInCell="1" allowOverlap="1" wp14:anchorId="496C0116" wp14:editId="73CEEDDD">
          <wp:simplePos x="0" y="0"/>
          <wp:positionH relativeFrom="page">
            <wp:align>right</wp:align>
          </wp:positionH>
          <wp:positionV relativeFrom="page">
            <wp:align>top</wp:align>
          </wp:positionV>
          <wp:extent cx="7539990" cy="716915"/>
          <wp:effectExtent l="0" t="0" r="3810" b="698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DE1798B"/>
    <w:multiLevelType w:val="hybridMultilevel"/>
    <w:tmpl w:val="3EF6C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F390D6B"/>
    <w:multiLevelType w:val="hybridMultilevel"/>
    <w:tmpl w:val="AAF4C83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2E0826BE"/>
    <w:multiLevelType w:val="hybridMultilevel"/>
    <w:tmpl w:val="280CA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F3D05F3"/>
    <w:multiLevelType w:val="hybridMultilevel"/>
    <w:tmpl w:val="396E9D86"/>
    <w:lvl w:ilvl="0" w:tplc="F7620A5E">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382410A"/>
    <w:multiLevelType w:val="hybridMultilevel"/>
    <w:tmpl w:val="9C4EF18A"/>
    <w:lvl w:ilvl="0" w:tplc="0C090001">
      <w:start w:val="1"/>
      <w:numFmt w:val="bullet"/>
      <w:lvlText w:val=""/>
      <w:lvlJc w:val="left"/>
      <w:pPr>
        <w:ind w:left="360" w:hanging="360"/>
      </w:pPr>
      <w:rPr>
        <w:rFonts w:ascii="Symbol" w:hAnsi="Symbol" w:hint="default"/>
      </w:rPr>
    </w:lvl>
    <w:lvl w:ilvl="1" w:tplc="E6A00C90">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8D158AC"/>
    <w:multiLevelType w:val="multilevel"/>
    <w:tmpl w:val="E892B0E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3F7D6F0C"/>
    <w:multiLevelType w:val="hybridMultilevel"/>
    <w:tmpl w:val="CFBE3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642253B"/>
    <w:multiLevelType w:val="hybridMultilevel"/>
    <w:tmpl w:val="EDB82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C002D03"/>
    <w:multiLevelType w:val="hybridMultilevel"/>
    <w:tmpl w:val="509C002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 w15:restartNumberingAfterBreak="0">
    <w:nsid w:val="61386773"/>
    <w:multiLevelType w:val="hybridMultilevel"/>
    <w:tmpl w:val="E970F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3A327DC"/>
    <w:multiLevelType w:val="hybridMultilevel"/>
    <w:tmpl w:val="BC5205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7DB00EC"/>
    <w:multiLevelType w:val="hybridMultilevel"/>
    <w:tmpl w:val="135856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6E050529"/>
    <w:multiLevelType w:val="hybridMultilevel"/>
    <w:tmpl w:val="4358E0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22B3369"/>
    <w:multiLevelType w:val="hybridMultilevel"/>
    <w:tmpl w:val="1846BB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E294847"/>
    <w:multiLevelType w:val="hybridMultilevel"/>
    <w:tmpl w:val="FBF0F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7"/>
  </w:num>
  <w:num w:numId="4">
    <w:abstractNumId w:val="3"/>
  </w:num>
  <w:num w:numId="5">
    <w:abstractNumId w:val="9"/>
  </w:num>
  <w:num w:numId="6">
    <w:abstractNumId w:val="6"/>
  </w:num>
  <w:num w:numId="7">
    <w:abstractNumId w:val="12"/>
  </w:num>
  <w:num w:numId="8">
    <w:abstractNumId w:val="13"/>
  </w:num>
  <w:num w:numId="9">
    <w:abstractNumId w:val="1"/>
  </w:num>
  <w:num w:numId="10">
    <w:abstractNumId w:val="14"/>
  </w:num>
  <w:num w:numId="11">
    <w:abstractNumId w:val="4"/>
  </w:num>
  <w:num w:numId="12">
    <w:abstractNumId w:val="15"/>
  </w:num>
  <w:num w:numId="13">
    <w:abstractNumId w:val="8"/>
  </w:num>
  <w:num w:numId="14">
    <w:abstractNumId w:val="5"/>
  </w:num>
  <w:num w:numId="15">
    <w:abstractNumId w:val="1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DEyNDE1MjEwtzRS0lEKTi0uzszPAykwrwUAXQfMxSwAAAA="/>
  </w:docVars>
  <w:rsids>
    <w:rsidRoot w:val="00C755E5"/>
    <w:rsid w:val="0000168B"/>
    <w:rsid w:val="00001DA4"/>
    <w:rsid w:val="0000280A"/>
    <w:rsid w:val="00002DCB"/>
    <w:rsid w:val="00003899"/>
    <w:rsid w:val="00003E82"/>
    <w:rsid w:val="0000411A"/>
    <w:rsid w:val="0000444E"/>
    <w:rsid w:val="000071A5"/>
    <w:rsid w:val="000076DF"/>
    <w:rsid w:val="00012677"/>
    <w:rsid w:val="00013CC8"/>
    <w:rsid w:val="000147CA"/>
    <w:rsid w:val="00014BCD"/>
    <w:rsid w:val="00014F61"/>
    <w:rsid w:val="000152BF"/>
    <w:rsid w:val="000152F4"/>
    <w:rsid w:val="000159CA"/>
    <w:rsid w:val="000166D1"/>
    <w:rsid w:val="00017050"/>
    <w:rsid w:val="000178E6"/>
    <w:rsid w:val="000202EF"/>
    <w:rsid w:val="000212C6"/>
    <w:rsid w:val="00022D69"/>
    <w:rsid w:val="0002445A"/>
    <w:rsid w:val="0002458D"/>
    <w:rsid w:val="00024F99"/>
    <w:rsid w:val="00025AEC"/>
    <w:rsid w:val="000263BE"/>
    <w:rsid w:val="00026E79"/>
    <w:rsid w:val="000277CF"/>
    <w:rsid w:val="00030077"/>
    <w:rsid w:val="0003012E"/>
    <w:rsid w:val="000307A2"/>
    <w:rsid w:val="000308ED"/>
    <w:rsid w:val="00031D85"/>
    <w:rsid w:val="000326D1"/>
    <w:rsid w:val="00033E3D"/>
    <w:rsid w:val="0003400E"/>
    <w:rsid w:val="00034496"/>
    <w:rsid w:val="00037D23"/>
    <w:rsid w:val="00041A3A"/>
    <w:rsid w:val="000433BE"/>
    <w:rsid w:val="00043C0D"/>
    <w:rsid w:val="00046DCF"/>
    <w:rsid w:val="00047C4C"/>
    <w:rsid w:val="000502A8"/>
    <w:rsid w:val="0005180B"/>
    <w:rsid w:val="000529B2"/>
    <w:rsid w:val="00052FA5"/>
    <w:rsid w:val="000534EE"/>
    <w:rsid w:val="000539A1"/>
    <w:rsid w:val="0005463C"/>
    <w:rsid w:val="0005471F"/>
    <w:rsid w:val="00056019"/>
    <w:rsid w:val="000568E9"/>
    <w:rsid w:val="00056E4A"/>
    <w:rsid w:val="00062EBB"/>
    <w:rsid w:val="00063168"/>
    <w:rsid w:val="00064827"/>
    <w:rsid w:val="00064BC6"/>
    <w:rsid w:val="00067421"/>
    <w:rsid w:val="0007033A"/>
    <w:rsid w:val="000707D5"/>
    <w:rsid w:val="00070F0D"/>
    <w:rsid w:val="00071173"/>
    <w:rsid w:val="000714B7"/>
    <w:rsid w:val="00073522"/>
    <w:rsid w:val="00073BEE"/>
    <w:rsid w:val="00073C2E"/>
    <w:rsid w:val="000743F0"/>
    <w:rsid w:val="00074DA8"/>
    <w:rsid w:val="00076264"/>
    <w:rsid w:val="000764B4"/>
    <w:rsid w:val="00076F51"/>
    <w:rsid w:val="00077493"/>
    <w:rsid w:val="000816CE"/>
    <w:rsid w:val="00081A9A"/>
    <w:rsid w:val="00081D29"/>
    <w:rsid w:val="0008242F"/>
    <w:rsid w:val="00082E68"/>
    <w:rsid w:val="00084FF1"/>
    <w:rsid w:val="000908CF"/>
    <w:rsid w:val="00092610"/>
    <w:rsid w:val="000934BE"/>
    <w:rsid w:val="0009499C"/>
    <w:rsid w:val="000952E3"/>
    <w:rsid w:val="00095E60"/>
    <w:rsid w:val="000969BE"/>
    <w:rsid w:val="000A0616"/>
    <w:rsid w:val="000A07C0"/>
    <w:rsid w:val="000A1163"/>
    <w:rsid w:val="000A198D"/>
    <w:rsid w:val="000A1B63"/>
    <w:rsid w:val="000A36D8"/>
    <w:rsid w:val="000A3A9E"/>
    <w:rsid w:val="000A54EF"/>
    <w:rsid w:val="000A6DC1"/>
    <w:rsid w:val="000B00B2"/>
    <w:rsid w:val="000B1127"/>
    <w:rsid w:val="000B2054"/>
    <w:rsid w:val="000B28C0"/>
    <w:rsid w:val="000B329D"/>
    <w:rsid w:val="000B3BE6"/>
    <w:rsid w:val="000B495F"/>
    <w:rsid w:val="000B49B0"/>
    <w:rsid w:val="000B5DB7"/>
    <w:rsid w:val="000B6996"/>
    <w:rsid w:val="000B6DEB"/>
    <w:rsid w:val="000B71F9"/>
    <w:rsid w:val="000C10C5"/>
    <w:rsid w:val="000C2428"/>
    <w:rsid w:val="000C2980"/>
    <w:rsid w:val="000C437B"/>
    <w:rsid w:val="000C52B1"/>
    <w:rsid w:val="000C56E1"/>
    <w:rsid w:val="000C5D6F"/>
    <w:rsid w:val="000D1188"/>
    <w:rsid w:val="000D4BFB"/>
    <w:rsid w:val="000D5D58"/>
    <w:rsid w:val="000D73FF"/>
    <w:rsid w:val="000D7984"/>
    <w:rsid w:val="000D7994"/>
    <w:rsid w:val="000E0EFF"/>
    <w:rsid w:val="000E1734"/>
    <w:rsid w:val="000E1811"/>
    <w:rsid w:val="000E204B"/>
    <w:rsid w:val="000E246B"/>
    <w:rsid w:val="000E2567"/>
    <w:rsid w:val="000E53AB"/>
    <w:rsid w:val="000E62D4"/>
    <w:rsid w:val="000E72CD"/>
    <w:rsid w:val="000F091D"/>
    <w:rsid w:val="000F1D6F"/>
    <w:rsid w:val="000F1E35"/>
    <w:rsid w:val="000F1EF1"/>
    <w:rsid w:val="000F5932"/>
    <w:rsid w:val="000F7436"/>
    <w:rsid w:val="0010156C"/>
    <w:rsid w:val="00102193"/>
    <w:rsid w:val="00102C36"/>
    <w:rsid w:val="00102FF8"/>
    <w:rsid w:val="0010408B"/>
    <w:rsid w:val="00104363"/>
    <w:rsid w:val="00104EA0"/>
    <w:rsid w:val="001051BB"/>
    <w:rsid w:val="00106551"/>
    <w:rsid w:val="00106B21"/>
    <w:rsid w:val="00106C95"/>
    <w:rsid w:val="00110D8A"/>
    <w:rsid w:val="0011116E"/>
    <w:rsid w:val="00111298"/>
    <w:rsid w:val="00111C5E"/>
    <w:rsid w:val="001127DA"/>
    <w:rsid w:val="00112E0E"/>
    <w:rsid w:val="00113CD1"/>
    <w:rsid w:val="00116DB9"/>
    <w:rsid w:val="00116FD8"/>
    <w:rsid w:val="00117065"/>
    <w:rsid w:val="001170AC"/>
    <w:rsid w:val="00120298"/>
    <w:rsid w:val="0012074E"/>
    <w:rsid w:val="001220CD"/>
    <w:rsid w:val="00122629"/>
    <w:rsid w:val="0012375A"/>
    <w:rsid w:val="00124307"/>
    <w:rsid w:val="001252A3"/>
    <w:rsid w:val="001253E6"/>
    <w:rsid w:val="001261E3"/>
    <w:rsid w:val="001262D2"/>
    <w:rsid w:val="00127FE9"/>
    <w:rsid w:val="0013189E"/>
    <w:rsid w:val="00132A6E"/>
    <w:rsid w:val="00133C70"/>
    <w:rsid w:val="001357C9"/>
    <w:rsid w:val="0013584F"/>
    <w:rsid w:val="00135F86"/>
    <w:rsid w:val="00137A29"/>
    <w:rsid w:val="00137FD5"/>
    <w:rsid w:val="0014260D"/>
    <w:rsid w:val="00144C82"/>
    <w:rsid w:val="00144FF8"/>
    <w:rsid w:val="00145A6F"/>
    <w:rsid w:val="00145ABA"/>
    <w:rsid w:val="00146776"/>
    <w:rsid w:val="00147A49"/>
    <w:rsid w:val="001504BA"/>
    <w:rsid w:val="00150A08"/>
    <w:rsid w:val="00151B67"/>
    <w:rsid w:val="00153377"/>
    <w:rsid w:val="001539AD"/>
    <w:rsid w:val="00155FBE"/>
    <w:rsid w:val="0015703B"/>
    <w:rsid w:val="0015778B"/>
    <w:rsid w:val="00161242"/>
    <w:rsid w:val="001616E8"/>
    <w:rsid w:val="00161718"/>
    <w:rsid w:val="001631CC"/>
    <w:rsid w:val="00163D78"/>
    <w:rsid w:val="00165CAB"/>
    <w:rsid w:val="00170804"/>
    <w:rsid w:val="00171BDD"/>
    <w:rsid w:val="00176211"/>
    <w:rsid w:val="00176FA4"/>
    <w:rsid w:val="00176FDB"/>
    <w:rsid w:val="00183CE3"/>
    <w:rsid w:val="001844D9"/>
    <w:rsid w:val="001844FE"/>
    <w:rsid w:val="00185CDB"/>
    <w:rsid w:val="00187484"/>
    <w:rsid w:val="001919F7"/>
    <w:rsid w:val="00191F7F"/>
    <w:rsid w:val="00192896"/>
    <w:rsid w:val="0019303F"/>
    <w:rsid w:val="00193591"/>
    <w:rsid w:val="00194962"/>
    <w:rsid w:val="00196DD5"/>
    <w:rsid w:val="001979D1"/>
    <w:rsid w:val="00197FC3"/>
    <w:rsid w:val="001A0B73"/>
    <w:rsid w:val="001A1ABF"/>
    <w:rsid w:val="001A3858"/>
    <w:rsid w:val="001A5440"/>
    <w:rsid w:val="001A5AF9"/>
    <w:rsid w:val="001A695D"/>
    <w:rsid w:val="001A69A0"/>
    <w:rsid w:val="001A6A88"/>
    <w:rsid w:val="001A6BC7"/>
    <w:rsid w:val="001A6DF0"/>
    <w:rsid w:val="001A7506"/>
    <w:rsid w:val="001B1D5C"/>
    <w:rsid w:val="001B3218"/>
    <w:rsid w:val="001B3234"/>
    <w:rsid w:val="001B4631"/>
    <w:rsid w:val="001B5AC2"/>
    <w:rsid w:val="001B6525"/>
    <w:rsid w:val="001B7FC1"/>
    <w:rsid w:val="001C0CFD"/>
    <w:rsid w:val="001C1B25"/>
    <w:rsid w:val="001C24A4"/>
    <w:rsid w:val="001C28D5"/>
    <w:rsid w:val="001C2E03"/>
    <w:rsid w:val="001C3410"/>
    <w:rsid w:val="001C361B"/>
    <w:rsid w:val="001C3880"/>
    <w:rsid w:val="001C4412"/>
    <w:rsid w:val="001C4BFF"/>
    <w:rsid w:val="001C671C"/>
    <w:rsid w:val="001C773A"/>
    <w:rsid w:val="001C7A2C"/>
    <w:rsid w:val="001D0E72"/>
    <w:rsid w:val="001D3A8D"/>
    <w:rsid w:val="001D3AAD"/>
    <w:rsid w:val="001D40A9"/>
    <w:rsid w:val="001D50E4"/>
    <w:rsid w:val="001D759B"/>
    <w:rsid w:val="001E08F3"/>
    <w:rsid w:val="001E5B9A"/>
    <w:rsid w:val="001E64B7"/>
    <w:rsid w:val="001E6B3B"/>
    <w:rsid w:val="001F125B"/>
    <w:rsid w:val="001F19E8"/>
    <w:rsid w:val="001F5354"/>
    <w:rsid w:val="001F602E"/>
    <w:rsid w:val="001F759D"/>
    <w:rsid w:val="002006A3"/>
    <w:rsid w:val="0020073C"/>
    <w:rsid w:val="0020091F"/>
    <w:rsid w:val="002026D8"/>
    <w:rsid w:val="00202FB7"/>
    <w:rsid w:val="0020347A"/>
    <w:rsid w:val="00203681"/>
    <w:rsid w:val="00203ABD"/>
    <w:rsid w:val="00203DEA"/>
    <w:rsid w:val="00204E7D"/>
    <w:rsid w:val="00204FFB"/>
    <w:rsid w:val="00207743"/>
    <w:rsid w:val="002101FC"/>
    <w:rsid w:val="00210D73"/>
    <w:rsid w:val="00211087"/>
    <w:rsid w:val="00211BDD"/>
    <w:rsid w:val="00211F94"/>
    <w:rsid w:val="0021207C"/>
    <w:rsid w:val="002121CD"/>
    <w:rsid w:val="00212AB1"/>
    <w:rsid w:val="0021483C"/>
    <w:rsid w:val="00214DB7"/>
    <w:rsid w:val="00214DFE"/>
    <w:rsid w:val="002162F6"/>
    <w:rsid w:val="00220B39"/>
    <w:rsid w:val="00220E1A"/>
    <w:rsid w:val="00221FE8"/>
    <w:rsid w:val="0022318C"/>
    <w:rsid w:val="00223826"/>
    <w:rsid w:val="00224294"/>
    <w:rsid w:val="002249BD"/>
    <w:rsid w:val="00224AAF"/>
    <w:rsid w:val="00225259"/>
    <w:rsid w:val="0022608C"/>
    <w:rsid w:val="002260CB"/>
    <w:rsid w:val="002260FE"/>
    <w:rsid w:val="00226243"/>
    <w:rsid w:val="002266DC"/>
    <w:rsid w:val="00226937"/>
    <w:rsid w:val="00226AC5"/>
    <w:rsid w:val="0022710D"/>
    <w:rsid w:val="002275B0"/>
    <w:rsid w:val="002275DA"/>
    <w:rsid w:val="00230BA9"/>
    <w:rsid w:val="00230D93"/>
    <w:rsid w:val="00233E57"/>
    <w:rsid w:val="00234240"/>
    <w:rsid w:val="002343E7"/>
    <w:rsid w:val="002345CD"/>
    <w:rsid w:val="0023462E"/>
    <w:rsid w:val="002355B6"/>
    <w:rsid w:val="00235970"/>
    <w:rsid w:val="00236814"/>
    <w:rsid w:val="00236DC7"/>
    <w:rsid w:val="00240227"/>
    <w:rsid w:val="00241D2B"/>
    <w:rsid w:val="00241F29"/>
    <w:rsid w:val="002453D5"/>
    <w:rsid w:val="00245935"/>
    <w:rsid w:val="00245A7E"/>
    <w:rsid w:val="00245B16"/>
    <w:rsid w:val="00246234"/>
    <w:rsid w:val="002468E5"/>
    <w:rsid w:val="00250D4B"/>
    <w:rsid w:val="00251D5A"/>
    <w:rsid w:val="00252230"/>
    <w:rsid w:val="00255FE1"/>
    <w:rsid w:val="0025689B"/>
    <w:rsid w:val="00260A2D"/>
    <w:rsid w:val="0026230E"/>
    <w:rsid w:val="00262EC2"/>
    <w:rsid w:val="00263B3D"/>
    <w:rsid w:val="00264895"/>
    <w:rsid w:val="002651A4"/>
    <w:rsid w:val="002663E1"/>
    <w:rsid w:val="002708DE"/>
    <w:rsid w:val="00270C26"/>
    <w:rsid w:val="0027166C"/>
    <w:rsid w:val="002723CA"/>
    <w:rsid w:val="002727CD"/>
    <w:rsid w:val="00274E38"/>
    <w:rsid w:val="00275ADA"/>
    <w:rsid w:val="00276129"/>
    <w:rsid w:val="0027615C"/>
    <w:rsid w:val="00280136"/>
    <w:rsid w:val="002806F2"/>
    <w:rsid w:val="00280D75"/>
    <w:rsid w:val="00281D2D"/>
    <w:rsid w:val="00281FD6"/>
    <w:rsid w:val="00282436"/>
    <w:rsid w:val="00282458"/>
    <w:rsid w:val="00282E66"/>
    <w:rsid w:val="002834EC"/>
    <w:rsid w:val="00283966"/>
    <w:rsid w:val="00283A61"/>
    <w:rsid w:val="00284217"/>
    <w:rsid w:val="00284C3B"/>
    <w:rsid w:val="002862A9"/>
    <w:rsid w:val="00286B22"/>
    <w:rsid w:val="002878C9"/>
    <w:rsid w:val="00287E56"/>
    <w:rsid w:val="002923ED"/>
    <w:rsid w:val="0029294D"/>
    <w:rsid w:val="002934A2"/>
    <w:rsid w:val="00293684"/>
    <w:rsid w:val="00293B34"/>
    <w:rsid w:val="00293F6A"/>
    <w:rsid w:val="002941DB"/>
    <w:rsid w:val="00294200"/>
    <w:rsid w:val="002A15F6"/>
    <w:rsid w:val="002A2F9A"/>
    <w:rsid w:val="002A638E"/>
    <w:rsid w:val="002A66F5"/>
    <w:rsid w:val="002A68FF"/>
    <w:rsid w:val="002A69C3"/>
    <w:rsid w:val="002B0809"/>
    <w:rsid w:val="002B0885"/>
    <w:rsid w:val="002B2DC0"/>
    <w:rsid w:val="002B2F40"/>
    <w:rsid w:val="002B39C4"/>
    <w:rsid w:val="002B3A77"/>
    <w:rsid w:val="002B4B6A"/>
    <w:rsid w:val="002B4DDA"/>
    <w:rsid w:val="002B50A7"/>
    <w:rsid w:val="002B664B"/>
    <w:rsid w:val="002B73B0"/>
    <w:rsid w:val="002C119C"/>
    <w:rsid w:val="002C2A2C"/>
    <w:rsid w:val="002C3492"/>
    <w:rsid w:val="002C3B03"/>
    <w:rsid w:val="002C5EBD"/>
    <w:rsid w:val="002C60F9"/>
    <w:rsid w:val="002C627F"/>
    <w:rsid w:val="002C64A2"/>
    <w:rsid w:val="002C7547"/>
    <w:rsid w:val="002C7AF9"/>
    <w:rsid w:val="002D0C52"/>
    <w:rsid w:val="002D0FAF"/>
    <w:rsid w:val="002D192B"/>
    <w:rsid w:val="002D2520"/>
    <w:rsid w:val="002D3B28"/>
    <w:rsid w:val="002D50D4"/>
    <w:rsid w:val="002D52A7"/>
    <w:rsid w:val="002D59AC"/>
    <w:rsid w:val="002D770E"/>
    <w:rsid w:val="002E1545"/>
    <w:rsid w:val="002E2A45"/>
    <w:rsid w:val="002E45A1"/>
    <w:rsid w:val="002E4C4F"/>
    <w:rsid w:val="002E5609"/>
    <w:rsid w:val="002E5C5C"/>
    <w:rsid w:val="002E5DF9"/>
    <w:rsid w:val="002F012D"/>
    <w:rsid w:val="002F15FB"/>
    <w:rsid w:val="002F23EF"/>
    <w:rsid w:val="002F36BB"/>
    <w:rsid w:val="002F3CEB"/>
    <w:rsid w:val="002F477F"/>
    <w:rsid w:val="002F4D00"/>
    <w:rsid w:val="002F56DF"/>
    <w:rsid w:val="002F797E"/>
    <w:rsid w:val="003009C5"/>
    <w:rsid w:val="0030188E"/>
    <w:rsid w:val="00301F06"/>
    <w:rsid w:val="003021B8"/>
    <w:rsid w:val="00302617"/>
    <w:rsid w:val="003047C7"/>
    <w:rsid w:val="003053CC"/>
    <w:rsid w:val="0030550F"/>
    <w:rsid w:val="0030703B"/>
    <w:rsid w:val="00310E27"/>
    <w:rsid w:val="00312422"/>
    <w:rsid w:val="00312EBD"/>
    <w:rsid w:val="00313E87"/>
    <w:rsid w:val="003149FE"/>
    <w:rsid w:val="0031650E"/>
    <w:rsid w:val="003166C0"/>
    <w:rsid w:val="00317BA7"/>
    <w:rsid w:val="00317E7C"/>
    <w:rsid w:val="0032132A"/>
    <w:rsid w:val="00321FEF"/>
    <w:rsid w:val="00322ECD"/>
    <w:rsid w:val="00324638"/>
    <w:rsid w:val="0032464F"/>
    <w:rsid w:val="003270E8"/>
    <w:rsid w:val="00327C1C"/>
    <w:rsid w:val="003309A1"/>
    <w:rsid w:val="00331CC4"/>
    <w:rsid w:val="00332604"/>
    <w:rsid w:val="00332857"/>
    <w:rsid w:val="00333CC4"/>
    <w:rsid w:val="00334876"/>
    <w:rsid w:val="00334E17"/>
    <w:rsid w:val="003357CB"/>
    <w:rsid w:val="00335E17"/>
    <w:rsid w:val="0034185E"/>
    <w:rsid w:val="00343297"/>
    <w:rsid w:val="003435DE"/>
    <w:rsid w:val="00343938"/>
    <w:rsid w:val="00344CB0"/>
    <w:rsid w:val="0034591A"/>
    <w:rsid w:val="00346661"/>
    <w:rsid w:val="00347948"/>
    <w:rsid w:val="00350E5A"/>
    <w:rsid w:val="0035122A"/>
    <w:rsid w:val="00353D24"/>
    <w:rsid w:val="00354337"/>
    <w:rsid w:val="00354AF6"/>
    <w:rsid w:val="00354DE2"/>
    <w:rsid w:val="00355D21"/>
    <w:rsid w:val="00357157"/>
    <w:rsid w:val="00357247"/>
    <w:rsid w:val="00360774"/>
    <w:rsid w:val="00360D7F"/>
    <w:rsid w:val="00361CD7"/>
    <w:rsid w:val="00361F8A"/>
    <w:rsid w:val="003637CD"/>
    <w:rsid w:val="003651C4"/>
    <w:rsid w:val="003652BC"/>
    <w:rsid w:val="00365B35"/>
    <w:rsid w:val="00365BFB"/>
    <w:rsid w:val="00366D63"/>
    <w:rsid w:val="0036762E"/>
    <w:rsid w:val="00367AD6"/>
    <w:rsid w:val="00367E8C"/>
    <w:rsid w:val="003713CD"/>
    <w:rsid w:val="00372089"/>
    <w:rsid w:val="00372ED2"/>
    <w:rsid w:val="0037329C"/>
    <w:rsid w:val="003736E2"/>
    <w:rsid w:val="00374B71"/>
    <w:rsid w:val="00376B30"/>
    <w:rsid w:val="00376BDF"/>
    <w:rsid w:val="0037742E"/>
    <w:rsid w:val="003774DC"/>
    <w:rsid w:val="00381379"/>
    <w:rsid w:val="003837DF"/>
    <w:rsid w:val="0038455A"/>
    <w:rsid w:val="003859CF"/>
    <w:rsid w:val="00385FDB"/>
    <w:rsid w:val="003867B9"/>
    <w:rsid w:val="00386E46"/>
    <w:rsid w:val="00387695"/>
    <w:rsid w:val="0039157B"/>
    <w:rsid w:val="003931DB"/>
    <w:rsid w:val="0039342F"/>
    <w:rsid w:val="003944E7"/>
    <w:rsid w:val="003945E5"/>
    <w:rsid w:val="00394611"/>
    <w:rsid w:val="00394AF8"/>
    <w:rsid w:val="00395370"/>
    <w:rsid w:val="00395E3D"/>
    <w:rsid w:val="00396165"/>
    <w:rsid w:val="00396228"/>
    <w:rsid w:val="00397D6B"/>
    <w:rsid w:val="003A0DBA"/>
    <w:rsid w:val="003A16A1"/>
    <w:rsid w:val="003A2272"/>
    <w:rsid w:val="003A3A3C"/>
    <w:rsid w:val="003A3DA7"/>
    <w:rsid w:val="003A488B"/>
    <w:rsid w:val="003A6053"/>
    <w:rsid w:val="003A67D7"/>
    <w:rsid w:val="003A6E16"/>
    <w:rsid w:val="003B2F8E"/>
    <w:rsid w:val="003B3390"/>
    <w:rsid w:val="003B3667"/>
    <w:rsid w:val="003B398A"/>
    <w:rsid w:val="003B43C6"/>
    <w:rsid w:val="003B73C8"/>
    <w:rsid w:val="003B780B"/>
    <w:rsid w:val="003B78C1"/>
    <w:rsid w:val="003B7BBA"/>
    <w:rsid w:val="003C0A86"/>
    <w:rsid w:val="003C147C"/>
    <w:rsid w:val="003C177F"/>
    <w:rsid w:val="003C322C"/>
    <w:rsid w:val="003C342A"/>
    <w:rsid w:val="003C37DE"/>
    <w:rsid w:val="003C4342"/>
    <w:rsid w:val="003C59E2"/>
    <w:rsid w:val="003C642B"/>
    <w:rsid w:val="003C729D"/>
    <w:rsid w:val="003D0725"/>
    <w:rsid w:val="003D1EAC"/>
    <w:rsid w:val="003D5431"/>
    <w:rsid w:val="003D5E06"/>
    <w:rsid w:val="003D6DBD"/>
    <w:rsid w:val="003E0A82"/>
    <w:rsid w:val="003E1FA2"/>
    <w:rsid w:val="003E22A7"/>
    <w:rsid w:val="003E33A0"/>
    <w:rsid w:val="003E3FAD"/>
    <w:rsid w:val="003E43F3"/>
    <w:rsid w:val="003E4A1E"/>
    <w:rsid w:val="003E4A4F"/>
    <w:rsid w:val="003E4F33"/>
    <w:rsid w:val="003E5555"/>
    <w:rsid w:val="003E5585"/>
    <w:rsid w:val="003E5A1E"/>
    <w:rsid w:val="003E6BEB"/>
    <w:rsid w:val="003E6C6B"/>
    <w:rsid w:val="003E792C"/>
    <w:rsid w:val="003F052C"/>
    <w:rsid w:val="003F214F"/>
    <w:rsid w:val="003F29E3"/>
    <w:rsid w:val="003F2D14"/>
    <w:rsid w:val="003F2D25"/>
    <w:rsid w:val="003F6440"/>
    <w:rsid w:val="00400972"/>
    <w:rsid w:val="00401EE9"/>
    <w:rsid w:val="00401F45"/>
    <w:rsid w:val="004043B7"/>
    <w:rsid w:val="00407B36"/>
    <w:rsid w:val="00407D4F"/>
    <w:rsid w:val="00412B6A"/>
    <w:rsid w:val="004155FF"/>
    <w:rsid w:val="00416426"/>
    <w:rsid w:val="00416FAA"/>
    <w:rsid w:val="004213F7"/>
    <w:rsid w:val="00423199"/>
    <w:rsid w:val="00423338"/>
    <w:rsid w:val="00425791"/>
    <w:rsid w:val="0042719C"/>
    <w:rsid w:val="00427FDB"/>
    <w:rsid w:val="00430693"/>
    <w:rsid w:val="00431325"/>
    <w:rsid w:val="00431D47"/>
    <w:rsid w:val="00432013"/>
    <w:rsid w:val="00432645"/>
    <w:rsid w:val="004327D1"/>
    <w:rsid w:val="00432D3F"/>
    <w:rsid w:val="00433579"/>
    <w:rsid w:val="00434AE8"/>
    <w:rsid w:val="00436FA4"/>
    <w:rsid w:val="00437435"/>
    <w:rsid w:val="00437CEC"/>
    <w:rsid w:val="004414C8"/>
    <w:rsid w:val="00441773"/>
    <w:rsid w:val="00441D30"/>
    <w:rsid w:val="0044344D"/>
    <w:rsid w:val="00444139"/>
    <w:rsid w:val="004454F9"/>
    <w:rsid w:val="00445CA3"/>
    <w:rsid w:val="00446E21"/>
    <w:rsid w:val="00447909"/>
    <w:rsid w:val="00447CFE"/>
    <w:rsid w:val="00450450"/>
    <w:rsid w:val="00450C0E"/>
    <w:rsid w:val="00451120"/>
    <w:rsid w:val="0045119F"/>
    <w:rsid w:val="0045160E"/>
    <w:rsid w:val="00451F7C"/>
    <w:rsid w:val="004521E3"/>
    <w:rsid w:val="00453C32"/>
    <w:rsid w:val="00454C29"/>
    <w:rsid w:val="00456D6C"/>
    <w:rsid w:val="00456DB8"/>
    <w:rsid w:val="00457A59"/>
    <w:rsid w:val="00460C7E"/>
    <w:rsid w:val="0046165D"/>
    <w:rsid w:val="00461F0E"/>
    <w:rsid w:val="00462094"/>
    <w:rsid w:val="00463FD1"/>
    <w:rsid w:val="0046530D"/>
    <w:rsid w:val="004655E0"/>
    <w:rsid w:val="00466770"/>
    <w:rsid w:val="004667B5"/>
    <w:rsid w:val="004675AB"/>
    <w:rsid w:val="0047063F"/>
    <w:rsid w:val="00470E57"/>
    <w:rsid w:val="00470FA9"/>
    <w:rsid w:val="004714E5"/>
    <w:rsid w:val="004717A8"/>
    <w:rsid w:val="00471A4A"/>
    <w:rsid w:val="00473E47"/>
    <w:rsid w:val="00474C04"/>
    <w:rsid w:val="00474C59"/>
    <w:rsid w:val="00475058"/>
    <w:rsid w:val="00475FEC"/>
    <w:rsid w:val="0047621D"/>
    <w:rsid w:val="004764AD"/>
    <w:rsid w:val="00476F15"/>
    <w:rsid w:val="00477216"/>
    <w:rsid w:val="0047779C"/>
    <w:rsid w:val="00482761"/>
    <w:rsid w:val="004830EE"/>
    <w:rsid w:val="00484A8D"/>
    <w:rsid w:val="00485C22"/>
    <w:rsid w:val="00490369"/>
    <w:rsid w:val="004906B9"/>
    <w:rsid w:val="00490898"/>
    <w:rsid w:val="00493327"/>
    <w:rsid w:val="004935B1"/>
    <w:rsid w:val="00494AEB"/>
    <w:rsid w:val="0049561F"/>
    <w:rsid w:val="00495B73"/>
    <w:rsid w:val="00496502"/>
    <w:rsid w:val="00496845"/>
    <w:rsid w:val="00497125"/>
    <w:rsid w:val="00497312"/>
    <w:rsid w:val="00497342"/>
    <w:rsid w:val="00497A00"/>
    <w:rsid w:val="004A0A30"/>
    <w:rsid w:val="004A1597"/>
    <w:rsid w:val="004A2D58"/>
    <w:rsid w:val="004A2FDA"/>
    <w:rsid w:val="004A344D"/>
    <w:rsid w:val="004A374D"/>
    <w:rsid w:val="004A44AB"/>
    <w:rsid w:val="004A51A3"/>
    <w:rsid w:val="004A51BC"/>
    <w:rsid w:val="004A5860"/>
    <w:rsid w:val="004A771B"/>
    <w:rsid w:val="004A77EF"/>
    <w:rsid w:val="004B30ED"/>
    <w:rsid w:val="004B4002"/>
    <w:rsid w:val="004B5C2C"/>
    <w:rsid w:val="004C0923"/>
    <w:rsid w:val="004C0D1E"/>
    <w:rsid w:val="004C10B4"/>
    <w:rsid w:val="004C1AFC"/>
    <w:rsid w:val="004C3660"/>
    <w:rsid w:val="004C44DB"/>
    <w:rsid w:val="004C575B"/>
    <w:rsid w:val="004C62F5"/>
    <w:rsid w:val="004C6D48"/>
    <w:rsid w:val="004C723C"/>
    <w:rsid w:val="004D0F3A"/>
    <w:rsid w:val="004D0FD0"/>
    <w:rsid w:val="004D29E0"/>
    <w:rsid w:val="004D3EB6"/>
    <w:rsid w:val="004D4385"/>
    <w:rsid w:val="004D4AA5"/>
    <w:rsid w:val="004D4C5E"/>
    <w:rsid w:val="004D5038"/>
    <w:rsid w:val="004D59EB"/>
    <w:rsid w:val="004D5E37"/>
    <w:rsid w:val="004E0180"/>
    <w:rsid w:val="004E03F3"/>
    <w:rsid w:val="004E122A"/>
    <w:rsid w:val="004E2065"/>
    <w:rsid w:val="004E2A8D"/>
    <w:rsid w:val="004E48F1"/>
    <w:rsid w:val="004E659F"/>
    <w:rsid w:val="004E6D7F"/>
    <w:rsid w:val="004E7828"/>
    <w:rsid w:val="004E7D88"/>
    <w:rsid w:val="004F08A3"/>
    <w:rsid w:val="004F0E16"/>
    <w:rsid w:val="004F2415"/>
    <w:rsid w:val="004F31CB"/>
    <w:rsid w:val="004F4466"/>
    <w:rsid w:val="004F4CF5"/>
    <w:rsid w:val="004F57A5"/>
    <w:rsid w:val="004F57B1"/>
    <w:rsid w:val="004F624C"/>
    <w:rsid w:val="00502556"/>
    <w:rsid w:val="005027AE"/>
    <w:rsid w:val="00504A96"/>
    <w:rsid w:val="0050773E"/>
    <w:rsid w:val="00510E76"/>
    <w:rsid w:val="00511CE3"/>
    <w:rsid w:val="00511D8B"/>
    <w:rsid w:val="00511F72"/>
    <w:rsid w:val="00513E71"/>
    <w:rsid w:val="00515709"/>
    <w:rsid w:val="00515ED3"/>
    <w:rsid w:val="0051620F"/>
    <w:rsid w:val="00517853"/>
    <w:rsid w:val="00517B0E"/>
    <w:rsid w:val="00520655"/>
    <w:rsid w:val="00521B5B"/>
    <w:rsid w:val="00521D49"/>
    <w:rsid w:val="005235CC"/>
    <w:rsid w:val="00523DDB"/>
    <w:rsid w:val="00525609"/>
    <w:rsid w:val="00526B89"/>
    <w:rsid w:val="005272C0"/>
    <w:rsid w:val="005313FC"/>
    <w:rsid w:val="005334E9"/>
    <w:rsid w:val="00533994"/>
    <w:rsid w:val="00533FA7"/>
    <w:rsid w:val="00534FFA"/>
    <w:rsid w:val="00537BFE"/>
    <w:rsid w:val="00537D0D"/>
    <w:rsid w:val="0054038B"/>
    <w:rsid w:val="00540A67"/>
    <w:rsid w:val="0054264B"/>
    <w:rsid w:val="00542FD4"/>
    <w:rsid w:val="005432F6"/>
    <w:rsid w:val="00543C4C"/>
    <w:rsid w:val="00545AED"/>
    <w:rsid w:val="00545CD5"/>
    <w:rsid w:val="0054677D"/>
    <w:rsid w:val="005504B4"/>
    <w:rsid w:val="005507AB"/>
    <w:rsid w:val="00551D04"/>
    <w:rsid w:val="00552463"/>
    <w:rsid w:val="00552798"/>
    <w:rsid w:val="00555716"/>
    <w:rsid w:val="00561552"/>
    <w:rsid w:val="00563282"/>
    <w:rsid w:val="005633F5"/>
    <w:rsid w:val="005637DA"/>
    <w:rsid w:val="0056386E"/>
    <w:rsid w:val="005639E5"/>
    <w:rsid w:val="00564CB4"/>
    <w:rsid w:val="00564EDE"/>
    <w:rsid w:val="005677B3"/>
    <w:rsid w:val="00567AA7"/>
    <w:rsid w:val="005708A1"/>
    <w:rsid w:val="00570FFD"/>
    <w:rsid w:val="00571EB6"/>
    <w:rsid w:val="005743B2"/>
    <w:rsid w:val="00574991"/>
    <w:rsid w:val="005753D6"/>
    <w:rsid w:val="0057798D"/>
    <w:rsid w:val="0058078C"/>
    <w:rsid w:val="00581818"/>
    <w:rsid w:val="0058184D"/>
    <w:rsid w:val="005854FC"/>
    <w:rsid w:val="00586B28"/>
    <w:rsid w:val="00586BFD"/>
    <w:rsid w:val="00587AC9"/>
    <w:rsid w:val="00590692"/>
    <w:rsid w:val="00591265"/>
    <w:rsid w:val="0059297E"/>
    <w:rsid w:val="00593802"/>
    <w:rsid w:val="00594686"/>
    <w:rsid w:val="00595B67"/>
    <w:rsid w:val="00595FE0"/>
    <w:rsid w:val="005A2077"/>
    <w:rsid w:val="005A3316"/>
    <w:rsid w:val="005A36C6"/>
    <w:rsid w:val="005A67A1"/>
    <w:rsid w:val="005A7561"/>
    <w:rsid w:val="005B0F83"/>
    <w:rsid w:val="005B1099"/>
    <w:rsid w:val="005B20CA"/>
    <w:rsid w:val="005B28C3"/>
    <w:rsid w:val="005B3443"/>
    <w:rsid w:val="005B3504"/>
    <w:rsid w:val="005B3F27"/>
    <w:rsid w:val="005B651F"/>
    <w:rsid w:val="005B654B"/>
    <w:rsid w:val="005B691B"/>
    <w:rsid w:val="005C16E6"/>
    <w:rsid w:val="005C1DD4"/>
    <w:rsid w:val="005C20B3"/>
    <w:rsid w:val="005C3042"/>
    <w:rsid w:val="005C3E22"/>
    <w:rsid w:val="005C64C2"/>
    <w:rsid w:val="005C661E"/>
    <w:rsid w:val="005C7BFC"/>
    <w:rsid w:val="005D01DC"/>
    <w:rsid w:val="005D0471"/>
    <w:rsid w:val="005D1302"/>
    <w:rsid w:val="005D2169"/>
    <w:rsid w:val="005D2985"/>
    <w:rsid w:val="005D2AFE"/>
    <w:rsid w:val="005D4571"/>
    <w:rsid w:val="005D5505"/>
    <w:rsid w:val="005D5CAE"/>
    <w:rsid w:val="005D60D6"/>
    <w:rsid w:val="005D630A"/>
    <w:rsid w:val="005D678B"/>
    <w:rsid w:val="005D7257"/>
    <w:rsid w:val="005E0E08"/>
    <w:rsid w:val="005E0F09"/>
    <w:rsid w:val="005E215D"/>
    <w:rsid w:val="005E259F"/>
    <w:rsid w:val="005E2A82"/>
    <w:rsid w:val="005E37A9"/>
    <w:rsid w:val="005E3F0C"/>
    <w:rsid w:val="005E7570"/>
    <w:rsid w:val="005E7CCB"/>
    <w:rsid w:val="005F0766"/>
    <w:rsid w:val="005F1C91"/>
    <w:rsid w:val="005F2DDD"/>
    <w:rsid w:val="005F51CA"/>
    <w:rsid w:val="005F51EA"/>
    <w:rsid w:val="005F540C"/>
    <w:rsid w:val="005F5A50"/>
    <w:rsid w:val="005F69EA"/>
    <w:rsid w:val="005F69EC"/>
    <w:rsid w:val="005F714A"/>
    <w:rsid w:val="005F741C"/>
    <w:rsid w:val="005F7814"/>
    <w:rsid w:val="00601B9A"/>
    <w:rsid w:val="006060B3"/>
    <w:rsid w:val="00606470"/>
    <w:rsid w:val="0060670B"/>
    <w:rsid w:val="00606D51"/>
    <w:rsid w:val="006078BA"/>
    <w:rsid w:val="00611423"/>
    <w:rsid w:val="00612931"/>
    <w:rsid w:val="00613799"/>
    <w:rsid w:val="00613BE6"/>
    <w:rsid w:val="00614199"/>
    <w:rsid w:val="00615625"/>
    <w:rsid w:val="00616A0D"/>
    <w:rsid w:val="00617AF6"/>
    <w:rsid w:val="0062007C"/>
    <w:rsid w:val="00620FC5"/>
    <w:rsid w:val="00621B95"/>
    <w:rsid w:val="0062270D"/>
    <w:rsid w:val="00623815"/>
    <w:rsid w:val="0062555A"/>
    <w:rsid w:val="006265FD"/>
    <w:rsid w:val="00626CEE"/>
    <w:rsid w:val="00630B8B"/>
    <w:rsid w:val="006316AD"/>
    <w:rsid w:val="006338CC"/>
    <w:rsid w:val="00633A9D"/>
    <w:rsid w:val="00633AF8"/>
    <w:rsid w:val="00635D76"/>
    <w:rsid w:val="006401C5"/>
    <w:rsid w:val="00640264"/>
    <w:rsid w:val="006406FC"/>
    <w:rsid w:val="00640F21"/>
    <w:rsid w:val="00641D26"/>
    <w:rsid w:val="006430CA"/>
    <w:rsid w:val="006448F9"/>
    <w:rsid w:val="00644A3D"/>
    <w:rsid w:val="006450BE"/>
    <w:rsid w:val="00645832"/>
    <w:rsid w:val="00645D0B"/>
    <w:rsid w:val="00645FFF"/>
    <w:rsid w:val="00646A57"/>
    <w:rsid w:val="006471C1"/>
    <w:rsid w:val="006514A4"/>
    <w:rsid w:val="00652781"/>
    <w:rsid w:val="00653AB9"/>
    <w:rsid w:val="00654193"/>
    <w:rsid w:val="0065528A"/>
    <w:rsid w:val="00655FE6"/>
    <w:rsid w:val="0065607F"/>
    <w:rsid w:val="006564AF"/>
    <w:rsid w:val="00657FDB"/>
    <w:rsid w:val="006637E2"/>
    <w:rsid w:val="00663E8B"/>
    <w:rsid w:val="00663F8B"/>
    <w:rsid w:val="00664948"/>
    <w:rsid w:val="00666741"/>
    <w:rsid w:val="0066685E"/>
    <w:rsid w:val="00666D4E"/>
    <w:rsid w:val="00667070"/>
    <w:rsid w:val="00667D8C"/>
    <w:rsid w:val="0067055E"/>
    <w:rsid w:val="00671535"/>
    <w:rsid w:val="00673B03"/>
    <w:rsid w:val="00673E22"/>
    <w:rsid w:val="00674711"/>
    <w:rsid w:val="006766E9"/>
    <w:rsid w:val="006767B2"/>
    <w:rsid w:val="006775FD"/>
    <w:rsid w:val="006776E9"/>
    <w:rsid w:val="00681CA0"/>
    <w:rsid w:val="0068218D"/>
    <w:rsid w:val="0068334C"/>
    <w:rsid w:val="00683E79"/>
    <w:rsid w:val="00684BBF"/>
    <w:rsid w:val="006852AC"/>
    <w:rsid w:val="00685C22"/>
    <w:rsid w:val="00686104"/>
    <w:rsid w:val="0068625B"/>
    <w:rsid w:val="00686D56"/>
    <w:rsid w:val="00690228"/>
    <w:rsid w:val="006904D3"/>
    <w:rsid w:val="00691951"/>
    <w:rsid w:val="00691AB9"/>
    <w:rsid w:val="006927CE"/>
    <w:rsid w:val="00692B15"/>
    <w:rsid w:val="0069556E"/>
    <w:rsid w:val="00695C78"/>
    <w:rsid w:val="006977A1"/>
    <w:rsid w:val="006A0CB2"/>
    <w:rsid w:val="006A1132"/>
    <w:rsid w:val="006A2D33"/>
    <w:rsid w:val="006A386F"/>
    <w:rsid w:val="006A4226"/>
    <w:rsid w:val="006A4676"/>
    <w:rsid w:val="006A4CF3"/>
    <w:rsid w:val="006A5FA0"/>
    <w:rsid w:val="006A71B0"/>
    <w:rsid w:val="006A7F9D"/>
    <w:rsid w:val="006B08FF"/>
    <w:rsid w:val="006B31DB"/>
    <w:rsid w:val="006B34B6"/>
    <w:rsid w:val="006B39FC"/>
    <w:rsid w:val="006B41EE"/>
    <w:rsid w:val="006B5184"/>
    <w:rsid w:val="006B5EB4"/>
    <w:rsid w:val="006B6C54"/>
    <w:rsid w:val="006B76A3"/>
    <w:rsid w:val="006C1817"/>
    <w:rsid w:val="006C28ED"/>
    <w:rsid w:val="006C3320"/>
    <w:rsid w:val="006C355A"/>
    <w:rsid w:val="006C7040"/>
    <w:rsid w:val="006C756D"/>
    <w:rsid w:val="006D0911"/>
    <w:rsid w:val="006D240D"/>
    <w:rsid w:val="006D250C"/>
    <w:rsid w:val="006D2AF3"/>
    <w:rsid w:val="006D35F7"/>
    <w:rsid w:val="006D3DCC"/>
    <w:rsid w:val="006D514F"/>
    <w:rsid w:val="006D5BB0"/>
    <w:rsid w:val="006D60D1"/>
    <w:rsid w:val="006D689D"/>
    <w:rsid w:val="006D69F2"/>
    <w:rsid w:val="006E0E6C"/>
    <w:rsid w:val="006E4651"/>
    <w:rsid w:val="006E4924"/>
    <w:rsid w:val="006E4B45"/>
    <w:rsid w:val="006E4FBF"/>
    <w:rsid w:val="006E5EEB"/>
    <w:rsid w:val="006E7CC7"/>
    <w:rsid w:val="006F0029"/>
    <w:rsid w:val="006F0A36"/>
    <w:rsid w:val="006F0D21"/>
    <w:rsid w:val="006F108E"/>
    <w:rsid w:val="006F141F"/>
    <w:rsid w:val="006F1787"/>
    <w:rsid w:val="006F33E9"/>
    <w:rsid w:val="006F4041"/>
    <w:rsid w:val="006F4CBC"/>
    <w:rsid w:val="006F6133"/>
    <w:rsid w:val="006F6AF7"/>
    <w:rsid w:val="007001BD"/>
    <w:rsid w:val="007013E9"/>
    <w:rsid w:val="007019DD"/>
    <w:rsid w:val="007021E0"/>
    <w:rsid w:val="00703354"/>
    <w:rsid w:val="0070441F"/>
    <w:rsid w:val="00706A8E"/>
    <w:rsid w:val="00707AC1"/>
    <w:rsid w:val="00710219"/>
    <w:rsid w:val="00710C6D"/>
    <w:rsid w:val="00711884"/>
    <w:rsid w:val="00711E6B"/>
    <w:rsid w:val="00712A21"/>
    <w:rsid w:val="00713B6F"/>
    <w:rsid w:val="0071429B"/>
    <w:rsid w:val="00714BFE"/>
    <w:rsid w:val="0071561D"/>
    <w:rsid w:val="007177D5"/>
    <w:rsid w:val="00720987"/>
    <w:rsid w:val="00720CFC"/>
    <w:rsid w:val="00721C79"/>
    <w:rsid w:val="007250BA"/>
    <w:rsid w:val="00725DFD"/>
    <w:rsid w:val="007267A9"/>
    <w:rsid w:val="00727BF9"/>
    <w:rsid w:val="00727C9B"/>
    <w:rsid w:val="00727E8D"/>
    <w:rsid w:val="0073067D"/>
    <w:rsid w:val="007319AF"/>
    <w:rsid w:val="00731E5A"/>
    <w:rsid w:val="00732B70"/>
    <w:rsid w:val="00733354"/>
    <w:rsid w:val="00734934"/>
    <w:rsid w:val="007349DA"/>
    <w:rsid w:val="0073573D"/>
    <w:rsid w:val="00735A03"/>
    <w:rsid w:val="00735E9B"/>
    <w:rsid w:val="007365B9"/>
    <w:rsid w:val="007414B2"/>
    <w:rsid w:val="007421CC"/>
    <w:rsid w:val="007458C2"/>
    <w:rsid w:val="00746DA2"/>
    <w:rsid w:val="0075076E"/>
    <w:rsid w:val="007525F9"/>
    <w:rsid w:val="007533E7"/>
    <w:rsid w:val="00753582"/>
    <w:rsid w:val="00753BE2"/>
    <w:rsid w:val="00753D0B"/>
    <w:rsid w:val="00754559"/>
    <w:rsid w:val="007568B2"/>
    <w:rsid w:val="007578B2"/>
    <w:rsid w:val="00760F75"/>
    <w:rsid w:val="00761DC2"/>
    <w:rsid w:val="00764B81"/>
    <w:rsid w:val="007656F3"/>
    <w:rsid w:val="00766ED7"/>
    <w:rsid w:val="007672AB"/>
    <w:rsid w:val="0076740F"/>
    <w:rsid w:val="00767F8C"/>
    <w:rsid w:val="007708F9"/>
    <w:rsid w:val="00770A17"/>
    <w:rsid w:val="007727F1"/>
    <w:rsid w:val="00772954"/>
    <w:rsid w:val="007737A3"/>
    <w:rsid w:val="00773C78"/>
    <w:rsid w:val="007743CA"/>
    <w:rsid w:val="00775B43"/>
    <w:rsid w:val="00776AB9"/>
    <w:rsid w:val="00777C28"/>
    <w:rsid w:val="00781020"/>
    <w:rsid w:val="007826AC"/>
    <w:rsid w:val="00783F3F"/>
    <w:rsid w:val="007868FA"/>
    <w:rsid w:val="00786F38"/>
    <w:rsid w:val="007905B7"/>
    <w:rsid w:val="0079063D"/>
    <w:rsid w:val="00791A52"/>
    <w:rsid w:val="00792258"/>
    <w:rsid w:val="00792315"/>
    <w:rsid w:val="00792797"/>
    <w:rsid w:val="00792E2C"/>
    <w:rsid w:val="007956AE"/>
    <w:rsid w:val="00795DB1"/>
    <w:rsid w:val="007965C3"/>
    <w:rsid w:val="00796AE0"/>
    <w:rsid w:val="007A0CD2"/>
    <w:rsid w:val="007A1696"/>
    <w:rsid w:val="007A16D1"/>
    <w:rsid w:val="007A19FB"/>
    <w:rsid w:val="007A228F"/>
    <w:rsid w:val="007A396E"/>
    <w:rsid w:val="007A3B06"/>
    <w:rsid w:val="007A5536"/>
    <w:rsid w:val="007A6027"/>
    <w:rsid w:val="007A7B1F"/>
    <w:rsid w:val="007B24CB"/>
    <w:rsid w:val="007B2A67"/>
    <w:rsid w:val="007B78CB"/>
    <w:rsid w:val="007C1BF9"/>
    <w:rsid w:val="007C1CF9"/>
    <w:rsid w:val="007C3A7A"/>
    <w:rsid w:val="007C440B"/>
    <w:rsid w:val="007C4820"/>
    <w:rsid w:val="007C6EB1"/>
    <w:rsid w:val="007C7237"/>
    <w:rsid w:val="007C7633"/>
    <w:rsid w:val="007C7F29"/>
    <w:rsid w:val="007D1FBE"/>
    <w:rsid w:val="007D2497"/>
    <w:rsid w:val="007D2AEF"/>
    <w:rsid w:val="007D55AE"/>
    <w:rsid w:val="007D7EC5"/>
    <w:rsid w:val="007E1792"/>
    <w:rsid w:val="007E3AFA"/>
    <w:rsid w:val="007E49AC"/>
    <w:rsid w:val="007E4F35"/>
    <w:rsid w:val="007E6B72"/>
    <w:rsid w:val="007E6C36"/>
    <w:rsid w:val="007F0256"/>
    <w:rsid w:val="007F02CA"/>
    <w:rsid w:val="007F0BEC"/>
    <w:rsid w:val="007F0C63"/>
    <w:rsid w:val="007F10F9"/>
    <w:rsid w:val="007F17CF"/>
    <w:rsid w:val="007F1F0F"/>
    <w:rsid w:val="007F1F30"/>
    <w:rsid w:val="007F4468"/>
    <w:rsid w:val="007F4A19"/>
    <w:rsid w:val="007F4A32"/>
    <w:rsid w:val="007F5C9D"/>
    <w:rsid w:val="007F633A"/>
    <w:rsid w:val="007F7CDE"/>
    <w:rsid w:val="0080160E"/>
    <w:rsid w:val="00801BD3"/>
    <w:rsid w:val="00802664"/>
    <w:rsid w:val="008031A6"/>
    <w:rsid w:val="00803460"/>
    <w:rsid w:val="00803ACE"/>
    <w:rsid w:val="00803E55"/>
    <w:rsid w:val="008043E0"/>
    <w:rsid w:val="00804533"/>
    <w:rsid w:val="008047DE"/>
    <w:rsid w:val="00805F40"/>
    <w:rsid w:val="00807207"/>
    <w:rsid w:val="008078DB"/>
    <w:rsid w:val="00807E09"/>
    <w:rsid w:val="008103EF"/>
    <w:rsid w:val="00813265"/>
    <w:rsid w:val="0081407D"/>
    <w:rsid w:val="0081454D"/>
    <w:rsid w:val="00814C82"/>
    <w:rsid w:val="00815137"/>
    <w:rsid w:val="00815624"/>
    <w:rsid w:val="008176CB"/>
    <w:rsid w:val="008178A0"/>
    <w:rsid w:val="00817D96"/>
    <w:rsid w:val="0082152C"/>
    <w:rsid w:val="00821F7C"/>
    <w:rsid w:val="00822AC5"/>
    <w:rsid w:val="0082375E"/>
    <w:rsid w:val="008244B3"/>
    <w:rsid w:val="008260DD"/>
    <w:rsid w:val="00826FC9"/>
    <w:rsid w:val="0082730A"/>
    <w:rsid w:val="00827C26"/>
    <w:rsid w:val="008308B6"/>
    <w:rsid w:val="00831A65"/>
    <w:rsid w:val="00831CAF"/>
    <w:rsid w:val="008334BB"/>
    <w:rsid w:val="00833FB1"/>
    <w:rsid w:val="008341C6"/>
    <w:rsid w:val="008343D5"/>
    <w:rsid w:val="00834EA2"/>
    <w:rsid w:val="00835D2A"/>
    <w:rsid w:val="00836480"/>
    <w:rsid w:val="008378E7"/>
    <w:rsid w:val="008409CB"/>
    <w:rsid w:val="00841E35"/>
    <w:rsid w:val="00842241"/>
    <w:rsid w:val="008429B0"/>
    <w:rsid w:val="00843C96"/>
    <w:rsid w:val="00843F5F"/>
    <w:rsid w:val="00844302"/>
    <w:rsid w:val="008444E9"/>
    <w:rsid w:val="00844E85"/>
    <w:rsid w:val="00845F59"/>
    <w:rsid w:val="0084676B"/>
    <w:rsid w:val="00846EE4"/>
    <w:rsid w:val="008504C4"/>
    <w:rsid w:val="00850611"/>
    <w:rsid w:val="00850B80"/>
    <w:rsid w:val="008512BA"/>
    <w:rsid w:val="00852158"/>
    <w:rsid w:val="0085239E"/>
    <w:rsid w:val="00852EEB"/>
    <w:rsid w:val="008539A3"/>
    <w:rsid w:val="00855C44"/>
    <w:rsid w:val="0085789C"/>
    <w:rsid w:val="008578C7"/>
    <w:rsid w:val="008579B4"/>
    <w:rsid w:val="00860662"/>
    <w:rsid w:val="00860B83"/>
    <w:rsid w:val="008614AB"/>
    <w:rsid w:val="00863A15"/>
    <w:rsid w:val="00864D7F"/>
    <w:rsid w:val="00866F9A"/>
    <w:rsid w:val="00871E30"/>
    <w:rsid w:val="008752FB"/>
    <w:rsid w:val="00875B54"/>
    <w:rsid w:val="00876E40"/>
    <w:rsid w:val="00876EBB"/>
    <w:rsid w:val="008809DB"/>
    <w:rsid w:val="0088265E"/>
    <w:rsid w:val="0088304A"/>
    <w:rsid w:val="008835EF"/>
    <w:rsid w:val="00884101"/>
    <w:rsid w:val="00884A43"/>
    <w:rsid w:val="00885338"/>
    <w:rsid w:val="00885E56"/>
    <w:rsid w:val="0088644B"/>
    <w:rsid w:val="008874AF"/>
    <w:rsid w:val="00891051"/>
    <w:rsid w:val="00891FA7"/>
    <w:rsid w:val="00892548"/>
    <w:rsid w:val="00892E32"/>
    <w:rsid w:val="00894037"/>
    <w:rsid w:val="0089697F"/>
    <w:rsid w:val="00896B93"/>
    <w:rsid w:val="00896D84"/>
    <w:rsid w:val="0089719A"/>
    <w:rsid w:val="00897774"/>
    <w:rsid w:val="0089784B"/>
    <w:rsid w:val="008A06BA"/>
    <w:rsid w:val="008A0924"/>
    <w:rsid w:val="008A28C4"/>
    <w:rsid w:val="008A2C42"/>
    <w:rsid w:val="008A3CD9"/>
    <w:rsid w:val="008A6BB3"/>
    <w:rsid w:val="008A749C"/>
    <w:rsid w:val="008A7745"/>
    <w:rsid w:val="008B0AD3"/>
    <w:rsid w:val="008B0EF2"/>
    <w:rsid w:val="008B194A"/>
    <w:rsid w:val="008B2565"/>
    <w:rsid w:val="008B2690"/>
    <w:rsid w:val="008B3C69"/>
    <w:rsid w:val="008B4423"/>
    <w:rsid w:val="008B518D"/>
    <w:rsid w:val="008B5573"/>
    <w:rsid w:val="008B5620"/>
    <w:rsid w:val="008B5DF3"/>
    <w:rsid w:val="008C158B"/>
    <w:rsid w:val="008C25A3"/>
    <w:rsid w:val="008C26AC"/>
    <w:rsid w:val="008C2D57"/>
    <w:rsid w:val="008C3D2D"/>
    <w:rsid w:val="008C42FB"/>
    <w:rsid w:val="008C5D91"/>
    <w:rsid w:val="008C7450"/>
    <w:rsid w:val="008D0862"/>
    <w:rsid w:val="008D1415"/>
    <w:rsid w:val="008D1924"/>
    <w:rsid w:val="008D1C1D"/>
    <w:rsid w:val="008D276F"/>
    <w:rsid w:val="008D340B"/>
    <w:rsid w:val="008D4017"/>
    <w:rsid w:val="008D467A"/>
    <w:rsid w:val="008D4FAA"/>
    <w:rsid w:val="008D5763"/>
    <w:rsid w:val="008D6478"/>
    <w:rsid w:val="008D71AC"/>
    <w:rsid w:val="008E00F7"/>
    <w:rsid w:val="008E012B"/>
    <w:rsid w:val="008E098F"/>
    <w:rsid w:val="008E14D3"/>
    <w:rsid w:val="008E446A"/>
    <w:rsid w:val="008E49EF"/>
    <w:rsid w:val="008E5592"/>
    <w:rsid w:val="008F13E2"/>
    <w:rsid w:val="008F2222"/>
    <w:rsid w:val="008F391B"/>
    <w:rsid w:val="008F39C0"/>
    <w:rsid w:val="008F3B8D"/>
    <w:rsid w:val="008F3D3C"/>
    <w:rsid w:val="008F3EAD"/>
    <w:rsid w:val="008F40B6"/>
    <w:rsid w:val="008F5638"/>
    <w:rsid w:val="008F58B1"/>
    <w:rsid w:val="008F5E1D"/>
    <w:rsid w:val="008F61D0"/>
    <w:rsid w:val="008F7B2F"/>
    <w:rsid w:val="008F7B4D"/>
    <w:rsid w:val="00900E5E"/>
    <w:rsid w:val="00900EF1"/>
    <w:rsid w:val="00900F8A"/>
    <w:rsid w:val="0090146D"/>
    <w:rsid w:val="00902271"/>
    <w:rsid w:val="009049B4"/>
    <w:rsid w:val="00905423"/>
    <w:rsid w:val="00905A5D"/>
    <w:rsid w:val="00905CE0"/>
    <w:rsid w:val="00906092"/>
    <w:rsid w:val="00907364"/>
    <w:rsid w:val="00911658"/>
    <w:rsid w:val="00911E9F"/>
    <w:rsid w:val="0091210B"/>
    <w:rsid w:val="00913569"/>
    <w:rsid w:val="00913E67"/>
    <w:rsid w:val="00914244"/>
    <w:rsid w:val="00914CA2"/>
    <w:rsid w:val="0091632E"/>
    <w:rsid w:val="009168E2"/>
    <w:rsid w:val="009169A3"/>
    <w:rsid w:val="00917C54"/>
    <w:rsid w:val="00917F64"/>
    <w:rsid w:val="00920061"/>
    <w:rsid w:val="009209D9"/>
    <w:rsid w:val="00920B74"/>
    <w:rsid w:val="00920E5E"/>
    <w:rsid w:val="00922B09"/>
    <w:rsid w:val="00922E56"/>
    <w:rsid w:val="00922E80"/>
    <w:rsid w:val="0092346D"/>
    <w:rsid w:val="009249EA"/>
    <w:rsid w:val="0092755D"/>
    <w:rsid w:val="00927887"/>
    <w:rsid w:val="0093009D"/>
    <w:rsid w:val="00930829"/>
    <w:rsid w:val="0093141E"/>
    <w:rsid w:val="0093221D"/>
    <w:rsid w:val="00933F68"/>
    <w:rsid w:val="00937D8C"/>
    <w:rsid w:val="00940227"/>
    <w:rsid w:val="00940E76"/>
    <w:rsid w:val="0094104C"/>
    <w:rsid w:val="00944561"/>
    <w:rsid w:val="00945DB4"/>
    <w:rsid w:val="0094605D"/>
    <w:rsid w:val="0094631E"/>
    <w:rsid w:val="00947556"/>
    <w:rsid w:val="00947BF9"/>
    <w:rsid w:val="00947D8D"/>
    <w:rsid w:val="00947F5F"/>
    <w:rsid w:val="009507DB"/>
    <w:rsid w:val="009518C4"/>
    <w:rsid w:val="00952053"/>
    <w:rsid w:val="009529C6"/>
    <w:rsid w:val="0095485E"/>
    <w:rsid w:val="00955211"/>
    <w:rsid w:val="0095534F"/>
    <w:rsid w:val="009555FF"/>
    <w:rsid w:val="00956CFB"/>
    <w:rsid w:val="00956ED9"/>
    <w:rsid w:val="00960870"/>
    <w:rsid w:val="009618D6"/>
    <w:rsid w:val="00963485"/>
    <w:rsid w:val="00963AC2"/>
    <w:rsid w:val="00964C98"/>
    <w:rsid w:val="00964F4B"/>
    <w:rsid w:val="00965892"/>
    <w:rsid w:val="00965CD3"/>
    <w:rsid w:val="00966274"/>
    <w:rsid w:val="00967C4E"/>
    <w:rsid w:val="00970109"/>
    <w:rsid w:val="00970876"/>
    <w:rsid w:val="00970CAA"/>
    <w:rsid w:val="00971480"/>
    <w:rsid w:val="009740F4"/>
    <w:rsid w:val="0097614F"/>
    <w:rsid w:val="009777FF"/>
    <w:rsid w:val="00980340"/>
    <w:rsid w:val="0098288E"/>
    <w:rsid w:val="00982893"/>
    <w:rsid w:val="009829B3"/>
    <w:rsid w:val="009847C0"/>
    <w:rsid w:val="009847F3"/>
    <w:rsid w:val="00984912"/>
    <w:rsid w:val="00985410"/>
    <w:rsid w:val="0098562F"/>
    <w:rsid w:val="009911C9"/>
    <w:rsid w:val="0099193C"/>
    <w:rsid w:val="00992CE0"/>
    <w:rsid w:val="009942B1"/>
    <w:rsid w:val="0099541F"/>
    <w:rsid w:val="00995CE9"/>
    <w:rsid w:val="00996E3F"/>
    <w:rsid w:val="009A001C"/>
    <w:rsid w:val="009A0F0E"/>
    <w:rsid w:val="009A10BB"/>
    <w:rsid w:val="009A271B"/>
    <w:rsid w:val="009A4F61"/>
    <w:rsid w:val="009A53C7"/>
    <w:rsid w:val="009A5924"/>
    <w:rsid w:val="009A5FE3"/>
    <w:rsid w:val="009A6305"/>
    <w:rsid w:val="009A6F2B"/>
    <w:rsid w:val="009A701E"/>
    <w:rsid w:val="009A784B"/>
    <w:rsid w:val="009B146F"/>
    <w:rsid w:val="009B3953"/>
    <w:rsid w:val="009B3A63"/>
    <w:rsid w:val="009B3DBB"/>
    <w:rsid w:val="009B4BE8"/>
    <w:rsid w:val="009B4BEF"/>
    <w:rsid w:val="009B6828"/>
    <w:rsid w:val="009C16ED"/>
    <w:rsid w:val="009C1C5D"/>
    <w:rsid w:val="009C2E2D"/>
    <w:rsid w:val="009C31E4"/>
    <w:rsid w:val="009C3526"/>
    <w:rsid w:val="009C3952"/>
    <w:rsid w:val="009C3C67"/>
    <w:rsid w:val="009C4001"/>
    <w:rsid w:val="009C4C9E"/>
    <w:rsid w:val="009C57B7"/>
    <w:rsid w:val="009C5E53"/>
    <w:rsid w:val="009C5FD7"/>
    <w:rsid w:val="009C67F3"/>
    <w:rsid w:val="009C6E71"/>
    <w:rsid w:val="009C7696"/>
    <w:rsid w:val="009D0339"/>
    <w:rsid w:val="009D15DF"/>
    <w:rsid w:val="009D1E7B"/>
    <w:rsid w:val="009D2F49"/>
    <w:rsid w:val="009D4063"/>
    <w:rsid w:val="009D5609"/>
    <w:rsid w:val="009D7D51"/>
    <w:rsid w:val="009E03B3"/>
    <w:rsid w:val="009E0C41"/>
    <w:rsid w:val="009E25BA"/>
    <w:rsid w:val="009E27EF"/>
    <w:rsid w:val="009E3503"/>
    <w:rsid w:val="009E558B"/>
    <w:rsid w:val="009E5AB1"/>
    <w:rsid w:val="009E6487"/>
    <w:rsid w:val="009E7023"/>
    <w:rsid w:val="009E7CC4"/>
    <w:rsid w:val="009F2C70"/>
    <w:rsid w:val="009F3107"/>
    <w:rsid w:val="009F35B9"/>
    <w:rsid w:val="009F365F"/>
    <w:rsid w:val="009F373F"/>
    <w:rsid w:val="009F5272"/>
    <w:rsid w:val="009F5281"/>
    <w:rsid w:val="009F6D8E"/>
    <w:rsid w:val="009F761B"/>
    <w:rsid w:val="00A02AA4"/>
    <w:rsid w:val="00A03DB5"/>
    <w:rsid w:val="00A047FF"/>
    <w:rsid w:val="00A079B6"/>
    <w:rsid w:val="00A121EF"/>
    <w:rsid w:val="00A123D5"/>
    <w:rsid w:val="00A13285"/>
    <w:rsid w:val="00A13842"/>
    <w:rsid w:val="00A141E1"/>
    <w:rsid w:val="00A14A81"/>
    <w:rsid w:val="00A15D78"/>
    <w:rsid w:val="00A16308"/>
    <w:rsid w:val="00A16F2D"/>
    <w:rsid w:val="00A207B3"/>
    <w:rsid w:val="00A20FE0"/>
    <w:rsid w:val="00A21143"/>
    <w:rsid w:val="00A2427D"/>
    <w:rsid w:val="00A24B4C"/>
    <w:rsid w:val="00A260F4"/>
    <w:rsid w:val="00A26AAE"/>
    <w:rsid w:val="00A27168"/>
    <w:rsid w:val="00A27EDE"/>
    <w:rsid w:val="00A30680"/>
    <w:rsid w:val="00A313CB"/>
    <w:rsid w:val="00A31E1C"/>
    <w:rsid w:val="00A321CC"/>
    <w:rsid w:val="00A32676"/>
    <w:rsid w:val="00A3312A"/>
    <w:rsid w:val="00A359EA"/>
    <w:rsid w:val="00A36398"/>
    <w:rsid w:val="00A37246"/>
    <w:rsid w:val="00A379DC"/>
    <w:rsid w:val="00A37D61"/>
    <w:rsid w:val="00A4157D"/>
    <w:rsid w:val="00A420E7"/>
    <w:rsid w:val="00A43A7F"/>
    <w:rsid w:val="00A44506"/>
    <w:rsid w:val="00A45C8C"/>
    <w:rsid w:val="00A460BA"/>
    <w:rsid w:val="00A462F3"/>
    <w:rsid w:val="00A463B2"/>
    <w:rsid w:val="00A465A3"/>
    <w:rsid w:val="00A46A81"/>
    <w:rsid w:val="00A51CFB"/>
    <w:rsid w:val="00A51E2C"/>
    <w:rsid w:val="00A54168"/>
    <w:rsid w:val="00A55493"/>
    <w:rsid w:val="00A556B2"/>
    <w:rsid w:val="00A55F25"/>
    <w:rsid w:val="00A56FCF"/>
    <w:rsid w:val="00A573DD"/>
    <w:rsid w:val="00A605EF"/>
    <w:rsid w:val="00A61223"/>
    <w:rsid w:val="00A61DD3"/>
    <w:rsid w:val="00A621C3"/>
    <w:rsid w:val="00A626D1"/>
    <w:rsid w:val="00A62890"/>
    <w:rsid w:val="00A63618"/>
    <w:rsid w:val="00A63A2D"/>
    <w:rsid w:val="00A64433"/>
    <w:rsid w:val="00A67012"/>
    <w:rsid w:val="00A67987"/>
    <w:rsid w:val="00A703C0"/>
    <w:rsid w:val="00A70E2E"/>
    <w:rsid w:val="00A76E19"/>
    <w:rsid w:val="00A77663"/>
    <w:rsid w:val="00A77D55"/>
    <w:rsid w:val="00A804F7"/>
    <w:rsid w:val="00A8096E"/>
    <w:rsid w:val="00A81010"/>
    <w:rsid w:val="00A81681"/>
    <w:rsid w:val="00A82DAA"/>
    <w:rsid w:val="00A82DBB"/>
    <w:rsid w:val="00A8303C"/>
    <w:rsid w:val="00A83345"/>
    <w:rsid w:val="00A83D4E"/>
    <w:rsid w:val="00A84E84"/>
    <w:rsid w:val="00A86FD0"/>
    <w:rsid w:val="00A8728E"/>
    <w:rsid w:val="00A90670"/>
    <w:rsid w:val="00A90CA3"/>
    <w:rsid w:val="00A94972"/>
    <w:rsid w:val="00A949FC"/>
    <w:rsid w:val="00A94D4A"/>
    <w:rsid w:val="00A9627E"/>
    <w:rsid w:val="00A96351"/>
    <w:rsid w:val="00A96BC3"/>
    <w:rsid w:val="00AA021D"/>
    <w:rsid w:val="00AA0527"/>
    <w:rsid w:val="00AA15F4"/>
    <w:rsid w:val="00AA4C70"/>
    <w:rsid w:val="00AA4EEB"/>
    <w:rsid w:val="00AA55B2"/>
    <w:rsid w:val="00AA5EE7"/>
    <w:rsid w:val="00AA7B20"/>
    <w:rsid w:val="00AB1756"/>
    <w:rsid w:val="00AB1DFC"/>
    <w:rsid w:val="00AB2A4B"/>
    <w:rsid w:val="00AB2DC8"/>
    <w:rsid w:val="00AB3972"/>
    <w:rsid w:val="00AB4CE0"/>
    <w:rsid w:val="00AB61A4"/>
    <w:rsid w:val="00AC0CDD"/>
    <w:rsid w:val="00AC0CEA"/>
    <w:rsid w:val="00AC179B"/>
    <w:rsid w:val="00AC23E1"/>
    <w:rsid w:val="00AC4527"/>
    <w:rsid w:val="00AC4E30"/>
    <w:rsid w:val="00AD2159"/>
    <w:rsid w:val="00AD2425"/>
    <w:rsid w:val="00AD2E13"/>
    <w:rsid w:val="00AD3EC5"/>
    <w:rsid w:val="00AD4DDF"/>
    <w:rsid w:val="00AD583D"/>
    <w:rsid w:val="00AD60A2"/>
    <w:rsid w:val="00AD7492"/>
    <w:rsid w:val="00AE1832"/>
    <w:rsid w:val="00AE194C"/>
    <w:rsid w:val="00AE2086"/>
    <w:rsid w:val="00AE339B"/>
    <w:rsid w:val="00AE39CF"/>
    <w:rsid w:val="00AE6AD9"/>
    <w:rsid w:val="00AF2205"/>
    <w:rsid w:val="00AF22D9"/>
    <w:rsid w:val="00AF23C1"/>
    <w:rsid w:val="00AF2ACA"/>
    <w:rsid w:val="00AF359D"/>
    <w:rsid w:val="00AF3723"/>
    <w:rsid w:val="00AF5650"/>
    <w:rsid w:val="00AF5A81"/>
    <w:rsid w:val="00AF739F"/>
    <w:rsid w:val="00AF7872"/>
    <w:rsid w:val="00AF7C89"/>
    <w:rsid w:val="00B00A6B"/>
    <w:rsid w:val="00B00E5C"/>
    <w:rsid w:val="00B03F8E"/>
    <w:rsid w:val="00B041B8"/>
    <w:rsid w:val="00B04514"/>
    <w:rsid w:val="00B05BC3"/>
    <w:rsid w:val="00B06396"/>
    <w:rsid w:val="00B06872"/>
    <w:rsid w:val="00B07D96"/>
    <w:rsid w:val="00B1003C"/>
    <w:rsid w:val="00B14ECD"/>
    <w:rsid w:val="00B15D94"/>
    <w:rsid w:val="00B16585"/>
    <w:rsid w:val="00B16B87"/>
    <w:rsid w:val="00B16D45"/>
    <w:rsid w:val="00B2081B"/>
    <w:rsid w:val="00B23D8A"/>
    <w:rsid w:val="00B241BC"/>
    <w:rsid w:val="00B248FF"/>
    <w:rsid w:val="00B2581F"/>
    <w:rsid w:val="00B25D28"/>
    <w:rsid w:val="00B26AF1"/>
    <w:rsid w:val="00B27AD1"/>
    <w:rsid w:val="00B302EF"/>
    <w:rsid w:val="00B30C9E"/>
    <w:rsid w:val="00B31200"/>
    <w:rsid w:val="00B31366"/>
    <w:rsid w:val="00B314E2"/>
    <w:rsid w:val="00B31F29"/>
    <w:rsid w:val="00B329CB"/>
    <w:rsid w:val="00B34651"/>
    <w:rsid w:val="00B356C7"/>
    <w:rsid w:val="00B35B22"/>
    <w:rsid w:val="00B35DF3"/>
    <w:rsid w:val="00B40070"/>
    <w:rsid w:val="00B41323"/>
    <w:rsid w:val="00B42058"/>
    <w:rsid w:val="00B422AC"/>
    <w:rsid w:val="00B42E14"/>
    <w:rsid w:val="00B43ED7"/>
    <w:rsid w:val="00B440D4"/>
    <w:rsid w:val="00B4554E"/>
    <w:rsid w:val="00B50764"/>
    <w:rsid w:val="00B50D8A"/>
    <w:rsid w:val="00B5110C"/>
    <w:rsid w:val="00B556D1"/>
    <w:rsid w:val="00B563AB"/>
    <w:rsid w:val="00B56998"/>
    <w:rsid w:val="00B57229"/>
    <w:rsid w:val="00B57C66"/>
    <w:rsid w:val="00B62CEA"/>
    <w:rsid w:val="00B63C19"/>
    <w:rsid w:val="00B64497"/>
    <w:rsid w:val="00B645FA"/>
    <w:rsid w:val="00B64882"/>
    <w:rsid w:val="00B648C6"/>
    <w:rsid w:val="00B650C1"/>
    <w:rsid w:val="00B65AD8"/>
    <w:rsid w:val="00B65BBA"/>
    <w:rsid w:val="00B66541"/>
    <w:rsid w:val="00B73677"/>
    <w:rsid w:val="00B74B62"/>
    <w:rsid w:val="00B750CE"/>
    <w:rsid w:val="00B75C8F"/>
    <w:rsid w:val="00B75E37"/>
    <w:rsid w:val="00B75F3B"/>
    <w:rsid w:val="00B7618F"/>
    <w:rsid w:val="00B76F74"/>
    <w:rsid w:val="00B77E67"/>
    <w:rsid w:val="00B823E3"/>
    <w:rsid w:val="00B835D8"/>
    <w:rsid w:val="00B83B58"/>
    <w:rsid w:val="00B83D6C"/>
    <w:rsid w:val="00B849D6"/>
    <w:rsid w:val="00B85C96"/>
    <w:rsid w:val="00B85CC6"/>
    <w:rsid w:val="00B860C6"/>
    <w:rsid w:val="00B864A5"/>
    <w:rsid w:val="00B867B4"/>
    <w:rsid w:val="00B87631"/>
    <w:rsid w:val="00B87BA5"/>
    <w:rsid w:val="00B93FF1"/>
    <w:rsid w:val="00B94C12"/>
    <w:rsid w:val="00B960B8"/>
    <w:rsid w:val="00B968A6"/>
    <w:rsid w:val="00B96AE3"/>
    <w:rsid w:val="00B96BAF"/>
    <w:rsid w:val="00B97B76"/>
    <w:rsid w:val="00BA0094"/>
    <w:rsid w:val="00BA17B5"/>
    <w:rsid w:val="00BA2136"/>
    <w:rsid w:val="00BA430D"/>
    <w:rsid w:val="00BA495A"/>
    <w:rsid w:val="00BA5DC2"/>
    <w:rsid w:val="00BA6A3C"/>
    <w:rsid w:val="00BA767A"/>
    <w:rsid w:val="00BA7824"/>
    <w:rsid w:val="00BB0011"/>
    <w:rsid w:val="00BB0CA5"/>
    <w:rsid w:val="00BB0E9D"/>
    <w:rsid w:val="00BB191F"/>
    <w:rsid w:val="00BB390B"/>
    <w:rsid w:val="00BB542D"/>
    <w:rsid w:val="00BB5D5D"/>
    <w:rsid w:val="00BB6662"/>
    <w:rsid w:val="00BB6755"/>
    <w:rsid w:val="00BB7EE0"/>
    <w:rsid w:val="00BC0EB8"/>
    <w:rsid w:val="00BC1401"/>
    <w:rsid w:val="00BC1C72"/>
    <w:rsid w:val="00BC1DC5"/>
    <w:rsid w:val="00BC1EE4"/>
    <w:rsid w:val="00BC26F9"/>
    <w:rsid w:val="00BC2EE2"/>
    <w:rsid w:val="00BC5A99"/>
    <w:rsid w:val="00BC695E"/>
    <w:rsid w:val="00BC7620"/>
    <w:rsid w:val="00BD072A"/>
    <w:rsid w:val="00BE02C1"/>
    <w:rsid w:val="00BE1830"/>
    <w:rsid w:val="00BE44C3"/>
    <w:rsid w:val="00BE4B06"/>
    <w:rsid w:val="00BE5B97"/>
    <w:rsid w:val="00BE5BFA"/>
    <w:rsid w:val="00BE6680"/>
    <w:rsid w:val="00BF00BF"/>
    <w:rsid w:val="00BF0101"/>
    <w:rsid w:val="00BF0142"/>
    <w:rsid w:val="00BF0A2D"/>
    <w:rsid w:val="00BF118D"/>
    <w:rsid w:val="00BF1D40"/>
    <w:rsid w:val="00BF25B0"/>
    <w:rsid w:val="00BF2B81"/>
    <w:rsid w:val="00BF2C6E"/>
    <w:rsid w:val="00BF384F"/>
    <w:rsid w:val="00BF4107"/>
    <w:rsid w:val="00BF45E9"/>
    <w:rsid w:val="00BF4DFE"/>
    <w:rsid w:val="00BF500B"/>
    <w:rsid w:val="00BF5527"/>
    <w:rsid w:val="00BF5A74"/>
    <w:rsid w:val="00BF658D"/>
    <w:rsid w:val="00BF72E6"/>
    <w:rsid w:val="00BF7C91"/>
    <w:rsid w:val="00C01EE6"/>
    <w:rsid w:val="00C035B1"/>
    <w:rsid w:val="00C03AFC"/>
    <w:rsid w:val="00C05CB3"/>
    <w:rsid w:val="00C110F3"/>
    <w:rsid w:val="00C11121"/>
    <w:rsid w:val="00C12127"/>
    <w:rsid w:val="00C12521"/>
    <w:rsid w:val="00C12854"/>
    <w:rsid w:val="00C128E2"/>
    <w:rsid w:val="00C12BC5"/>
    <w:rsid w:val="00C12C84"/>
    <w:rsid w:val="00C13E4E"/>
    <w:rsid w:val="00C159C8"/>
    <w:rsid w:val="00C20B82"/>
    <w:rsid w:val="00C2148B"/>
    <w:rsid w:val="00C23DF4"/>
    <w:rsid w:val="00C241BE"/>
    <w:rsid w:val="00C243B4"/>
    <w:rsid w:val="00C26567"/>
    <w:rsid w:val="00C265B4"/>
    <w:rsid w:val="00C26837"/>
    <w:rsid w:val="00C26959"/>
    <w:rsid w:val="00C269B8"/>
    <w:rsid w:val="00C27AF9"/>
    <w:rsid w:val="00C3229A"/>
    <w:rsid w:val="00C336E0"/>
    <w:rsid w:val="00C34974"/>
    <w:rsid w:val="00C352F8"/>
    <w:rsid w:val="00C35442"/>
    <w:rsid w:val="00C41924"/>
    <w:rsid w:val="00C43B51"/>
    <w:rsid w:val="00C44B91"/>
    <w:rsid w:val="00C454C1"/>
    <w:rsid w:val="00C45AD2"/>
    <w:rsid w:val="00C45EA3"/>
    <w:rsid w:val="00C45ED5"/>
    <w:rsid w:val="00C47186"/>
    <w:rsid w:val="00C50A8F"/>
    <w:rsid w:val="00C50F91"/>
    <w:rsid w:val="00C51A7F"/>
    <w:rsid w:val="00C532CB"/>
    <w:rsid w:val="00C53952"/>
    <w:rsid w:val="00C53F87"/>
    <w:rsid w:val="00C54309"/>
    <w:rsid w:val="00C54353"/>
    <w:rsid w:val="00C558BC"/>
    <w:rsid w:val="00C55979"/>
    <w:rsid w:val="00C55D5F"/>
    <w:rsid w:val="00C56546"/>
    <w:rsid w:val="00C56DBC"/>
    <w:rsid w:val="00C60895"/>
    <w:rsid w:val="00C60DCC"/>
    <w:rsid w:val="00C62D34"/>
    <w:rsid w:val="00C63196"/>
    <w:rsid w:val="00C63E90"/>
    <w:rsid w:val="00C642A3"/>
    <w:rsid w:val="00C649CD"/>
    <w:rsid w:val="00C661CE"/>
    <w:rsid w:val="00C664CD"/>
    <w:rsid w:val="00C666DD"/>
    <w:rsid w:val="00C675AC"/>
    <w:rsid w:val="00C706AE"/>
    <w:rsid w:val="00C713FB"/>
    <w:rsid w:val="00C717D4"/>
    <w:rsid w:val="00C71EE2"/>
    <w:rsid w:val="00C7280E"/>
    <w:rsid w:val="00C72F4A"/>
    <w:rsid w:val="00C73917"/>
    <w:rsid w:val="00C73D00"/>
    <w:rsid w:val="00C755E5"/>
    <w:rsid w:val="00C75E11"/>
    <w:rsid w:val="00C800A9"/>
    <w:rsid w:val="00C80163"/>
    <w:rsid w:val="00C819EA"/>
    <w:rsid w:val="00C82982"/>
    <w:rsid w:val="00C82A1E"/>
    <w:rsid w:val="00C82BEE"/>
    <w:rsid w:val="00C83368"/>
    <w:rsid w:val="00C84636"/>
    <w:rsid w:val="00C852C7"/>
    <w:rsid w:val="00C85337"/>
    <w:rsid w:val="00C85FC6"/>
    <w:rsid w:val="00C87908"/>
    <w:rsid w:val="00C908B8"/>
    <w:rsid w:val="00C90DC7"/>
    <w:rsid w:val="00C91B06"/>
    <w:rsid w:val="00C91C59"/>
    <w:rsid w:val="00C9224D"/>
    <w:rsid w:val="00C93BCE"/>
    <w:rsid w:val="00C95242"/>
    <w:rsid w:val="00C97729"/>
    <w:rsid w:val="00C97E23"/>
    <w:rsid w:val="00CA2568"/>
    <w:rsid w:val="00CA2720"/>
    <w:rsid w:val="00CA2D87"/>
    <w:rsid w:val="00CA42E2"/>
    <w:rsid w:val="00CA5FAC"/>
    <w:rsid w:val="00CA68E7"/>
    <w:rsid w:val="00CB21BA"/>
    <w:rsid w:val="00CB2AF4"/>
    <w:rsid w:val="00CB3642"/>
    <w:rsid w:val="00CB37AE"/>
    <w:rsid w:val="00CB409F"/>
    <w:rsid w:val="00CB4177"/>
    <w:rsid w:val="00CB5A26"/>
    <w:rsid w:val="00CC0B0E"/>
    <w:rsid w:val="00CC0E03"/>
    <w:rsid w:val="00CC0FB2"/>
    <w:rsid w:val="00CC29E2"/>
    <w:rsid w:val="00CC330D"/>
    <w:rsid w:val="00CC47C6"/>
    <w:rsid w:val="00CC5F38"/>
    <w:rsid w:val="00CC725F"/>
    <w:rsid w:val="00CC7375"/>
    <w:rsid w:val="00CC78A9"/>
    <w:rsid w:val="00CC7E2B"/>
    <w:rsid w:val="00CD0A7A"/>
    <w:rsid w:val="00CD16D0"/>
    <w:rsid w:val="00CD221A"/>
    <w:rsid w:val="00CD228B"/>
    <w:rsid w:val="00CD2493"/>
    <w:rsid w:val="00CD25DE"/>
    <w:rsid w:val="00CD2DC9"/>
    <w:rsid w:val="00CD3D6F"/>
    <w:rsid w:val="00CD4FCB"/>
    <w:rsid w:val="00CD58E3"/>
    <w:rsid w:val="00CD69FC"/>
    <w:rsid w:val="00CD7A8C"/>
    <w:rsid w:val="00CE01E9"/>
    <w:rsid w:val="00CE0F55"/>
    <w:rsid w:val="00CE158C"/>
    <w:rsid w:val="00CE1716"/>
    <w:rsid w:val="00CE1AA9"/>
    <w:rsid w:val="00CE57FD"/>
    <w:rsid w:val="00CE674C"/>
    <w:rsid w:val="00CE71DD"/>
    <w:rsid w:val="00CF061A"/>
    <w:rsid w:val="00CF0B44"/>
    <w:rsid w:val="00CF1C7F"/>
    <w:rsid w:val="00CF2E4D"/>
    <w:rsid w:val="00CF42FF"/>
    <w:rsid w:val="00CF4B9E"/>
    <w:rsid w:val="00CF4CC9"/>
    <w:rsid w:val="00CF526A"/>
    <w:rsid w:val="00CF70D9"/>
    <w:rsid w:val="00CF776B"/>
    <w:rsid w:val="00CF799B"/>
    <w:rsid w:val="00D00C9C"/>
    <w:rsid w:val="00D00FB5"/>
    <w:rsid w:val="00D010CD"/>
    <w:rsid w:val="00D01E73"/>
    <w:rsid w:val="00D025FE"/>
    <w:rsid w:val="00D026B7"/>
    <w:rsid w:val="00D026EA"/>
    <w:rsid w:val="00D029DC"/>
    <w:rsid w:val="00D036AA"/>
    <w:rsid w:val="00D04496"/>
    <w:rsid w:val="00D04FA1"/>
    <w:rsid w:val="00D05236"/>
    <w:rsid w:val="00D065E4"/>
    <w:rsid w:val="00D065FC"/>
    <w:rsid w:val="00D07B99"/>
    <w:rsid w:val="00D1015F"/>
    <w:rsid w:val="00D10475"/>
    <w:rsid w:val="00D10EE3"/>
    <w:rsid w:val="00D10F93"/>
    <w:rsid w:val="00D11BC6"/>
    <w:rsid w:val="00D120F0"/>
    <w:rsid w:val="00D129A9"/>
    <w:rsid w:val="00D12C4A"/>
    <w:rsid w:val="00D1453C"/>
    <w:rsid w:val="00D14F0C"/>
    <w:rsid w:val="00D17135"/>
    <w:rsid w:val="00D173E8"/>
    <w:rsid w:val="00D1761E"/>
    <w:rsid w:val="00D20750"/>
    <w:rsid w:val="00D216E9"/>
    <w:rsid w:val="00D21D86"/>
    <w:rsid w:val="00D21F8B"/>
    <w:rsid w:val="00D233ED"/>
    <w:rsid w:val="00D237D9"/>
    <w:rsid w:val="00D2410F"/>
    <w:rsid w:val="00D24CE6"/>
    <w:rsid w:val="00D25AE2"/>
    <w:rsid w:val="00D2642B"/>
    <w:rsid w:val="00D27D2B"/>
    <w:rsid w:val="00D301D1"/>
    <w:rsid w:val="00D30E57"/>
    <w:rsid w:val="00D31092"/>
    <w:rsid w:val="00D31A32"/>
    <w:rsid w:val="00D31DD7"/>
    <w:rsid w:val="00D32EF9"/>
    <w:rsid w:val="00D3333C"/>
    <w:rsid w:val="00D33D36"/>
    <w:rsid w:val="00D35403"/>
    <w:rsid w:val="00D35580"/>
    <w:rsid w:val="00D43A82"/>
    <w:rsid w:val="00D43AF6"/>
    <w:rsid w:val="00D43F29"/>
    <w:rsid w:val="00D440F6"/>
    <w:rsid w:val="00D44CED"/>
    <w:rsid w:val="00D46D56"/>
    <w:rsid w:val="00D471F5"/>
    <w:rsid w:val="00D51166"/>
    <w:rsid w:val="00D51B21"/>
    <w:rsid w:val="00D537A0"/>
    <w:rsid w:val="00D54383"/>
    <w:rsid w:val="00D550FD"/>
    <w:rsid w:val="00D55A6E"/>
    <w:rsid w:val="00D56B5D"/>
    <w:rsid w:val="00D5792F"/>
    <w:rsid w:val="00D6008F"/>
    <w:rsid w:val="00D60779"/>
    <w:rsid w:val="00D611CF"/>
    <w:rsid w:val="00D6191F"/>
    <w:rsid w:val="00D62327"/>
    <w:rsid w:val="00D63002"/>
    <w:rsid w:val="00D63C07"/>
    <w:rsid w:val="00D6507C"/>
    <w:rsid w:val="00D65996"/>
    <w:rsid w:val="00D67805"/>
    <w:rsid w:val="00D71014"/>
    <w:rsid w:val="00D71675"/>
    <w:rsid w:val="00D72486"/>
    <w:rsid w:val="00D724B2"/>
    <w:rsid w:val="00D751CB"/>
    <w:rsid w:val="00D76581"/>
    <w:rsid w:val="00D76B55"/>
    <w:rsid w:val="00D7728C"/>
    <w:rsid w:val="00D77C22"/>
    <w:rsid w:val="00D77DAE"/>
    <w:rsid w:val="00D812AA"/>
    <w:rsid w:val="00D81AB6"/>
    <w:rsid w:val="00D82E90"/>
    <w:rsid w:val="00D82F4B"/>
    <w:rsid w:val="00D83388"/>
    <w:rsid w:val="00D83AEA"/>
    <w:rsid w:val="00D83D88"/>
    <w:rsid w:val="00D84206"/>
    <w:rsid w:val="00D86350"/>
    <w:rsid w:val="00D8670D"/>
    <w:rsid w:val="00D86718"/>
    <w:rsid w:val="00D868B4"/>
    <w:rsid w:val="00D86CCF"/>
    <w:rsid w:val="00D87379"/>
    <w:rsid w:val="00D87A3B"/>
    <w:rsid w:val="00D87F86"/>
    <w:rsid w:val="00D90369"/>
    <w:rsid w:val="00D90818"/>
    <w:rsid w:val="00D90DC0"/>
    <w:rsid w:val="00D90FC3"/>
    <w:rsid w:val="00D91470"/>
    <w:rsid w:val="00D92142"/>
    <w:rsid w:val="00D92F1B"/>
    <w:rsid w:val="00D93621"/>
    <w:rsid w:val="00D93E05"/>
    <w:rsid w:val="00D95135"/>
    <w:rsid w:val="00D9698E"/>
    <w:rsid w:val="00D97251"/>
    <w:rsid w:val="00D976E4"/>
    <w:rsid w:val="00DA07E2"/>
    <w:rsid w:val="00DA080A"/>
    <w:rsid w:val="00DA09ED"/>
    <w:rsid w:val="00DA0B36"/>
    <w:rsid w:val="00DA2491"/>
    <w:rsid w:val="00DA2840"/>
    <w:rsid w:val="00DA2921"/>
    <w:rsid w:val="00DA33BE"/>
    <w:rsid w:val="00DA3BF9"/>
    <w:rsid w:val="00DA6D32"/>
    <w:rsid w:val="00DA7FC5"/>
    <w:rsid w:val="00DB00A5"/>
    <w:rsid w:val="00DB10A4"/>
    <w:rsid w:val="00DB16BD"/>
    <w:rsid w:val="00DB32C4"/>
    <w:rsid w:val="00DB4F40"/>
    <w:rsid w:val="00DB52B8"/>
    <w:rsid w:val="00DB689F"/>
    <w:rsid w:val="00DB697B"/>
    <w:rsid w:val="00DB6E43"/>
    <w:rsid w:val="00DB6F22"/>
    <w:rsid w:val="00DC06D5"/>
    <w:rsid w:val="00DC1318"/>
    <w:rsid w:val="00DC1963"/>
    <w:rsid w:val="00DC2BB7"/>
    <w:rsid w:val="00DC5F22"/>
    <w:rsid w:val="00DC7342"/>
    <w:rsid w:val="00DD0348"/>
    <w:rsid w:val="00DD08BA"/>
    <w:rsid w:val="00DD56C9"/>
    <w:rsid w:val="00DD573B"/>
    <w:rsid w:val="00DD6655"/>
    <w:rsid w:val="00DD772E"/>
    <w:rsid w:val="00DE0235"/>
    <w:rsid w:val="00DE0730"/>
    <w:rsid w:val="00DE1053"/>
    <w:rsid w:val="00DE1C4F"/>
    <w:rsid w:val="00DE20DD"/>
    <w:rsid w:val="00DE2FD5"/>
    <w:rsid w:val="00DE444D"/>
    <w:rsid w:val="00DE4589"/>
    <w:rsid w:val="00DE745A"/>
    <w:rsid w:val="00DF137D"/>
    <w:rsid w:val="00DF14BA"/>
    <w:rsid w:val="00DF2299"/>
    <w:rsid w:val="00DF2E4E"/>
    <w:rsid w:val="00DF3BCC"/>
    <w:rsid w:val="00DF77A8"/>
    <w:rsid w:val="00DF797E"/>
    <w:rsid w:val="00DF7A0F"/>
    <w:rsid w:val="00DF7D9A"/>
    <w:rsid w:val="00E00E2A"/>
    <w:rsid w:val="00E01BB7"/>
    <w:rsid w:val="00E01ED1"/>
    <w:rsid w:val="00E0245A"/>
    <w:rsid w:val="00E024FB"/>
    <w:rsid w:val="00E04BD1"/>
    <w:rsid w:val="00E04EC1"/>
    <w:rsid w:val="00E06652"/>
    <w:rsid w:val="00E06C4F"/>
    <w:rsid w:val="00E07CA8"/>
    <w:rsid w:val="00E07E12"/>
    <w:rsid w:val="00E10F30"/>
    <w:rsid w:val="00E110FC"/>
    <w:rsid w:val="00E114BF"/>
    <w:rsid w:val="00E12508"/>
    <w:rsid w:val="00E14E72"/>
    <w:rsid w:val="00E17382"/>
    <w:rsid w:val="00E17A9D"/>
    <w:rsid w:val="00E20949"/>
    <w:rsid w:val="00E216F8"/>
    <w:rsid w:val="00E24D10"/>
    <w:rsid w:val="00E2536A"/>
    <w:rsid w:val="00E26666"/>
    <w:rsid w:val="00E274D0"/>
    <w:rsid w:val="00E30D58"/>
    <w:rsid w:val="00E31B60"/>
    <w:rsid w:val="00E31E27"/>
    <w:rsid w:val="00E33769"/>
    <w:rsid w:val="00E33C2F"/>
    <w:rsid w:val="00E33C3E"/>
    <w:rsid w:val="00E34486"/>
    <w:rsid w:val="00E34A27"/>
    <w:rsid w:val="00E35351"/>
    <w:rsid w:val="00E439D8"/>
    <w:rsid w:val="00E44601"/>
    <w:rsid w:val="00E44E7B"/>
    <w:rsid w:val="00E45D12"/>
    <w:rsid w:val="00E463A8"/>
    <w:rsid w:val="00E46817"/>
    <w:rsid w:val="00E472E4"/>
    <w:rsid w:val="00E4781A"/>
    <w:rsid w:val="00E50039"/>
    <w:rsid w:val="00E506F9"/>
    <w:rsid w:val="00E51507"/>
    <w:rsid w:val="00E5348D"/>
    <w:rsid w:val="00E549E7"/>
    <w:rsid w:val="00E54FF2"/>
    <w:rsid w:val="00E557D5"/>
    <w:rsid w:val="00E57F50"/>
    <w:rsid w:val="00E605F4"/>
    <w:rsid w:val="00E622E8"/>
    <w:rsid w:val="00E625C0"/>
    <w:rsid w:val="00E63F16"/>
    <w:rsid w:val="00E6470C"/>
    <w:rsid w:val="00E64A45"/>
    <w:rsid w:val="00E6529A"/>
    <w:rsid w:val="00E6609D"/>
    <w:rsid w:val="00E665B1"/>
    <w:rsid w:val="00E7000B"/>
    <w:rsid w:val="00E72426"/>
    <w:rsid w:val="00E730A3"/>
    <w:rsid w:val="00E757DA"/>
    <w:rsid w:val="00E76AA0"/>
    <w:rsid w:val="00E770A6"/>
    <w:rsid w:val="00E77873"/>
    <w:rsid w:val="00E80726"/>
    <w:rsid w:val="00E829AF"/>
    <w:rsid w:val="00E83E04"/>
    <w:rsid w:val="00E844B8"/>
    <w:rsid w:val="00E867AC"/>
    <w:rsid w:val="00E8740F"/>
    <w:rsid w:val="00E87CDD"/>
    <w:rsid w:val="00E90DC0"/>
    <w:rsid w:val="00E9129B"/>
    <w:rsid w:val="00E91751"/>
    <w:rsid w:val="00E91CB3"/>
    <w:rsid w:val="00E9222E"/>
    <w:rsid w:val="00E928B4"/>
    <w:rsid w:val="00E92FB5"/>
    <w:rsid w:val="00E93616"/>
    <w:rsid w:val="00E93A2D"/>
    <w:rsid w:val="00E947DB"/>
    <w:rsid w:val="00E9598B"/>
    <w:rsid w:val="00E966AC"/>
    <w:rsid w:val="00E97E1F"/>
    <w:rsid w:val="00EA0D77"/>
    <w:rsid w:val="00EA198B"/>
    <w:rsid w:val="00EA1A03"/>
    <w:rsid w:val="00EA2349"/>
    <w:rsid w:val="00EA24E5"/>
    <w:rsid w:val="00EA3BCB"/>
    <w:rsid w:val="00EA466D"/>
    <w:rsid w:val="00EA4EDB"/>
    <w:rsid w:val="00EA5EBD"/>
    <w:rsid w:val="00EB0620"/>
    <w:rsid w:val="00EB0FEE"/>
    <w:rsid w:val="00EB1860"/>
    <w:rsid w:val="00EB1A86"/>
    <w:rsid w:val="00EB21C4"/>
    <w:rsid w:val="00EB23EC"/>
    <w:rsid w:val="00EB43A1"/>
    <w:rsid w:val="00EB49B0"/>
    <w:rsid w:val="00EB669C"/>
    <w:rsid w:val="00EC2321"/>
    <w:rsid w:val="00EC2633"/>
    <w:rsid w:val="00EC33C7"/>
    <w:rsid w:val="00EC37AC"/>
    <w:rsid w:val="00EC3824"/>
    <w:rsid w:val="00EC6776"/>
    <w:rsid w:val="00EC687F"/>
    <w:rsid w:val="00ED1C9A"/>
    <w:rsid w:val="00ED26CF"/>
    <w:rsid w:val="00ED2880"/>
    <w:rsid w:val="00ED36FE"/>
    <w:rsid w:val="00ED3978"/>
    <w:rsid w:val="00ED3B4D"/>
    <w:rsid w:val="00ED5481"/>
    <w:rsid w:val="00ED5A7E"/>
    <w:rsid w:val="00ED7169"/>
    <w:rsid w:val="00EE061C"/>
    <w:rsid w:val="00EE0EEC"/>
    <w:rsid w:val="00EE1497"/>
    <w:rsid w:val="00EE1F8F"/>
    <w:rsid w:val="00EE24DA"/>
    <w:rsid w:val="00EE3256"/>
    <w:rsid w:val="00EE5625"/>
    <w:rsid w:val="00EE5E8D"/>
    <w:rsid w:val="00EE688A"/>
    <w:rsid w:val="00EE6A45"/>
    <w:rsid w:val="00EE7CDD"/>
    <w:rsid w:val="00EF07C1"/>
    <w:rsid w:val="00EF2081"/>
    <w:rsid w:val="00EF23EB"/>
    <w:rsid w:val="00EF367C"/>
    <w:rsid w:val="00EF40EB"/>
    <w:rsid w:val="00EF549E"/>
    <w:rsid w:val="00EF5E43"/>
    <w:rsid w:val="00EF6D4D"/>
    <w:rsid w:val="00EF7252"/>
    <w:rsid w:val="00F002F5"/>
    <w:rsid w:val="00F00C4A"/>
    <w:rsid w:val="00F013EE"/>
    <w:rsid w:val="00F01C2C"/>
    <w:rsid w:val="00F034B7"/>
    <w:rsid w:val="00F0357E"/>
    <w:rsid w:val="00F0534A"/>
    <w:rsid w:val="00F05C4A"/>
    <w:rsid w:val="00F061CB"/>
    <w:rsid w:val="00F06372"/>
    <w:rsid w:val="00F06C65"/>
    <w:rsid w:val="00F124F4"/>
    <w:rsid w:val="00F12DED"/>
    <w:rsid w:val="00F139C8"/>
    <w:rsid w:val="00F14294"/>
    <w:rsid w:val="00F14FEF"/>
    <w:rsid w:val="00F1555F"/>
    <w:rsid w:val="00F165A4"/>
    <w:rsid w:val="00F16CFB"/>
    <w:rsid w:val="00F208A2"/>
    <w:rsid w:val="00F20DB0"/>
    <w:rsid w:val="00F2250F"/>
    <w:rsid w:val="00F24148"/>
    <w:rsid w:val="00F247F9"/>
    <w:rsid w:val="00F26931"/>
    <w:rsid w:val="00F26EFE"/>
    <w:rsid w:val="00F2787A"/>
    <w:rsid w:val="00F329EC"/>
    <w:rsid w:val="00F32C71"/>
    <w:rsid w:val="00F32F6B"/>
    <w:rsid w:val="00F338FF"/>
    <w:rsid w:val="00F35852"/>
    <w:rsid w:val="00F35A95"/>
    <w:rsid w:val="00F37358"/>
    <w:rsid w:val="00F37A06"/>
    <w:rsid w:val="00F37EEF"/>
    <w:rsid w:val="00F4036E"/>
    <w:rsid w:val="00F416FA"/>
    <w:rsid w:val="00F42C4D"/>
    <w:rsid w:val="00F44562"/>
    <w:rsid w:val="00F44FB8"/>
    <w:rsid w:val="00F45BC3"/>
    <w:rsid w:val="00F46BB2"/>
    <w:rsid w:val="00F47AD8"/>
    <w:rsid w:val="00F47DE0"/>
    <w:rsid w:val="00F50661"/>
    <w:rsid w:val="00F50C09"/>
    <w:rsid w:val="00F51B38"/>
    <w:rsid w:val="00F5281D"/>
    <w:rsid w:val="00F53AC2"/>
    <w:rsid w:val="00F542FD"/>
    <w:rsid w:val="00F54598"/>
    <w:rsid w:val="00F547B0"/>
    <w:rsid w:val="00F5786A"/>
    <w:rsid w:val="00F6029E"/>
    <w:rsid w:val="00F61F23"/>
    <w:rsid w:val="00F622D9"/>
    <w:rsid w:val="00F647D5"/>
    <w:rsid w:val="00F65318"/>
    <w:rsid w:val="00F66BD9"/>
    <w:rsid w:val="00F67DC8"/>
    <w:rsid w:val="00F7130C"/>
    <w:rsid w:val="00F7410B"/>
    <w:rsid w:val="00F74D9A"/>
    <w:rsid w:val="00F75294"/>
    <w:rsid w:val="00F812F3"/>
    <w:rsid w:val="00F81B24"/>
    <w:rsid w:val="00F83549"/>
    <w:rsid w:val="00F842B4"/>
    <w:rsid w:val="00F85476"/>
    <w:rsid w:val="00F8552F"/>
    <w:rsid w:val="00F86862"/>
    <w:rsid w:val="00F90053"/>
    <w:rsid w:val="00F915B1"/>
    <w:rsid w:val="00F91921"/>
    <w:rsid w:val="00F9215F"/>
    <w:rsid w:val="00F92F0F"/>
    <w:rsid w:val="00F93967"/>
    <w:rsid w:val="00F9639A"/>
    <w:rsid w:val="00F96A49"/>
    <w:rsid w:val="00FA074D"/>
    <w:rsid w:val="00FA0EAD"/>
    <w:rsid w:val="00FA0EF4"/>
    <w:rsid w:val="00FA128A"/>
    <w:rsid w:val="00FA132B"/>
    <w:rsid w:val="00FA1FF2"/>
    <w:rsid w:val="00FA2012"/>
    <w:rsid w:val="00FA2025"/>
    <w:rsid w:val="00FA35F3"/>
    <w:rsid w:val="00FA38D1"/>
    <w:rsid w:val="00FA4718"/>
    <w:rsid w:val="00FA4FAC"/>
    <w:rsid w:val="00FA716C"/>
    <w:rsid w:val="00FA77A4"/>
    <w:rsid w:val="00FB1E41"/>
    <w:rsid w:val="00FB41BF"/>
    <w:rsid w:val="00FB4C4D"/>
    <w:rsid w:val="00FB5422"/>
    <w:rsid w:val="00FB544F"/>
    <w:rsid w:val="00FB6C47"/>
    <w:rsid w:val="00FB7228"/>
    <w:rsid w:val="00FC13B7"/>
    <w:rsid w:val="00FC1DE3"/>
    <w:rsid w:val="00FC37D0"/>
    <w:rsid w:val="00FC39B8"/>
    <w:rsid w:val="00FC42C1"/>
    <w:rsid w:val="00FC594D"/>
    <w:rsid w:val="00FD01BE"/>
    <w:rsid w:val="00FD0E2C"/>
    <w:rsid w:val="00FD2460"/>
    <w:rsid w:val="00FD2AFD"/>
    <w:rsid w:val="00FD4B28"/>
    <w:rsid w:val="00FD65F7"/>
    <w:rsid w:val="00FD6952"/>
    <w:rsid w:val="00FD7E61"/>
    <w:rsid w:val="00FD7F64"/>
    <w:rsid w:val="00FE029E"/>
    <w:rsid w:val="00FE02E1"/>
    <w:rsid w:val="00FE034A"/>
    <w:rsid w:val="00FE1813"/>
    <w:rsid w:val="00FE5505"/>
    <w:rsid w:val="00FE575B"/>
    <w:rsid w:val="00FE5CE2"/>
    <w:rsid w:val="00FE6787"/>
    <w:rsid w:val="00FF0523"/>
    <w:rsid w:val="00FF07A6"/>
    <w:rsid w:val="00FF10B7"/>
    <w:rsid w:val="00FF3315"/>
    <w:rsid w:val="00FF62E0"/>
    <w:rsid w:val="00FF7DAA"/>
    <w:rsid w:val="2AC1A255"/>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DD16E3"/>
  <w15:chartTrackingRefBased/>
  <w15:docId w15:val="{0AAE8D24-CD4E-4E52-A4A3-F58D1B18D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55E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rsid w:val="00C755E5"/>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C755E5"/>
    <w:rPr>
      <w:lang w:val="en-US"/>
    </w:rPr>
  </w:style>
  <w:style w:type="paragraph" w:customStyle="1" w:styleId="VCAADocumenttitle">
    <w:name w:val="VCAA Document title"/>
    <w:qFormat/>
    <w:rsid w:val="00C755E5"/>
    <w:pPr>
      <w:spacing w:before="600" w:after="480" w:line="680" w:lineRule="exact"/>
      <w:outlineLvl w:val="0"/>
    </w:pPr>
    <w:rPr>
      <w:rFonts w:ascii="Arial" w:hAnsi="Arial" w:cs="Arial"/>
      <w:noProof/>
      <w:color w:val="0F7EB4"/>
      <w:sz w:val="60"/>
      <w:szCs w:val="48"/>
      <w:lang w:eastAsia="en-AU"/>
    </w:rPr>
  </w:style>
  <w:style w:type="paragraph" w:customStyle="1" w:styleId="VCAAHeading2">
    <w:name w:val="VCAA Heading 2"/>
    <w:next w:val="VCAAbody"/>
    <w:qFormat/>
    <w:rsid w:val="00C755E5"/>
    <w:pPr>
      <w:spacing w:before="400" w:after="120" w:line="480" w:lineRule="exact"/>
      <w:contextualSpacing/>
      <w:outlineLvl w:val="2"/>
    </w:pPr>
    <w:rPr>
      <w:rFonts w:ascii="Arial" w:hAnsi="Arial" w:cs="Arial"/>
      <w:color w:val="0F7EB4"/>
      <w:sz w:val="40"/>
      <w:szCs w:val="28"/>
      <w:lang w:val="en-US"/>
    </w:rPr>
  </w:style>
  <w:style w:type="paragraph" w:customStyle="1" w:styleId="VCAAbody">
    <w:name w:val="VCAA body"/>
    <w:link w:val="VCAAbodyChar"/>
    <w:qFormat/>
    <w:rsid w:val="00C755E5"/>
    <w:pPr>
      <w:spacing w:before="120" w:after="120" w:line="280" w:lineRule="exact"/>
    </w:pPr>
    <w:rPr>
      <w:rFonts w:ascii="Arial" w:hAnsi="Arial" w:cs="Arial"/>
      <w:color w:val="000000" w:themeColor="text1"/>
      <w:sz w:val="20"/>
      <w:lang w:val="en-US"/>
    </w:rPr>
  </w:style>
  <w:style w:type="table" w:styleId="TableGrid">
    <w:name w:val="Table Grid"/>
    <w:basedOn w:val="TableNormal"/>
    <w:uiPriority w:val="39"/>
    <w:rsid w:val="00C755E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captionsandfootnotes">
    <w:name w:val="VCAA captions and footnotes"/>
    <w:basedOn w:val="VCAAbody"/>
    <w:qFormat/>
    <w:rsid w:val="00C755E5"/>
    <w:pPr>
      <w:spacing w:after="360"/>
    </w:pPr>
    <w:rPr>
      <w:sz w:val="18"/>
      <w:szCs w:val="18"/>
    </w:rPr>
  </w:style>
  <w:style w:type="character" w:customStyle="1" w:styleId="VCAAbodyChar">
    <w:name w:val="VCAA body Char"/>
    <w:basedOn w:val="DefaultParagraphFont"/>
    <w:link w:val="VCAAbody"/>
    <w:rsid w:val="00C755E5"/>
    <w:rPr>
      <w:rFonts w:ascii="Arial" w:hAnsi="Arial" w:cs="Arial"/>
      <w:color w:val="000000" w:themeColor="text1"/>
      <w:sz w:val="20"/>
      <w:lang w:val="en-US"/>
    </w:rPr>
  </w:style>
  <w:style w:type="paragraph" w:styleId="ListParagraph">
    <w:name w:val="List Paragraph"/>
    <w:aliases w:val="L,List Paragraph1,List Paragraph11,Recommendation,List Paragraph Number,Bullet point,Content descriptions,NFP GP Bulleted List,FooterText,numbered,Paragraphe de liste1,Bulletr List Paragraph,列出段落,列出段落1,List Paragraph2,List Paragraph21"/>
    <w:basedOn w:val="Normal"/>
    <w:link w:val="ListParagraphChar"/>
    <w:uiPriority w:val="34"/>
    <w:qFormat/>
    <w:rsid w:val="00C755E5"/>
    <w:pPr>
      <w:spacing w:after="0" w:line="240" w:lineRule="auto"/>
      <w:ind w:left="720"/>
    </w:pPr>
    <w:rPr>
      <w:rFonts w:ascii="Calibri" w:hAnsi="Calibri" w:cs="Calibri"/>
    </w:rPr>
  </w:style>
  <w:style w:type="character" w:customStyle="1" w:styleId="ListParagraphChar">
    <w:name w:val="List Paragraph Char"/>
    <w:aliases w:val="L Char,List Paragraph1 Char,List Paragraph11 Char,Recommendation Char,List Paragraph Number Char,Bullet point Char,Content descriptions Char,NFP GP Bulleted List Char,FooterText Char,numbered Char,Paragraphe de liste1 Char,列出段落 Char"/>
    <w:basedOn w:val="DefaultParagraphFont"/>
    <w:link w:val="ListParagraph"/>
    <w:uiPriority w:val="34"/>
    <w:qFormat/>
    <w:locked/>
    <w:rsid w:val="00C755E5"/>
    <w:rPr>
      <w:rFonts w:ascii="Calibri" w:hAnsi="Calibri" w:cs="Calibri"/>
    </w:rPr>
  </w:style>
  <w:style w:type="character" w:styleId="Hyperlink">
    <w:name w:val="Hyperlink"/>
    <w:basedOn w:val="DefaultParagraphFont"/>
    <w:uiPriority w:val="99"/>
    <w:unhideWhenUsed/>
    <w:rsid w:val="0099193C"/>
    <w:rPr>
      <w:color w:val="0563C1" w:themeColor="hyperlink"/>
      <w:u w:val="single"/>
    </w:rPr>
  </w:style>
  <w:style w:type="paragraph" w:styleId="BalloonText">
    <w:name w:val="Balloon Text"/>
    <w:basedOn w:val="Normal"/>
    <w:link w:val="BalloonTextChar"/>
    <w:uiPriority w:val="99"/>
    <w:semiHidden/>
    <w:unhideWhenUsed/>
    <w:rsid w:val="002006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06A3"/>
    <w:rPr>
      <w:rFonts w:ascii="Tahoma" w:hAnsi="Tahoma" w:cs="Tahoma"/>
      <w:sz w:val="16"/>
      <w:szCs w:val="16"/>
      <w:lang w:val="en-US"/>
    </w:rPr>
  </w:style>
  <w:style w:type="paragraph" w:customStyle="1" w:styleId="VCAAtablecondensedbullet">
    <w:name w:val="VCAA table condensed bullet"/>
    <w:basedOn w:val="Normal"/>
    <w:qFormat/>
    <w:rsid w:val="002006A3"/>
    <w:pPr>
      <w:numPr>
        <w:numId w:val="1"/>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styleId="Header">
    <w:name w:val="header"/>
    <w:basedOn w:val="Normal"/>
    <w:link w:val="HeaderChar"/>
    <w:uiPriority w:val="99"/>
    <w:unhideWhenUsed/>
    <w:rsid w:val="00241D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1D2B"/>
    <w:rPr>
      <w:lang w:val="en-US"/>
    </w:rPr>
  </w:style>
  <w:style w:type="paragraph" w:styleId="NormalWeb">
    <w:name w:val="Normal (Web)"/>
    <w:basedOn w:val="Normal"/>
    <w:uiPriority w:val="99"/>
    <w:unhideWhenUsed/>
    <w:rsid w:val="00815624"/>
    <w:pPr>
      <w:spacing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6F4041"/>
    <w:rPr>
      <w:sz w:val="16"/>
      <w:szCs w:val="16"/>
    </w:rPr>
  </w:style>
  <w:style w:type="paragraph" w:styleId="CommentText">
    <w:name w:val="annotation text"/>
    <w:basedOn w:val="Normal"/>
    <w:link w:val="CommentTextChar"/>
    <w:uiPriority w:val="99"/>
    <w:semiHidden/>
    <w:unhideWhenUsed/>
    <w:rsid w:val="006F4041"/>
    <w:pPr>
      <w:spacing w:line="240" w:lineRule="auto"/>
    </w:pPr>
    <w:rPr>
      <w:sz w:val="20"/>
      <w:szCs w:val="20"/>
    </w:rPr>
  </w:style>
  <w:style w:type="character" w:customStyle="1" w:styleId="CommentTextChar">
    <w:name w:val="Comment Text Char"/>
    <w:basedOn w:val="DefaultParagraphFont"/>
    <w:link w:val="CommentText"/>
    <w:uiPriority w:val="99"/>
    <w:semiHidden/>
    <w:rsid w:val="006F4041"/>
    <w:rPr>
      <w:sz w:val="20"/>
      <w:szCs w:val="20"/>
      <w:lang w:val="en-US"/>
    </w:rPr>
  </w:style>
  <w:style w:type="paragraph" w:styleId="CommentSubject">
    <w:name w:val="annotation subject"/>
    <w:basedOn w:val="CommentText"/>
    <w:next w:val="CommentText"/>
    <w:link w:val="CommentSubjectChar"/>
    <w:uiPriority w:val="99"/>
    <w:semiHidden/>
    <w:unhideWhenUsed/>
    <w:rsid w:val="006F4041"/>
    <w:rPr>
      <w:b/>
      <w:bCs/>
    </w:rPr>
  </w:style>
  <w:style w:type="character" w:customStyle="1" w:styleId="CommentSubjectChar">
    <w:name w:val="Comment Subject Char"/>
    <w:basedOn w:val="CommentTextChar"/>
    <w:link w:val="CommentSubject"/>
    <w:uiPriority w:val="99"/>
    <w:semiHidden/>
    <w:rsid w:val="006F4041"/>
    <w:rPr>
      <w:b/>
      <w:bCs/>
      <w:sz w:val="20"/>
      <w:szCs w:val="20"/>
      <w:lang w:val="en-US"/>
    </w:rPr>
  </w:style>
  <w:style w:type="table" w:styleId="GridTable1Light-Accent5">
    <w:name w:val="Grid Table 1 Light Accent 5"/>
    <w:basedOn w:val="TableNormal"/>
    <w:uiPriority w:val="46"/>
    <w:rsid w:val="00EB0620"/>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0D1188"/>
    <w:rPr>
      <w:color w:val="605E5C"/>
      <w:shd w:val="clear" w:color="auto" w:fill="E1DFDD"/>
    </w:rPr>
  </w:style>
  <w:style w:type="paragraph" w:styleId="Revision">
    <w:name w:val="Revision"/>
    <w:hidden/>
    <w:uiPriority w:val="99"/>
    <w:semiHidden/>
    <w:rsid w:val="002355B6"/>
    <w:pPr>
      <w:spacing w:after="0" w:line="240" w:lineRule="auto"/>
    </w:pPr>
    <w:rPr>
      <w:lang w:val="en-US"/>
    </w:rPr>
  </w:style>
  <w:style w:type="character" w:styleId="FollowedHyperlink">
    <w:name w:val="FollowedHyperlink"/>
    <w:basedOn w:val="DefaultParagraphFont"/>
    <w:uiPriority w:val="99"/>
    <w:semiHidden/>
    <w:unhideWhenUsed/>
    <w:rsid w:val="003B33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12509">
      <w:bodyDiv w:val="1"/>
      <w:marLeft w:val="0"/>
      <w:marRight w:val="0"/>
      <w:marTop w:val="0"/>
      <w:marBottom w:val="0"/>
      <w:divBdr>
        <w:top w:val="none" w:sz="0" w:space="0" w:color="auto"/>
        <w:left w:val="none" w:sz="0" w:space="0" w:color="auto"/>
        <w:bottom w:val="none" w:sz="0" w:space="0" w:color="auto"/>
        <w:right w:val="none" w:sz="0" w:space="0" w:color="auto"/>
      </w:divBdr>
    </w:div>
    <w:div w:id="115636965">
      <w:bodyDiv w:val="1"/>
      <w:marLeft w:val="0"/>
      <w:marRight w:val="0"/>
      <w:marTop w:val="0"/>
      <w:marBottom w:val="0"/>
      <w:divBdr>
        <w:top w:val="none" w:sz="0" w:space="0" w:color="auto"/>
        <w:left w:val="none" w:sz="0" w:space="0" w:color="auto"/>
        <w:bottom w:val="none" w:sz="0" w:space="0" w:color="auto"/>
        <w:right w:val="none" w:sz="0" w:space="0" w:color="auto"/>
      </w:divBdr>
      <w:divsChild>
        <w:div w:id="1482191426">
          <w:marLeft w:val="0"/>
          <w:marRight w:val="0"/>
          <w:marTop w:val="0"/>
          <w:marBottom w:val="0"/>
          <w:divBdr>
            <w:top w:val="none" w:sz="0" w:space="0" w:color="auto"/>
            <w:left w:val="none" w:sz="0" w:space="0" w:color="auto"/>
            <w:bottom w:val="none" w:sz="0" w:space="0" w:color="auto"/>
            <w:right w:val="none" w:sz="0" w:space="0" w:color="auto"/>
          </w:divBdr>
          <w:divsChild>
            <w:div w:id="314917915">
              <w:marLeft w:val="0"/>
              <w:marRight w:val="0"/>
              <w:marTop w:val="0"/>
              <w:marBottom w:val="0"/>
              <w:divBdr>
                <w:top w:val="none" w:sz="0" w:space="0" w:color="auto"/>
                <w:left w:val="none" w:sz="0" w:space="0" w:color="auto"/>
                <w:bottom w:val="none" w:sz="0" w:space="0" w:color="auto"/>
                <w:right w:val="none" w:sz="0" w:space="0" w:color="auto"/>
              </w:divBdr>
              <w:divsChild>
                <w:div w:id="1926374937">
                  <w:marLeft w:val="0"/>
                  <w:marRight w:val="0"/>
                  <w:marTop w:val="0"/>
                  <w:marBottom w:val="0"/>
                  <w:divBdr>
                    <w:top w:val="none" w:sz="0" w:space="0" w:color="auto"/>
                    <w:left w:val="none" w:sz="0" w:space="0" w:color="auto"/>
                    <w:bottom w:val="none" w:sz="0" w:space="0" w:color="auto"/>
                    <w:right w:val="none" w:sz="0" w:space="0" w:color="auto"/>
                  </w:divBdr>
                  <w:divsChild>
                    <w:div w:id="2051954003">
                      <w:marLeft w:val="0"/>
                      <w:marRight w:val="0"/>
                      <w:marTop w:val="0"/>
                      <w:marBottom w:val="0"/>
                      <w:divBdr>
                        <w:top w:val="none" w:sz="0" w:space="0" w:color="auto"/>
                        <w:left w:val="none" w:sz="0" w:space="0" w:color="auto"/>
                        <w:bottom w:val="none" w:sz="0" w:space="0" w:color="auto"/>
                        <w:right w:val="none" w:sz="0" w:space="0" w:color="auto"/>
                      </w:divBdr>
                      <w:divsChild>
                        <w:div w:id="1753355479">
                          <w:marLeft w:val="0"/>
                          <w:marRight w:val="0"/>
                          <w:marTop w:val="0"/>
                          <w:marBottom w:val="0"/>
                          <w:divBdr>
                            <w:top w:val="none" w:sz="0" w:space="0" w:color="auto"/>
                            <w:left w:val="none" w:sz="0" w:space="0" w:color="auto"/>
                            <w:bottom w:val="none" w:sz="0" w:space="0" w:color="auto"/>
                            <w:right w:val="none" w:sz="0" w:space="0" w:color="auto"/>
                          </w:divBdr>
                          <w:divsChild>
                            <w:div w:id="1377043692">
                              <w:marLeft w:val="0"/>
                              <w:marRight w:val="0"/>
                              <w:marTop w:val="0"/>
                              <w:marBottom w:val="0"/>
                              <w:divBdr>
                                <w:top w:val="none" w:sz="0" w:space="0" w:color="auto"/>
                                <w:left w:val="none" w:sz="0" w:space="0" w:color="auto"/>
                                <w:bottom w:val="none" w:sz="0" w:space="0" w:color="auto"/>
                                <w:right w:val="none" w:sz="0" w:space="0" w:color="auto"/>
                              </w:divBdr>
                              <w:divsChild>
                                <w:div w:id="1064254073">
                                  <w:marLeft w:val="0"/>
                                  <w:marRight w:val="0"/>
                                  <w:marTop w:val="0"/>
                                  <w:marBottom w:val="0"/>
                                  <w:divBdr>
                                    <w:top w:val="none" w:sz="0" w:space="0" w:color="auto"/>
                                    <w:left w:val="none" w:sz="0" w:space="0" w:color="auto"/>
                                    <w:bottom w:val="none" w:sz="0" w:space="0" w:color="auto"/>
                                    <w:right w:val="none" w:sz="0" w:space="0" w:color="auto"/>
                                  </w:divBdr>
                                  <w:divsChild>
                                    <w:div w:id="151796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431738">
      <w:bodyDiv w:val="1"/>
      <w:marLeft w:val="0"/>
      <w:marRight w:val="0"/>
      <w:marTop w:val="0"/>
      <w:marBottom w:val="0"/>
      <w:divBdr>
        <w:top w:val="none" w:sz="0" w:space="0" w:color="auto"/>
        <w:left w:val="none" w:sz="0" w:space="0" w:color="auto"/>
        <w:bottom w:val="none" w:sz="0" w:space="0" w:color="auto"/>
        <w:right w:val="none" w:sz="0" w:space="0" w:color="auto"/>
      </w:divBdr>
      <w:divsChild>
        <w:div w:id="109788707">
          <w:marLeft w:val="274"/>
          <w:marRight w:val="0"/>
          <w:marTop w:val="0"/>
          <w:marBottom w:val="0"/>
          <w:divBdr>
            <w:top w:val="none" w:sz="0" w:space="0" w:color="auto"/>
            <w:left w:val="none" w:sz="0" w:space="0" w:color="auto"/>
            <w:bottom w:val="none" w:sz="0" w:space="0" w:color="auto"/>
            <w:right w:val="none" w:sz="0" w:space="0" w:color="auto"/>
          </w:divBdr>
        </w:div>
        <w:div w:id="182285629">
          <w:marLeft w:val="274"/>
          <w:marRight w:val="0"/>
          <w:marTop w:val="0"/>
          <w:marBottom w:val="0"/>
          <w:divBdr>
            <w:top w:val="none" w:sz="0" w:space="0" w:color="auto"/>
            <w:left w:val="none" w:sz="0" w:space="0" w:color="auto"/>
            <w:bottom w:val="none" w:sz="0" w:space="0" w:color="auto"/>
            <w:right w:val="none" w:sz="0" w:space="0" w:color="auto"/>
          </w:divBdr>
        </w:div>
        <w:div w:id="340084122">
          <w:marLeft w:val="274"/>
          <w:marRight w:val="0"/>
          <w:marTop w:val="0"/>
          <w:marBottom w:val="0"/>
          <w:divBdr>
            <w:top w:val="none" w:sz="0" w:space="0" w:color="auto"/>
            <w:left w:val="none" w:sz="0" w:space="0" w:color="auto"/>
            <w:bottom w:val="none" w:sz="0" w:space="0" w:color="auto"/>
            <w:right w:val="none" w:sz="0" w:space="0" w:color="auto"/>
          </w:divBdr>
        </w:div>
        <w:div w:id="892080888">
          <w:marLeft w:val="274"/>
          <w:marRight w:val="0"/>
          <w:marTop w:val="0"/>
          <w:marBottom w:val="0"/>
          <w:divBdr>
            <w:top w:val="none" w:sz="0" w:space="0" w:color="auto"/>
            <w:left w:val="none" w:sz="0" w:space="0" w:color="auto"/>
            <w:bottom w:val="none" w:sz="0" w:space="0" w:color="auto"/>
            <w:right w:val="none" w:sz="0" w:space="0" w:color="auto"/>
          </w:divBdr>
        </w:div>
      </w:divsChild>
    </w:div>
    <w:div w:id="328027131">
      <w:bodyDiv w:val="1"/>
      <w:marLeft w:val="0"/>
      <w:marRight w:val="0"/>
      <w:marTop w:val="0"/>
      <w:marBottom w:val="0"/>
      <w:divBdr>
        <w:top w:val="none" w:sz="0" w:space="0" w:color="auto"/>
        <w:left w:val="none" w:sz="0" w:space="0" w:color="auto"/>
        <w:bottom w:val="none" w:sz="0" w:space="0" w:color="auto"/>
        <w:right w:val="none" w:sz="0" w:space="0" w:color="auto"/>
      </w:divBdr>
    </w:div>
    <w:div w:id="760833116">
      <w:bodyDiv w:val="1"/>
      <w:marLeft w:val="0"/>
      <w:marRight w:val="0"/>
      <w:marTop w:val="0"/>
      <w:marBottom w:val="0"/>
      <w:divBdr>
        <w:top w:val="none" w:sz="0" w:space="0" w:color="auto"/>
        <w:left w:val="none" w:sz="0" w:space="0" w:color="auto"/>
        <w:bottom w:val="none" w:sz="0" w:space="0" w:color="auto"/>
        <w:right w:val="none" w:sz="0" w:space="0" w:color="auto"/>
      </w:divBdr>
      <w:divsChild>
        <w:div w:id="561521871">
          <w:marLeft w:val="274"/>
          <w:marRight w:val="0"/>
          <w:marTop w:val="0"/>
          <w:marBottom w:val="0"/>
          <w:divBdr>
            <w:top w:val="none" w:sz="0" w:space="0" w:color="auto"/>
            <w:left w:val="none" w:sz="0" w:space="0" w:color="auto"/>
            <w:bottom w:val="none" w:sz="0" w:space="0" w:color="auto"/>
            <w:right w:val="none" w:sz="0" w:space="0" w:color="auto"/>
          </w:divBdr>
        </w:div>
        <w:div w:id="664095707">
          <w:marLeft w:val="274"/>
          <w:marRight w:val="0"/>
          <w:marTop w:val="0"/>
          <w:marBottom w:val="0"/>
          <w:divBdr>
            <w:top w:val="none" w:sz="0" w:space="0" w:color="auto"/>
            <w:left w:val="none" w:sz="0" w:space="0" w:color="auto"/>
            <w:bottom w:val="none" w:sz="0" w:space="0" w:color="auto"/>
            <w:right w:val="none" w:sz="0" w:space="0" w:color="auto"/>
          </w:divBdr>
        </w:div>
        <w:div w:id="1223442034">
          <w:marLeft w:val="274"/>
          <w:marRight w:val="0"/>
          <w:marTop w:val="0"/>
          <w:marBottom w:val="0"/>
          <w:divBdr>
            <w:top w:val="none" w:sz="0" w:space="0" w:color="auto"/>
            <w:left w:val="none" w:sz="0" w:space="0" w:color="auto"/>
            <w:bottom w:val="none" w:sz="0" w:space="0" w:color="auto"/>
            <w:right w:val="none" w:sz="0" w:space="0" w:color="auto"/>
          </w:divBdr>
        </w:div>
      </w:divsChild>
    </w:div>
    <w:div w:id="802311608">
      <w:bodyDiv w:val="1"/>
      <w:marLeft w:val="0"/>
      <w:marRight w:val="0"/>
      <w:marTop w:val="0"/>
      <w:marBottom w:val="0"/>
      <w:divBdr>
        <w:top w:val="none" w:sz="0" w:space="0" w:color="auto"/>
        <w:left w:val="none" w:sz="0" w:space="0" w:color="auto"/>
        <w:bottom w:val="none" w:sz="0" w:space="0" w:color="auto"/>
        <w:right w:val="none" w:sz="0" w:space="0" w:color="auto"/>
      </w:divBdr>
      <w:divsChild>
        <w:div w:id="1198815005">
          <w:marLeft w:val="274"/>
          <w:marRight w:val="0"/>
          <w:marTop w:val="0"/>
          <w:marBottom w:val="0"/>
          <w:divBdr>
            <w:top w:val="none" w:sz="0" w:space="0" w:color="auto"/>
            <w:left w:val="none" w:sz="0" w:space="0" w:color="auto"/>
            <w:bottom w:val="none" w:sz="0" w:space="0" w:color="auto"/>
            <w:right w:val="none" w:sz="0" w:space="0" w:color="auto"/>
          </w:divBdr>
        </w:div>
      </w:divsChild>
    </w:div>
    <w:div w:id="969435181">
      <w:bodyDiv w:val="1"/>
      <w:marLeft w:val="0"/>
      <w:marRight w:val="0"/>
      <w:marTop w:val="0"/>
      <w:marBottom w:val="0"/>
      <w:divBdr>
        <w:top w:val="none" w:sz="0" w:space="0" w:color="auto"/>
        <w:left w:val="none" w:sz="0" w:space="0" w:color="auto"/>
        <w:bottom w:val="none" w:sz="0" w:space="0" w:color="auto"/>
        <w:right w:val="none" w:sz="0" w:space="0" w:color="auto"/>
      </w:divBdr>
      <w:divsChild>
        <w:div w:id="457382552">
          <w:marLeft w:val="0"/>
          <w:marRight w:val="0"/>
          <w:marTop w:val="0"/>
          <w:marBottom w:val="0"/>
          <w:divBdr>
            <w:top w:val="none" w:sz="0" w:space="0" w:color="auto"/>
            <w:left w:val="none" w:sz="0" w:space="0" w:color="auto"/>
            <w:bottom w:val="none" w:sz="0" w:space="0" w:color="auto"/>
            <w:right w:val="none" w:sz="0" w:space="0" w:color="auto"/>
          </w:divBdr>
          <w:divsChild>
            <w:div w:id="1543130074">
              <w:marLeft w:val="0"/>
              <w:marRight w:val="0"/>
              <w:marTop w:val="0"/>
              <w:marBottom w:val="0"/>
              <w:divBdr>
                <w:top w:val="none" w:sz="0" w:space="0" w:color="auto"/>
                <w:left w:val="none" w:sz="0" w:space="0" w:color="auto"/>
                <w:bottom w:val="none" w:sz="0" w:space="0" w:color="auto"/>
                <w:right w:val="none" w:sz="0" w:space="0" w:color="auto"/>
              </w:divBdr>
              <w:divsChild>
                <w:div w:id="586304156">
                  <w:marLeft w:val="0"/>
                  <w:marRight w:val="0"/>
                  <w:marTop w:val="0"/>
                  <w:marBottom w:val="0"/>
                  <w:divBdr>
                    <w:top w:val="none" w:sz="0" w:space="0" w:color="auto"/>
                    <w:left w:val="none" w:sz="0" w:space="0" w:color="auto"/>
                    <w:bottom w:val="none" w:sz="0" w:space="0" w:color="auto"/>
                    <w:right w:val="none" w:sz="0" w:space="0" w:color="auto"/>
                  </w:divBdr>
                  <w:divsChild>
                    <w:div w:id="1533495122">
                      <w:marLeft w:val="0"/>
                      <w:marRight w:val="0"/>
                      <w:marTop w:val="0"/>
                      <w:marBottom w:val="0"/>
                      <w:divBdr>
                        <w:top w:val="none" w:sz="0" w:space="0" w:color="auto"/>
                        <w:left w:val="none" w:sz="0" w:space="0" w:color="auto"/>
                        <w:bottom w:val="none" w:sz="0" w:space="0" w:color="auto"/>
                        <w:right w:val="none" w:sz="0" w:space="0" w:color="auto"/>
                      </w:divBdr>
                      <w:divsChild>
                        <w:div w:id="1702438443">
                          <w:marLeft w:val="0"/>
                          <w:marRight w:val="0"/>
                          <w:marTop w:val="0"/>
                          <w:marBottom w:val="0"/>
                          <w:divBdr>
                            <w:top w:val="none" w:sz="0" w:space="0" w:color="auto"/>
                            <w:left w:val="none" w:sz="0" w:space="0" w:color="auto"/>
                            <w:bottom w:val="none" w:sz="0" w:space="0" w:color="auto"/>
                            <w:right w:val="none" w:sz="0" w:space="0" w:color="auto"/>
                          </w:divBdr>
                          <w:divsChild>
                            <w:div w:id="20737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762050">
      <w:bodyDiv w:val="1"/>
      <w:marLeft w:val="0"/>
      <w:marRight w:val="0"/>
      <w:marTop w:val="0"/>
      <w:marBottom w:val="0"/>
      <w:divBdr>
        <w:top w:val="none" w:sz="0" w:space="0" w:color="auto"/>
        <w:left w:val="none" w:sz="0" w:space="0" w:color="auto"/>
        <w:bottom w:val="none" w:sz="0" w:space="0" w:color="auto"/>
        <w:right w:val="none" w:sz="0" w:space="0" w:color="auto"/>
      </w:divBdr>
    </w:div>
    <w:div w:id="1288580825">
      <w:bodyDiv w:val="1"/>
      <w:marLeft w:val="0"/>
      <w:marRight w:val="0"/>
      <w:marTop w:val="0"/>
      <w:marBottom w:val="0"/>
      <w:divBdr>
        <w:top w:val="none" w:sz="0" w:space="0" w:color="auto"/>
        <w:left w:val="none" w:sz="0" w:space="0" w:color="auto"/>
        <w:bottom w:val="none" w:sz="0" w:space="0" w:color="auto"/>
        <w:right w:val="none" w:sz="0" w:space="0" w:color="auto"/>
      </w:divBdr>
      <w:divsChild>
        <w:div w:id="580793445">
          <w:marLeft w:val="274"/>
          <w:marRight w:val="0"/>
          <w:marTop w:val="0"/>
          <w:marBottom w:val="0"/>
          <w:divBdr>
            <w:top w:val="none" w:sz="0" w:space="0" w:color="auto"/>
            <w:left w:val="none" w:sz="0" w:space="0" w:color="auto"/>
            <w:bottom w:val="none" w:sz="0" w:space="0" w:color="auto"/>
            <w:right w:val="none" w:sz="0" w:space="0" w:color="auto"/>
          </w:divBdr>
        </w:div>
        <w:div w:id="1218663188">
          <w:marLeft w:val="274"/>
          <w:marRight w:val="0"/>
          <w:marTop w:val="0"/>
          <w:marBottom w:val="0"/>
          <w:divBdr>
            <w:top w:val="none" w:sz="0" w:space="0" w:color="auto"/>
            <w:left w:val="none" w:sz="0" w:space="0" w:color="auto"/>
            <w:bottom w:val="none" w:sz="0" w:space="0" w:color="auto"/>
            <w:right w:val="none" w:sz="0" w:space="0" w:color="auto"/>
          </w:divBdr>
        </w:div>
      </w:divsChild>
    </w:div>
    <w:div w:id="1589843878">
      <w:bodyDiv w:val="1"/>
      <w:marLeft w:val="0"/>
      <w:marRight w:val="0"/>
      <w:marTop w:val="0"/>
      <w:marBottom w:val="0"/>
      <w:divBdr>
        <w:top w:val="none" w:sz="0" w:space="0" w:color="auto"/>
        <w:left w:val="none" w:sz="0" w:space="0" w:color="auto"/>
        <w:bottom w:val="none" w:sz="0" w:space="0" w:color="auto"/>
        <w:right w:val="none" w:sz="0" w:space="0" w:color="auto"/>
      </w:divBdr>
    </w:div>
    <w:div w:id="1699627183">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sChild>
        <w:div w:id="1081216153">
          <w:marLeft w:val="0"/>
          <w:marRight w:val="0"/>
          <w:marTop w:val="0"/>
          <w:marBottom w:val="0"/>
          <w:divBdr>
            <w:top w:val="none" w:sz="0" w:space="0" w:color="auto"/>
            <w:left w:val="none" w:sz="0" w:space="0" w:color="auto"/>
            <w:bottom w:val="none" w:sz="0" w:space="0" w:color="auto"/>
            <w:right w:val="none" w:sz="0" w:space="0" w:color="auto"/>
          </w:divBdr>
          <w:divsChild>
            <w:div w:id="746995621">
              <w:marLeft w:val="0"/>
              <w:marRight w:val="0"/>
              <w:marTop w:val="0"/>
              <w:marBottom w:val="0"/>
              <w:divBdr>
                <w:top w:val="none" w:sz="0" w:space="0" w:color="auto"/>
                <w:left w:val="none" w:sz="0" w:space="0" w:color="auto"/>
                <w:bottom w:val="none" w:sz="0" w:space="0" w:color="auto"/>
                <w:right w:val="none" w:sz="0" w:space="0" w:color="auto"/>
              </w:divBdr>
              <w:divsChild>
                <w:div w:id="777989328">
                  <w:marLeft w:val="0"/>
                  <w:marRight w:val="0"/>
                  <w:marTop w:val="0"/>
                  <w:marBottom w:val="0"/>
                  <w:divBdr>
                    <w:top w:val="none" w:sz="0" w:space="0" w:color="auto"/>
                    <w:left w:val="none" w:sz="0" w:space="0" w:color="auto"/>
                    <w:bottom w:val="none" w:sz="0" w:space="0" w:color="auto"/>
                    <w:right w:val="none" w:sz="0" w:space="0" w:color="auto"/>
                  </w:divBdr>
                  <w:divsChild>
                    <w:div w:id="610356958">
                      <w:marLeft w:val="0"/>
                      <w:marRight w:val="0"/>
                      <w:marTop w:val="0"/>
                      <w:marBottom w:val="0"/>
                      <w:divBdr>
                        <w:top w:val="none" w:sz="0" w:space="0" w:color="auto"/>
                        <w:left w:val="none" w:sz="0" w:space="0" w:color="auto"/>
                        <w:bottom w:val="none" w:sz="0" w:space="0" w:color="auto"/>
                        <w:right w:val="none" w:sz="0" w:space="0" w:color="auto"/>
                      </w:divBdr>
                      <w:divsChild>
                        <w:div w:id="1235510273">
                          <w:marLeft w:val="0"/>
                          <w:marRight w:val="0"/>
                          <w:marTop w:val="0"/>
                          <w:marBottom w:val="0"/>
                          <w:divBdr>
                            <w:top w:val="none" w:sz="0" w:space="0" w:color="auto"/>
                            <w:left w:val="none" w:sz="0" w:space="0" w:color="auto"/>
                            <w:bottom w:val="none" w:sz="0" w:space="0" w:color="auto"/>
                            <w:right w:val="none" w:sz="0" w:space="0" w:color="auto"/>
                          </w:divBdr>
                          <w:divsChild>
                            <w:div w:id="8976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2455691">
      <w:bodyDiv w:val="1"/>
      <w:marLeft w:val="0"/>
      <w:marRight w:val="0"/>
      <w:marTop w:val="0"/>
      <w:marBottom w:val="0"/>
      <w:divBdr>
        <w:top w:val="none" w:sz="0" w:space="0" w:color="auto"/>
        <w:left w:val="none" w:sz="0" w:space="0" w:color="auto"/>
        <w:bottom w:val="none" w:sz="0" w:space="0" w:color="auto"/>
        <w:right w:val="none" w:sz="0" w:space="0" w:color="auto"/>
      </w:divBdr>
    </w:div>
    <w:div w:id="1808207228">
      <w:bodyDiv w:val="1"/>
      <w:marLeft w:val="0"/>
      <w:marRight w:val="0"/>
      <w:marTop w:val="0"/>
      <w:marBottom w:val="0"/>
      <w:divBdr>
        <w:top w:val="none" w:sz="0" w:space="0" w:color="auto"/>
        <w:left w:val="none" w:sz="0" w:space="0" w:color="auto"/>
        <w:bottom w:val="none" w:sz="0" w:space="0" w:color="auto"/>
        <w:right w:val="none" w:sz="0" w:space="0" w:color="auto"/>
      </w:divBdr>
      <w:divsChild>
        <w:div w:id="266810891">
          <w:marLeft w:val="0"/>
          <w:marRight w:val="0"/>
          <w:marTop w:val="0"/>
          <w:marBottom w:val="0"/>
          <w:divBdr>
            <w:top w:val="none" w:sz="0" w:space="0" w:color="auto"/>
            <w:left w:val="none" w:sz="0" w:space="0" w:color="auto"/>
            <w:bottom w:val="none" w:sz="0" w:space="0" w:color="auto"/>
            <w:right w:val="none" w:sz="0" w:space="0" w:color="auto"/>
          </w:divBdr>
        </w:div>
      </w:divsChild>
    </w:div>
    <w:div w:id="211878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headspace.org.au/eheadspac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beyondblue.org.au/get-support/get-immediate-support"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vcaa.vic.edu.au/administration/special-provision/Pages/SpecialProvisionVCEandVCAL.aspx" TargetMode="External"/><Relationship Id="rId25" Type="http://schemas.openxmlformats.org/officeDocument/2006/relationships/hyperlink" Target="https://www.dhhs.vic.gov.au/victorian-public-coronavirus-disease-covid-19" TargetMode="External"/><Relationship Id="rId2" Type="http://schemas.openxmlformats.org/officeDocument/2006/relationships/customXml" Target="../customXml/item2.xml"/><Relationship Id="rId16" Type="http://schemas.openxmlformats.org/officeDocument/2006/relationships/hyperlink" Target="https://www.vcaa.vic.edu.au/assessment/vce-assessment/materials/Pages/index.aspx" TargetMode="External"/><Relationship Id="rId20" Type="http://schemas.openxmlformats.org/officeDocument/2006/relationships/hyperlink" Target="http://www.lifeline.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raisingchildren.net.au/guides/podcasts-and-webinars/podcasts" TargetMode="External"/><Relationship Id="rId5" Type="http://schemas.openxmlformats.org/officeDocument/2006/relationships/numbering" Target="numbering.xml"/><Relationship Id="rId15" Type="http://schemas.openxmlformats.org/officeDocument/2006/relationships/hyperlink" Target="https://www.vcaa.vic.edu.au/studentguides/ExamsNavigator/Pages/index.aspx" TargetMode="External"/><Relationship Id="rId23" Type="http://schemas.openxmlformats.org/officeDocument/2006/relationships/hyperlink" Target="https://www.education.vic.gov.au/parents/learning/Pages/home-learning-screentime-wellbeing.aspx" TargetMode="External"/><Relationship Id="rId10" Type="http://schemas.openxmlformats.org/officeDocument/2006/relationships/endnotes" Target="endnotes.xml"/><Relationship Id="rId19" Type="http://schemas.openxmlformats.org/officeDocument/2006/relationships/hyperlink" Target="https://kidshelpline.com.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au.reachout.com/articles/part-1-getting-yourself-a-mental-health-care-plan"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90F49A-7743-402B-A9DA-9F493CDD2706}">
  <ds:schemaRefs>
    <ds:schemaRef ds:uri="http://schemas.microsoft.com/office/2006/metadata/properties"/>
    <ds:schemaRef ds:uri="http://schemas.microsoft.com/office/infopath/2007/PartnerControls"/>
    <ds:schemaRef ds:uri="cd47c1c6-45ab-4905-a44b-140d521a25e2"/>
  </ds:schemaRefs>
</ds:datastoreItem>
</file>

<file path=customXml/itemProps2.xml><?xml version="1.0" encoding="utf-8"?>
<ds:datastoreItem xmlns:ds="http://schemas.openxmlformats.org/officeDocument/2006/customXml" ds:itemID="{7BDAD135-B175-4C2F-88D7-A6311C44CCC1}">
  <ds:schemaRefs>
    <ds:schemaRef ds:uri="http://schemas.microsoft.com/sharepoint/v3/contenttype/forms"/>
  </ds:schemaRefs>
</ds:datastoreItem>
</file>

<file path=customXml/itemProps3.xml><?xml version="1.0" encoding="utf-8"?>
<ds:datastoreItem xmlns:ds="http://schemas.openxmlformats.org/officeDocument/2006/customXml" ds:itemID="{E0671521-6C68-4292-9808-E1D42751F51B}"/>
</file>

<file path=customXml/itemProps4.xml><?xml version="1.0" encoding="utf-8"?>
<ds:datastoreItem xmlns:ds="http://schemas.openxmlformats.org/officeDocument/2006/customXml" ds:itemID="{9329405C-84CF-43D9-9B24-9CFD3CFF3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4</Pages>
  <Words>1633</Words>
  <Characters>931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VCE written examination guidance for students - Factsheet</vt:lpstr>
    </vt:vector>
  </TitlesOfParts>
  <Company/>
  <LinksUpToDate>false</LinksUpToDate>
  <CharactersWithSpaces>10926</CharactersWithSpaces>
  <SharedDoc>false</SharedDoc>
  <HLinks>
    <vt:vector size="24" baseType="variant">
      <vt:variant>
        <vt:i4>4849752</vt:i4>
      </vt:variant>
      <vt:variant>
        <vt:i4>9</vt:i4>
      </vt:variant>
      <vt:variant>
        <vt:i4>0</vt:i4>
      </vt:variant>
      <vt:variant>
        <vt:i4>5</vt:i4>
      </vt:variant>
      <vt:variant>
        <vt:lpwstr>https://www.education.vic.gov.au/about/department/Pages/coronavirus.aspx</vt:lpwstr>
      </vt:variant>
      <vt:variant>
        <vt:lpwstr/>
      </vt:variant>
      <vt:variant>
        <vt:i4>4128775</vt:i4>
      </vt:variant>
      <vt:variant>
        <vt:i4>6</vt:i4>
      </vt:variant>
      <vt:variant>
        <vt:i4>0</vt:i4>
      </vt:variant>
      <vt:variant>
        <vt:i4>5</vt:i4>
      </vt:variant>
      <vt:variant>
        <vt:lpwstr>mailto:vcaa.exam.logistics@education.vic.gov.au</vt:lpwstr>
      </vt:variant>
      <vt:variant>
        <vt:lpwstr/>
      </vt:variant>
      <vt:variant>
        <vt:i4>1966137</vt:i4>
      </vt:variant>
      <vt:variant>
        <vt:i4>3</vt:i4>
      </vt:variant>
      <vt:variant>
        <vt:i4>0</vt:i4>
      </vt:variant>
      <vt:variant>
        <vt:i4>5</vt:i4>
      </vt:variant>
      <vt:variant>
        <vt:lpwstr>mailto:vcaa.special.provision@education.vic.gov.au</vt:lpwstr>
      </vt:variant>
      <vt:variant>
        <vt:lpwstr/>
      </vt:variant>
      <vt:variant>
        <vt:i4>1441822</vt:i4>
      </vt:variant>
      <vt:variant>
        <vt:i4>0</vt:i4>
      </vt:variant>
      <vt:variant>
        <vt:i4>0</vt:i4>
      </vt:variant>
      <vt:variant>
        <vt:i4>5</vt:i4>
      </vt:variant>
      <vt:variant>
        <vt:lpwstr>https://www.dhhs.vic.gov.au/victorian-public-coronavirus-disease-covid-19</vt:lpwstr>
      </vt:variant>
      <vt:variant>
        <vt:lpwstr>what-are-the-symptoms-of-coronavirus-covid-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E written examination guidance for students - Factsheet</dc:title>
  <dc:subject/>
  <dc:creator>Victorian Curriculum and Assessment Authority</dc:creator>
  <cp:keywords>Macedonia, guidance for students, VCE written examination</cp:keywords>
  <dc:description/>
  <cp:lastModifiedBy>Ng, Francis F</cp:lastModifiedBy>
  <cp:revision>12</cp:revision>
  <cp:lastPrinted>2020-10-22T04:25:00Z</cp:lastPrinted>
  <dcterms:created xsi:type="dcterms:W3CDTF">2020-10-24T11:57:00Z</dcterms:created>
  <dcterms:modified xsi:type="dcterms:W3CDTF">2020-10-29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